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74D98" w14:textId="77777777" w:rsidR="00EE1BFB" w:rsidRPr="000E3043" w:rsidRDefault="00EE1BFB" w:rsidP="00EE1BFB">
      <w:pPr>
        <w:pStyle w:val="Heading1"/>
      </w:pPr>
      <w:bookmarkStart w:id="0" w:name="_Toc55907577"/>
      <w:bookmarkStart w:id="1" w:name="_Toc532320224"/>
      <w:bookmarkStart w:id="2" w:name="_Toc532810607"/>
      <w:r w:rsidRPr="000E3043">
        <w:t xml:space="preserve">Driverless AI Experiment: 2.hatespeech_vec_janome</w:t>
      </w:r>
      <w:bookmarkEnd w:id="0"/>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yuki.shimada@h2o.ai</w:t>
      </w:r>
    </w:p>
    <w:p w14:paraId="0FBEC51F" w14:textId="77777777" w:rsidR="00EE1BFB" w:rsidRDefault="00EE1BFB" w:rsidP="00EE1BFB">
      <w:pPr>
        <w:pStyle w:val="Date"/>
        <w:rPr>
          <w:rFonts w:ascii="Cambria" w:hAnsi="Cambria"/>
        </w:rPr>
      </w:pPr>
      <w:r w:rsidRPr="000E3043">
        <w:rPr>
          <w:rFonts w:ascii="Cambria" w:hAnsi="Cambria"/>
        </w:rPr>
        <w:t xml:space="preserve">Generated on: Thu May  2 12:18:02 2024</w:t>
      </w:r>
    </w:p>
    <w:p w14:paraId="66ED568D" w14:textId="7DD36D78" w:rsidR="00B63C9E" w:rsidRDefault="00EE1BFB">
      <w:pPr>
        <w:pStyle w:val="TOC1"/>
        <w:tabs>
          <w:tab w:val="right" w:leader="dot" w:pos="9350"/>
        </w:tabs>
        <w:rPr>
          <w:rFonts w:eastAsiaTheme="minorEastAsia"/>
          <w:noProof/>
        </w:rPr>
      </w:pPr>
      <w:r>
        <w:rPr>
          <w:rFonts w:ascii="Cambria" w:hAnsi="Cambria"/>
        </w:rPr>
        <w:fldChar w:fldCharType="begin"/>
      </w:r>
      <w:r>
        <w:rPr>
          <w:rFonts w:ascii="Cambria" w:hAnsi="Cambria"/>
        </w:rPr>
        <w:instrText xml:space="preserve"> TOC \o "1-2" \h \z \u </w:instrText>
      </w:r>
      <w:r>
        <w:rPr>
          <w:rFonts w:ascii="Cambria" w:hAnsi="Cambria"/>
        </w:rPr>
        <w:fldChar w:fldCharType="separate"/>
      </w:r>
      <w:hyperlink w:anchor="_Toc55907577" w:history="1">
        <w:r w:rsidR="00B63C9E" w:rsidRPr="00F618AD">
          <w:rPr>
            <w:rStyle w:val="Hyperlink"/>
            <w:noProof/>
          </w:rPr>
          <w:t xml:space="preserve">Driverless AI Experiment: 2.hatespeech_vec_janome</w:t>
        </w:r>
        <w:r w:rsidR="00B63C9E">
          <w:rPr>
            <w:noProof/>
            <w:webHidden/>
          </w:rPr>
          <w:tab/>
        </w:r>
        <w:r w:rsidR="00B63C9E">
          <w:rPr>
            <w:noProof/>
            <w:webHidden/>
          </w:rPr>
          <w:fldChar w:fldCharType="begin"/>
        </w:r>
        <w:r w:rsidR="00B63C9E">
          <w:rPr>
            <w:noProof/>
            <w:webHidden/>
          </w:rPr>
          <w:instrText xml:space="preserve"> PAGEREF _Toc55907577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A1E45BA" w14:textId="07D0B363" w:rsidR="00B63C9E" w:rsidRDefault="00DF440C">
      <w:pPr>
        <w:pStyle w:val="TOC2"/>
        <w:tabs>
          <w:tab w:val="right" w:leader="dot" w:pos="9350"/>
        </w:tabs>
        <w:rPr>
          <w:rFonts w:eastAsiaTheme="minorEastAsia"/>
          <w:noProof/>
        </w:rPr>
      </w:pPr>
      <w:hyperlink w:anchor="_Toc55907578" w:history="1">
        <w:r w:rsidR="00B63C9E" w:rsidRPr="00F618AD">
          <w:rPr>
            <w:rStyle w:val="Hyperlink"/>
            <w:rFonts w:ascii="Cambria" w:hAnsi="Cambria"/>
            <w:noProof/>
          </w:rPr>
          <w:t>Experiment Overview</w:t>
        </w:r>
        <w:r w:rsidR="00B63C9E">
          <w:rPr>
            <w:noProof/>
            <w:webHidden/>
          </w:rPr>
          <w:tab/>
        </w:r>
        <w:r w:rsidR="00B63C9E">
          <w:rPr>
            <w:noProof/>
            <w:webHidden/>
          </w:rPr>
          <w:fldChar w:fldCharType="begin"/>
        </w:r>
        <w:r w:rsidR="00B63C9E">
          <w:rPr>
            <w:noProof/>
            <w:webHidden/>
          </w:rPr>
          <w:instrText xml:space="preserve"> PAGEREF _Toc55907578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665B6A1" w14:textId="5438C25B" w:rsidR="00B63C9E" w:rsidRDefault="00DF440C">
      <w:pPr>
        <w:pStyle w:val="TOC2"/>
        <w:tabs>
          <w:tab w:val="right" w:leader="dot" w:pos="9350"/>
        </w:tabs>
        <w:rPr>
          <w:rFonts w:eastAsiaTheme="minorEastAsia"/>
          <w:noProof/>
        </w:rPr>
      </w:pPr>
      <w:hyperlink w:anchor="_Toc55907579" w:history="1">
        <w:r w:rsidR="00B63C9E" w:rsidRPr="00F618AD">
          <w:rPr>
            <w:rStyle w:val="Hyperlink"/>
            <w:rFonts w:ascii="Cambria" w:hAnsi="Cambria"/>
            <w:noProof/>
          </w:rPr>
          <w:t>Data Overview</w:t>
        </w:r>
        <w:r w:rsidR="00B63C9E">
          <w:rPr>
            <w:noProof/>
            <w:webHidden/>
          </w:rPr>
          <w:tab/>
        </w:r>
        <w:r w:rsidR="00B63C9E">
          <w:rPr>
            <w:noProof/>
            <w:webHidden/>
          </w:rPr>
          <w:fldChar w:fldCharType="begin"/>
        </w:r>
        <w:r w:rsidR="00B63C9E">
          <w:rPr>
            <w:noProof/>
            <w:webHidden/>
          </w:rPr>
          <w:instrText xml:space="preserve"> PAGEREF _Toc55907579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771C11F5" w14:textId="129941D8" w:rsidR="00B63C9E" w:rsidRDefault="00DF440C">
      <w:pPr>
        <w:pStyle w:val="TOC2"/>
        <w:tabs>
          <w:tab w:val="right" w:leader="dot" w:pos="9350"/>
        </w:tabs>
        <w:rPr>
          <w:rFonts w:eastAsiaTheme="minorEastAsia"/>
          <w:noProof/>
        </w:rPr>
      </w:pPr>
      <w:hyperlink w:anchor="_Toc55907580" w:history="1">
        <w:r w:rsidR="00B63C9E" w:rsidRPr="00F618AD">
          <w:rPr>
            <w:rStyle w:val="Hyperlink"/>
            <w:rFonts w:ascii="Cambria" w:hAnsi="Cambria"/>
            <w:noProof/>
          </w:rPr>
          <w:t>Methodology</w:t>
        </w:r>
        <w:r w:rsidR="00B63C9E">
          <w:rPr>
            <w:noProof/>
            <w:webHidden/>
          </w:rPr>
          <w:tab/>
        </w:r>
        <w:r w:rsidR="00B63C9E">
          <w:rPr>
            <w:noProof/>
            <w:webHidden/>
          </w:rPr>
          <w:fldChar w:fldCharType="begin"/>
        </w:r>
        <w:r w:rsidR="00B63C9E">
          <w:rPr>
            <w:noProof/>
            <w:webHidden/>
          </w:rPr>
          <w:instrText xml:space="preserve"> PAGEREF _Toc55907580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0AE9CB2F" w14:textId="23E13F75" w:rsidR="00B63C9E" w:rsidRDefault="00DF440C">
      <w:pPr>
        <w:pStyle w:val="TOC2"/>
        <w:tabs>
          <w:tab w:val="right" w:leader="dot" w:pos="9350"/>
        </w:tabs>
        <w:rPr>
          <w:rFonts w:eastAsiaTheme="minorEastAsia"/>
          <w:noProof/>
        </w:rPr>
      </w:pPr>
      <w:hyperlink w:anchor="_Toc55907581" w:history="1">
        <w:r w:rsidR="00B63C9E" w:rsidRPr="00F618AD">
          <w:rPr>
            <w:rStyle w:val="Hyperlink"/>
            <w:rFonts w:ascii="Cambria" w:hAnsi="Cambria"/>
            <w:noProof/>
          </w:rPr>
          <w:t>Data Sampling</w:t>
        </w:r>
        <w:r w:rsidR="00B63C9E">
          <w:rPr>
            <w:noProof/>
            <w:webHidden/>
          </w:rPr>
          <w:tab/>
        </w:r>
        <w:r w:rsidR="00B63C9E">
          <w:rPr>
            <w:noProof/>
            <w:webHidden/>
          </w:rPr>
          <w:fldChar w:fldCharType="begin"/>
        </w:r>
        <w:r w:rsidR="00B63C9E">
          <w:rPr>
            <w:noProof/>
            <w:webHidden/>
          </w:rPr>
          <w:instrText xml:space="preserve"> PAGEREF _Toc55907581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46248232" w14:textId="4CE1F990" w:rsidR="00B63C9E" w:rsidRDefault="00DF440C">
      <w:pPr>
        <w:pStyle w:val="TOC2"/>
        <w:tabs>
          <w:tab w:val="right" w:leader="dot" w:pos="9350"/>
        </w:tabs>
        <w:rPr>
          <w:rFonts w:eastAsiaTheme="minorEastAsia"/>
          <w:noProof/>
        </w:rPr>
      </w:pPr>
      <w:hyperlink w:anchor="_Toc55907582" w:history="1">
        <w:r w:rsidR="00B63C9E" w:rsidRPr="00F618AD">
          <w:rPr>
            <w:rStyle w:val="Hyperlink"/>
            <w:rFonts w:ascii="Cambria" w:hAnsi="Cambria"/>
            <w:noProof/>
          </w:rPr>
          <w:t>Validation Strategy</w:t>
        </w:r>
        <w:r w:rsidR="00B63C9E">
          <w:rPr>
            <w:noProof/>
            <w:webHidden/>
          </w:rPr>
          <w:tab/>
        </w:r>
        <w:r w:rsidR="00B63C9E">
          <w:rPr>
            <w:noProof/>
            <w:webHidden/>
          </w:rPr>
          <w:fldChar w:fldCharType="begin"/>
        </w:r>
        <w:r w:rsidR="00B63C9E">
          <w:rPr>
            <w:noProof/>
            <w:webHidden/>
          </w:rPr>
          <w:instrText xml:space="preserve"> PAGEREF _Toc55907582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01A393E1" w14:textId="19626DD0" w:rsidR="00B63C9E" w:rsidRDefault="00DF440C">
      <w:pPr>
        <w:pStyle w:val="TOC2"/>
        <w:tabs>
          <w:tab w:val="right" w:leader="dot" w:pos="9350"/>
        </w:tabs>
        <w:rPr>
          <w:rFonts w:eastAsiaTheme="minorEastAsia"/>
          <w:noProof/>
        </w:rPr>
      </w:pPr>
      <w:hyperlink w:anchor="_Toc55907583" w:history="1">
        <w:r w:rsidR="00B63C9E" w:rsidRPr="00F618AD">
          <w:rPr>
            <w:rStyle w:val="Hyperlink"/>
            <w:rFonts w:ascii="Cambria" w:hAnsi="Cambria"/>
            <w:noProof/>
          </w:rPr>
          <w:t>Model Tuning</w:t>
        </w:r>
        <w:r w:rsidR="00B63C9E">
          <w:rPr>
            <w:noProof/>
            <w:webHidden/>
          </w:rPr>
          <w:tab/>
        </w:r>
        <w:r w:rsidR="00B63C9E">
          <w:rPr>
            <w:noProof/>
            <w:webHidden/>
          </w:rPr>
          <w:fldChar w:fldCharType="begin"/>
        </w:r>
        <w:r w:rsidR="00B63C9E">
          <w:rPr>
            <w:noProof/>
            <w:webHidden/>
          </w:rPr>
          <w:instrText xml:space="preserve"> PAGEREF _Toc55907583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7B6CDECC" w14:textId="570253DC" w:rsidR="00B63C9E" w:rsidRDefault="00DF440C">
      <w:pPr>
        <w:pStyle w:val="TOC2"/>
        <w:tabs>
          <w:tab w:val="right" w:leader="dot" w:pos="9350"/>
        </w:tabs>
        <w:rPr>
          <w:rFonts w:eastAsiaTheme="minorEastAsia"/>
          <w:noProof/>
        </w:rPr>
      </w:pPr>
      <w:hyperlink w:anchor="_Toc55907584" w:history="1">
        <w:r w:rsidR="00B63C9E" w:rsidRPr="00F618AD">
          <w:rPr>
            <w:rStyle w:val="Hyperlink"/>
            <w:rFonts w:ascii="Cambria" w:hAnsi="Cambria"/>
            <w:noProof/>
          </w:rPr>
          <w:t>Feature Evolution</w:t>
        </w:r>
        <w:r w:rsidR="00B63C9E">
          <w:rPr>
            <w:noProof/>
            <w:webHidden/>
          </w:rPr>
          <w:tab/>
        </w:r>
        <w:r w:rsidR="00B63C9E">
          <w:rPr>
            <w:noProof/>
            <w:webHidden/>
          </w:rPr>
          <w:fldChar w:fldCharType="begin"/>
        </w:r>
        <w:r w:rsidR="00B63C9E">
          <w:rPr>
            <w:noProof/>
            <w:webHidden/>
          </w:rPr>
          <w:instrText xml:space="preserve"> PAGEREF _Toc55907584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1AAC43EE" w14:textId="28D89E27" w:rsidR="00B63C9E" w:rsidRDefault="00DF440C">
      <w:pPr>
        <w:pStyle w:val="TOC2"/>
        <w:tabs>
          <w:tab w:val="right" w:leader="dot" w:pos="9350"/>
        </w:tabs>
        <w:rPr>
          <w:rFonts w:eastAsiaTheme="minorEastAsia"/>
          <w:noProof/>
        </w:rPr>
      </w:pPr>
      <w:hyperlink w:anchor="_Toc55907585" w:history="1">
        <w:r w:rsidR="00B63C9E" w:rsidRPr="00F618AD">
          <w:rPr>
            <w:rStyle w:val="Hyperlink"/>
            <w:rFonts w:ascii="Cambria" w:hAnsi="Cambria"/>
            <w:noProof/>
          </w:rPr>
          <w:t>Feature Transformations</w:t>
        </w:r>
        <w:r w:rsidR="00B63C9E">
          <w:rPr>
            <w:noProof/>
            <w:webHidden/>
          </w:rPr>
          <w:tab/>
        </w:r>
        <w:r w:rsidR="00B63C9E">
          <w:rPr>
            <w:noProof/>
            <w:webHidden/>
          </w:rPr>
          <w:fldChar w:fldCharType="begin"/>
        </w:r>
        <w:r w:rsidR="00B63C9E">
          <w:rPr>
            <w:noProof/>
            <w:webHidden/>
          </w:rPr>
          <w:instrText xml:space="preserve"> PAGEREF _Toc55907585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5DB6BE3A" w14:textId="03C40A02" w:rsidR="00B63C9E" w:rsidRDefault="00DF440C">
      <w:pPr>
        <w:pStyle w:val="TOC2"/>
        <w:tabs>
          <w:tab w:val="right" w:leader="dot" w:pos="9350"/>
        </w:tabs>
        <w:rPr>
          <w:rFonts w:eastAsiaTheme="minorEastAsia"/>
          <w:noProof/>
        </w:rPr>
      </w:pPr>
      <w:hyperlink w:anchor="_Toc55907586" w:history="1">
        <w:r w:rsidR="00B63C9E" w:rsidRPr="00F618AD">
          <w:rPr>
            <w:rStyle w:val="Hyperlink"/>
            <w:rFonts w:ascii="Cambria" w:hAnsi="Cambria"/>
            <w:noProof/>
          </w:rPr>
          <w:t>Final Model</w:t>
        </w:r>
        <w:r w:rsidR="00B63C9E">
          <w:rPr>
            <w:noProof/>
            <w:webHidden/>
          </w:rPr>
          <w:tab/>
        </w:r>
        <w:r w:rsidR="00B63C9E">
          <w:rPr>
            <w:noProof/>
            <w:webHidden/>
          </w:rPr>
          <w:fldChar w:fldCharType="begin"/>
        </w:r>
        <w:r w:rsidR="00B63C9E">
          <w:rPr>
            <w:noProof/>
            <w:webHidden/>
          </w:rPr>
          <w:instrText xml:space="preserve"> PAGEREF _Toc55907586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46AC9CD3" w14:textId="227ABFD4" w:rsidR="00B63C9E" w:rsidRDefault="00DF440C">
      <w:pPr>
        <w:pStyle w:val="TOC2"/>
        <w:tabs>
          <w:tab w:val="right" w:leader="dot" w:pos="9350"/>
        </w:tabs>
        <w:rPr>
          <w:rFonts w:eastAsiaTheme="minorEastAsia"/>
          <w:noProof/>
        </w:rPr>
      </w:pPr>
      <w:hyperlink w:anchor="_Toc55907587" w:history="1">
        <w:r w:rsidR="00B63C9E" w:rsidRPr="00F618AD">
          <w:rPr>
            <w:rStyle w:val="Hyperlink"/>
            <w:rFonts w:ascii="Cambria" w:hAnsi="Cambria"/>
            <w:noProof/>
          </w:rPr>
          <w:t>Alternative Models</w:t>
        </w:r>
        <w:r w:rsidR="00B63C9E">
          <w:rPr>
            <w:noProof/>
            <w:webHidden/>
          </w:rPr>
          <w:tab/>
        </w:r>
        <w:r w:rsidR="00B63C9E">
          <w:rPr>
            <w:noProof/>
            <w:webHidden/>
          </w:rPr>
          <w:fldChar w:fldCharType="begin"/>
        </w:r>
        <w:r w:rsidR="00B63C9E">
          <w:rPr>
            <w:noProof/>
            <w:webHidden/>
          </w:rPr>
          <w:instrText xml:space="preserve"> PAGEREF _Toc55907587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70917C0" w14:textId="6B1D4FB8" w:rsidR="00B63C9E" w:rsidRDefault="00DF440C">
      <w:pPr>
        <w:pStyle w:val="TOC2"/>
        <w:tabs>
          <w:tab w:val="right" w:leader="dot" w:pos="9350"/>
        </w:tabs>
        <w:rPr>
          <w:rFonts w:eastAsiaTheme="minorEastAsia"/>
          <w:noProof/>
        </w:rPr>
      </w:pPr>
      <w:hyperlink w:anchor="_Toc55907588" w:history="1">
        <w:r w:rsidR="00B63C9E" w:rsidRPr="00F618AD">
          <w:rPr>
            <w:rStyle w:val="Hyperlink"/>
            <w:rFonts w:ascii="Cambria" w:hAnsi="Cambria"/>
            <w:noProof/>
          </w:rPr>
          <w:t>Deployment</w:t>
        </w:r>
        <w:r w:rsidR="00B63C9E">
          <w:rPr>
            <w:noProof/>
            <w:webHidden/>
          </w:rPr>
          <w:tab/>
        </w:r>
        <w:r w:rsidR="00B63C9E">
          <w:rPr>
            <w:noProof/>
            <w:webHidden/>
          </w:rPr>
          <w:fldChar w:fldCharType="begin"/>
        </w:r>
        <w:r w:rsidR="00B63C9E">
          <w:rPr>
            <w:noProof/>
            <w:webHidden/>
          </w:rPr>
          <w:instrText xml:space="preserve"> PAGEREF _Toc55907588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2E11D6E" w14:textId="7203D591" w:rsidR="00B63C9E" w:rsidRDefault="00DF440C">
      <w:pPr>
        <w:pStyle w:val="TOC2"/>
        <w:tabs>
          <w:tab w:val="right" w:leader="dot" w:pos="9350"/>
        </w:tabs>
        <w:rPr>
          <w:rFonts w:eastAsiaTheme="minorEastAsia"/>
          <w:noProof/>
        </w:rPr>
      </w:pPr>
      <w:hyperlink w:anchor="_Toc55907589" w:history="1">
        <w:r w:rsidR="00B63C9E" w:rsidRPr="00F618AD">
          <w:rPr>
            <w:rStyle w:val="Hyperlink"/>
            <w:rFonts w:ascii="Cambria" w:hAnsi="Cambria"/>
            <w:noProof/>
          </w:rPr>
          <w:t>Partial Dependence Plots</w:t>
        </w:r>
        <w:r w:rsidR="00B63C9E">
          <w:rPr>
            <w:noProof/>
            <w:webHidden/>
          </w:rPr>
          <w:tab/>
        </w:r>
        <w:r w:rsidR="00B63C9E">
          <w:rPr>
            <w:noProof/>
            <w:webHidden/>
          </w:rPr>
          <w:fldChar w:fldCharType="begin"/>
        </w:r>
        <w:r w:rsidR="00B63C9E">
          <w:rPr>
            <w:noProof/>
            <w:webHidden/>
          </w:rPr>
          <w:instrText xml:space="preserve"> PAGEREF _Toc55907589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sidRPr="00597BD2">
        <w:rPr>
          <w:noProof/>
        </w:rPr>
        <w:t xml:space="preserve"/>
      </w:r>
    </w:p>
    <w:p w14:paraId="7132E863" w14:textId="3926827F" w:rsidR="00B63C9E" w:rsidRPr="00B63C9E" w:rsidRDefault="00DF440C" w:rsidP="00B63C9E">
      <w:pPr>
        <w:pStyle w:val="TOC2"/>
        <w:tabs>
          <w:tab w:val="right" w:leader="dot" w:pos="9350"/>
        </w:tabs>
        <w:rPr>
          <w:rFonts w:eastAsiaTheme="minorEastAsia"/>
          <w:noProof/>
          <w:lang w:val="en-GB" w:eastAsia="en-GB"/>
        </w:rPr>
      </w:pPr>
      <w:hyperlink w:anchor="_Toc55907590" w:history="1">
        <w:r w:rsidR="00B63C9E" w:rsidRPr="00F618AD">
          <w:rPr>
            <w:rStyle w:val="Hyperlink"/>
            <w:rFonts w:ascii="Cambria" w:hAnsi="Cambria"/>
            <w:noProof/>
          </w:rPr>
          <w:t>Shapley Values</w:t>
        </w:r>
        <w:r w:rsidR="00B63C9E">
          <w:rPr>
            <w:noProof/>
            <w:webHidden/>
          </w:rPr>
          <w:tab/>
        </w:r>
        <w:r w:rsidR="00B63C9E">
          <w:rPr>
            <w:noProof/>
            <w:webHidden/>
          </w:rPr>
          <w:fldChar w:fldCharType="begin"/>
        </w:r>
        <w:r w:rsidR="00B63C9E">
          <w:rPr>
            <w:noProof/>
            <w:webHidden/>
          </w:rPr>
          <w:instrText xml:space="preserve"> PAGEREF _Toc55907590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Pr>
          <w:noProof/>
        </w:rPr>
        <w:t xml:space="preserve"/>
      </w:r>
      <w:r w:rsidR="00B63C9E" w:rsidRPr="00B63C9E">
        <w:t xml:space="preserve"/>
      </w:r>
    </w:p>
    <w:p w14:paraId="2F60974D" w14:textId="4D50CF21" w:rsidR="00B63C9E" w:rsidRDefault="00DF440C">
      <w:pPr>
        <w:pStyle w:val="TOC2"/>
        <w:tabs>
          <w:tab w:val="right" w:leader="dot" w:pos="9350"/>
        </w:tabs>
        <w:rPr>
          <w:rFonts w:eastAsiaTheme="minorEastAsia"/>
          <w:noProof/>
        </w:rPr>
      </w:pPr>
      <w:hyperlink w:anchor="_Toc55907593" w:history="1">
        <w:r w:rsidR="00B63C9E" w:rsidRPr="00F618AD">
          <w:rPr>
            <w:rStyle w:val="Hyperlink"/>
            <w:rFonts w:ascii="Cambria" w:hAnsi="Cambria"/>
            <w:noProof/>
          </w:rPr>
          <w:t>Appendix</w:t>
        </w:r>
        <w:r w:rsidR="00B63C9E">
          <w:rPr>
            <w:noProof/>
            <w:webHidden/>
          </w:rPr>
          <w:tab/>
        </w:r>
        <w:r w:rsidR="00B63C9E">
          <w:rPr>
            <w:noProof/>
            <w:webHidden/>
          </w:rPr>
          <w:fldChar w:fldCharType="begin"/>
        </w:r>
        <w:r w:rsidR="00B63C9E">
          <w:rPr>
            <w:noProof/>
            <w:webHidden/>
          </w:rPr>
          <w:instrText xml:space="preserve"> PAGEREF _Toc55907593 \h </w:instrText>
        </w:r>
        <w:r w:rsidR="00B63C9E">
          <w:rPr>
            <w:noProof/>
            <w:webHidden/>
          </w:rPr>
        </w:r>
        <w:r w:rsidR="00B63C9E">
          <w:rPr>
            <w:noProof/>
            <w:webHidden/>
          </w:rPr>
          <w:fldChar w:fldCharType="separate"/>
        </w:r>
        <w:r w:rsidR="00B63C9E">
          <w:rPr>
            <w:noProof/>
            <w:webHidden/>
          </w:rPr>
          <w:t>3</w:t>
        </w:r>
        <w:r w:rsidR="00B63C9E">
          <w:rPr>
            <w:noProof/>
            <w:webHidden/>
          </w:rPr>
          <w:fldChar w:fldCharType="end"/>
        </w:r>
      </w:hyperlink>
    </w:p>
    <w:p w14:paraId="771A5F6F" w14:textId="27993213" w:rsidR="009A206E" w:rsidRDefault="00EE1BFB" w:rsidP="00EE1BFB">
      <w:pPr>
        <w:pStyle w:val="Heading2"/>
        <w:rPr>
          <w:rFonts w:ascii="Cambria" w:hAnsi="Cambria"/>
        </w:rPr>
      </w:pPr>
      <w:r>
        <w:rPr>
          <w:rFonts w:ascii="Cambria" w:hAnsi="Cambria"/>
        </w:rPr>
        <w:fldChar w:fldCharType="end"/>
      </w:r>
      <w:bookmarkStart w:id="3" w:name="_Toc532810606"/>
      <w:bookmarkStart w:id="4" w:name="_Toc55907578"/>
      <w:r w:rsidR="009A206E" w:rsidRPr="000E3043">
        <w:rPr>
          <w:rFonts w:ascii="Cambria" w:hAnsi="Cambria"/>
        </w:rPr>
        <w:t>Experiment Overview</w:t>
      </w:r>
      <w:bookmarkEnd w:id="3"/>
      <w:bookmarkEnd w:id="4"/>
    </w:p>
    <w:p>
      <w:pPr>
        <w:pStyle w:val="FirstParagraph"/>
      </w:pPr>
      <w:r>
        <w:t xml:space="preserve">Driverless AI built a stacked ensemble of 2 LightGBMModels, 1 XGBoostGBMModel to predict label given 6 original features from the input dataset hatespeech_train_DAI.csv. This classification experiment completed in 23 minutes and 39 seconds (0:23:39), using 0 of the 6 original features, and 52 of the 53 engineered features.</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nal Validation </w:t>
            </w:r>
          </w:p>
        </w:tc>
        <w:tc>
          <w:tcPr>
            <w:tcW w:w="2463" w:type="dxa"/>
          </w:tcPr>
          <w:p w14:paraId="10761EB9" w14:textId="77777777" w:rsidR="001900FF" w:rsidRPr="000E3043" w:rsidRDefault="001900FF" w:rsidP="00082591">
            <w:pPr>
              <w:pStyle w:val="BodyText"/>
            </w:pPr>
            <w:r w:rsidRPr="000E3043">
              <w:t xml:space="preserve">0.58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0.557 </w:t>
            </w:r>
          </w:p>
        </w:tc>
      </w:tr>
    </w:tbl>
    <w:p w14:paraId="65244801" w14:textId="77777777" w:rsidR="004166CC" w:rsidRDefault="00EA5335"/>
    <w:bookmarkEnd w:id="20"/>
    <w:bookmarkStart w:id="21" w:name="driverless-ai-settings"/>
    <w:p>
      <w:pPr>
        <w:pStyle w:val="Heading3"/>
      </w:pPr>
      <w:r>
        <w:t xml:space="preserve">Driverless AI Setting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ial Setting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tting Val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nge of Possible 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Controls accuracy needs of the model </w:t>
            </w:r>
          </w:p>
        </w:tc>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Controls duration of the experiment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Controls complexity of the model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10 </w:t>
            </w:r>
          </w:p>
        </w:tc>
      </w:tr>
    </w:tbl>
    <w:p w14:paraId="65244801" w14:textId="77777777" w:rsidR="004166CC" w:rsidRDefault="00EA5335"/>
    <w:bookmarkEnd w:id="21"/>
    <w:bookmarkStart w:id="22"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ddres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 Memor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PU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127.0.0.1:12345 </w:t>
            </w:r>
          </w:p>
        </w:tc>
        <w:tc>
          <w:tcPr>
            <w:tcW w:w="2463" w:type="dxa"/>
          </w:tcPr>
          <w:p w14:paraId="10761EB9" w14:textId="77777777" w:rsidR="001900FF" w:rsidRPr="000E3043" w:rsidRDefault="001900FF" w:rsidP="00082591">
            <w:pPr>
              <w:pStyle w:val="BodyText"/>
            </w:pPr>
            <w:r w:rsidRPr="000E3043">
              <w:t xml:space="preserve">Linux </w:t>
            </w:r>
          </w:p>
        </w:tc>
        <w:tc>
          <w:tcPr>
            <w:tcW w:w="2463" w:type="dxa"/>
          </w:tcPr>
          <w:p w14:paraId="10761EB9" w14:textId="77777777" w:rsidR="001900FF" w:rsidRPr="000E3043" w:rsidRDefault="001900FF" w:rsidP="00082591">
            <w:pPr>
              <w:pStyle w:val="BodyText"/>
            </w:pPr>
            <w:r w:rsidRPr="000E3043">
              <w:t xml:space="preserve">248 GB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2"/>
    <w:bookmarkStart w:id="23"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riverless AI version </w:t>
            </w:r>
          </w:p>
        </w:tc>
        <w:tc>
          <w:tcPr>
            <w:tcW w:w="2463" w:type="dxa"/>
          </w:tcPr>
          <w:p w14:paraId="10761EB9" w14:textId="77777777" w:rsidR="001900FF" w:rsidRPr="000E3043" w:rsidRDefault="001900FF" w:rsidP="00082591">
            <w:pPr>
              <w:pStyle w:val="BodyText"/>
            </w:pPr>
            <w:r w:rsidRPr="000E3043">
              <w:t xml:space="preserve">1.1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4gpu version </w:t>
            </w:r>
          </w:p>
        </w:tc>
        <w:tc>
          <w:tcPr>
            <w:tcW w:w="2463" w:type="dxa"/>
          </w:tcPr>
          <w:p w14:paraId="10761EB9" w14:textId="77777777" w:rsidR="001900FF" w:rsidRPr="000E3043" w:rsidRDefault="001900FF" w:rsidP="00082591">
            <w:pPr>
              <w:pStyle w:val="BodyText"/>
            </w:pPr>
            <w:r w:rsidRPr="000E3043">
              <w:t xml:space="preserve">0.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i version </w:t>
            </w:r>
          </w:p>
        </w:tc>
        <w:tc>
          <w:tcPr>
            <w:tcW w:w="2463" w:type="dxa"/>
          </w:tcPr>
          <w:p w14:paraId="10761EB9" w14:textId="77777777" w:rsidR="001900FF" w:rsidRPr="000E3043" w:rsidRDefault="001900FF" w:rsidP="00082591">
            <w:pPr>
              <w:pStyle w:val="BodyText"/>
            </w:pPr>
            <w:r w:rsidRPr="000E3043">
              <w:t xml:space="preserve">1.10.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jo2_runtime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_ppc64le </w:t>
            </w:r>
          </w:p>
        </w:tc>
        <w:tc>
          <w:tcPr>
            <w:tcW w:w="2463" w:type="dxa"/>
          </w:tcPr>
          <w:p w14:paraId="10761EB9" w14:textId="77777777" w:rsidR="001900FF" w:rsidRPr="000E3043" w:rsidRDefault="001900FF" w:rsidP="00082591">
            <w:pPr>
              <w:pStyle w:val="BodyText"/>
            </w:pPr>
            <w:r w:rsidRPr="000E3043">
              <w:t xml:space="preserve">2.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csy version </w:t>
            </w:r>
          </w:p>
        </w:tc>
        <w:tc>
          <w:tcPr>
            <w:tcW w:w="2463" w:type="dxa"/>
          </w:tcPr>
          <w:p w14:paraId="10761EB9" w14:textId="77777777" w:rsidR="001900FF" w:rsidRPr="000E3043" w:rsidRDefault="001900FF" w:rsidP="00082591">
            <w:pPr>
              <w:pStyle w:val="BodyText"/>
            </w:pPr>
            <w:r w:rsidRPr="000E3043">
              <w:t xml:space="preserve">0.9.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datatable version </w:t>
            </w:r>
          </w:p>
        </w:tc>
        <w:tc>
          <w:tcPr>
            <w:tcW w:w="2463" w:type="dxa"/>
          </w:tcPr>
          <w:p w14:paraId="10761EB9" w14:textId="77777777" w:rsidR="001900FF" w:rsidRPr="000E3043" w:rsidRDefault="001900FF" w:rsidP="00082591">
            <w:pPr>
              <w:pStyle w:val="BodyText"/>
            </w:pPr>
            <w:r w:rsidRPr="000E3043">
              <w:t xml:space="preserve">1.1.0a2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s_data_server version </w:t>
            </w:r>
          </w:p>
        </w:tc>
        <w:tc>
          <w:tcPr>
            <w:tcW w:w="2463" w:type="dxa"/>
          </w:tcPr>
          <w:p w14:paraId="10761EB9" w14:textId="77777777" w:rsidR="001900FF" w:rsidRPr="000E3043" w:rsidRDefault="001900FF" w:rsidP="00082591">
            <w:pPr>
              <w:pStyle w:val="BodyText"/>
            </w:pPr>
            <w:r w:rsidRPr="000E3043">
              <w:t xml:space="preserve">2.1.4 </w:t>
            </w:r>
          </w:p>
        </w:tc>
      </w:tr>
    </w:tbl>
    <w:p w14:paraId="65244801" w14:textId="77777777" w:rsidR="004166CC" w:rsidRDefault="00EA5335"/>
    <w:bookmarkEnd w:id="23"/>
    <w:p w14:paraId="0C73BE25" w14:textId="274C6917" w:rsidR="009A206E" w:rsidRPr="009A206E" w:rsidRDefault="009A206E" w:rsidP="00CF5685">
      <w:pPr>
        <w:pStyle w:val="Heading2"/>
        <w:rPr>
          <w:rFonts w:ascii="Cambria" w:hAnsi="Cambria"/>
        </w:rPr>
      </w:pPr>
      <w:bookmarkStart w:id="8" w:name="_Toc55907579"/>
      <w:r w:rsidRPr="000E3043">
        <w:rPr>
          <w:rFonts w:ascii="Cambria" w:hAnsi="Cambria"/>
        </w:rPr>
        <w:t>Data Overview</w:t>
      </w:r>
      <w:bookmarkEnd w:id="8"/>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pa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siz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column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dai-data/yuki.shimada@h2o.ai/d008d1c0-084b-11ef-aabe-22b0f24f7d4a/hatespeech_train_DAI.csv.1714630717.8798265.bin </w:t>
            </w:r>
          </w:p>
        </w:tc>
        <w:tc>
          <w:tcPr>
            <w:tcW w:w="2463" w:type="dxa"/>
          </w:tcPr>
          <w:p w14:paraId="10761EB9" w14:textId="77777777" w:rsidR="001900FF" w:rsidRPr="000E3043" w:rsidRDefault="001900FF" w:rsidP="00082591">
            <w:pPr>
              <w:pStyle w:val="BodyText"/>
            </w:pPr>
            <w:r w:rsidRPr="000E3043">
              <w:t xml:space="preserve">2.3 MiB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Not provided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ing </w:t>
            </w:r>
          </w:p>
        </w:tc>
        <w:tc>
          <w:tcPr>
            <w:tcW w:w="2463" w:type="dxa"/>
          </w:tcPr>
          <w:p w14:paraId="10761EB9" w14:textId="77777777" w:rsidR="001900FF" w:rsidRPr="000E3043" w:rsidRDefault="001900FF" w:rsidP="00082591">
            <w:pPr>
              <w:pStyle w:val="BodyText"/>
            </w:pPr>
            <w:r w:rsidRPr="000E3043">
              <w:t xml:space="preserve">/dai-data/yuki.shimada@h2o.ai/c8cbd89e-084b-11ef-aabe-22b0f24f7d4a/hatespeech_test_DAI.csv.1714630705.7320695.bin </w:t>
            </w:r>
          </w:p>
        </w:tc>
        <w:tc>
          <w:tcPr>
            <w:tcW w:w="2463" w:type="dxa"/>
          </w:tcPr>
          <w:p w14:paraId="10761EB9" w14:textId="77777777" w:rsidR="001900FF" w:rsidRPr="000E3043" w:rsidRDefault="001900FF" w:rsidP="00082591">
            <w:pPr>
              <w:pStyle w:val="BodyText"/>
            </w:pPr>
            <w:r w:rsidRPr="000E3043">
              <w:t xml:space="preserve">307.0 KiB </w:t>
            </w:r>
          </w:p>
        </w:tc>
        <w:tc>
          <w:tcPr>
            <w:tcW w:w="2463" w:type="dxa"/>
          </w:tcPr>
          <w:p w14:paraId="10761EB9" w14:textId="77777777" w:rsidR="001900FF" w:rsidRPr="000E3043" w:rsidRDefault="001900FF" w:rsidP="00082591">
            <w:pPr>
              <w:pStyle w:val="BodyText"/>
            </w:pPr>
            <w:r w:rsidRPr="000E3043">
              <w:t xml:space="preserve">600 </w:t>
            </w:r>
          </w:p>
        </w:tc>
        <w:tc>
          <w:tcPr>
            <w:tcW w:w="2463" w:type="dxa"/>
          </w:tcPr>
          <w:p w14:paraId="10761EB9" w14:textId="77777777" w:rsidR="001900FF" w:rsidRPr="000E3043" w:rsidRDefault="001900FF" w:rsidP="00082591">
            <w:pPr>
              <w:pStyle w:val="BodyText"/>
            </w:pPr>
            <w:r w:rsidRPr="000E3043">
              <w:t xml:space="preserve">6 </w:t>
            </w:r>
          </w:p>
        </w:tc>
      </w:tr>
    </w:tbl>
    <w:p w14:paraId="65244801" w14:textId="77777777" w:rsidR="004166CC" w:rsidRDefault="00EA5335"/>
    <w:bookmarkStart w:id="24" w:name="training-data"/>
    <w:p>
      <w:pPr>
        <w:pStyle w:val="Heading3"/>
      </w:pPr>
      <w:r>
        <w:t xml:space="preserve">Training Data</w:t>
      </w:r>
    </w:p>
    <w:p>
      <w:pPr>
        <w:pStyle w:val="FirstParagraph"/>
      </w:pPr>
      <w:r>
        <w:t xml:space="preserve">The training data consists of both numeric and categorical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od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0.000 </w:t>
            </w:r>
          </w:p>
        </w:tc>
        <w:tc>
          <w:tcPr>
            <w:tcW w:w="2463" w:type="dxa"/>
          </w:tcPr>
          <w:p w14:paraId="10761EB9" w14:textId="77777777" w:rsidR="001900FF" w:rsidRPr="000E3043" w:rsidRDefault="001900FF" w:rsidP="00082591">
            <w:pPr>
              <w:pStyle w:val="BodyText"/>
            </w:pPr>
            <w:r w:rsidRPr="000E3043">
              <w:t xml:space="preserve">2.008 </w:t>
            </w:r>
          </w:p>
        </w:tc>
        <w:tc>
          <w:tcPr>
            <w:tcW w:w="2463" w:type="dxa"/>
          </w:tcPr>
          <w:p w14:paraId="10761EB9" w14:textId="77777777" w:rsidR="001900FF" w:rsidRPr="000E3043" w:rsidRDefault="001900FF" w:rsidP="00082591">
            <w:pPr>
              <w:pStyle w:val="BodyText"/>
            </w:pPr>
            <w:r w:rsidRPr="000E3043">
              <w:t xml:space="preserve">4.000 </w:t>
            </w:r>
          </w:p>
        </w:tc>
        <w:tc>
          <w:tcPr>
            <w:tcW w:w="2463" w:type="dxa"/>
          </w:tcPr>
          <w:p w14:paraId="10761EB9" w14:textId="77777777" w:rsidR="001900FF" w:rsidRPr="000E3043" w:rsidRDefault="001900FF" w:rsidP="00082591">
            <w:pPr>
              <w:pStyle w:val="BodyText"/>
            </w:pPr>
            <w:r w:rsidRPr="000E3043">
              <w:t xml:space="preserve">1.406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967 </w:t>
            </w:r>
          </w:p>
        </w:tc>
      </w:tr>
    </w:tbl>
    <w:p w14:paraId="65244801" w14:textId="77777777" w:rsidR="004166CC" w:rsidRDefault="00EA5335"/>
    <w:bookmarkEnd w:id="20"/>
    <w:bookmarkStart w:id="21" w:name="boolean-columns"/>
    <w:p>
      <w:pPr>
        <w:pStyle w:val="Heading4"/>
      </w:pPr>
      <w:r>
        <w:t xml:space="preserve">Boolean Columns</w:t>
      </w:r>
    </w:p>
    <w:tbl>
      <w:tblPr>
        <w:tblStyle w:val="TableGrid"/>
        <w:tblW w:w="0" w:type="auto"/>
        <w:tblLook w:val="04A0" w:firstRow="1" w:lastRow="0" w:firstColumn="1" w:lastColumn="0" w:noHBand="0" w:noVBand="1"/>
      </w:tblPr>
      <w:tblGrid>
        <w:gridCol w:w="1571"/>
        <w:gridCol w:w="904"/>
        <w:gridCol w:w="902"/>
        <w:gridCol w:w="1126"/>
        <w:gridCol w:w="1126"/>
        <w:gridCol w:w="1126"/>
        <w:gridCol w:w="1126"/>
        <w:gridCol w:w="1126"/>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ax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bool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0.0582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0.2342 </w:t>
            </w:r>
          </w:p>
        </w:tc>
        <w:tc>
          <w:tcPr>
            <w:tcW w:w="2463" w:type="dxa"/>
          </w:tcPr>
          <w:p w14:paraId="10761EB9" w14:textId="77777777" w:rsidR="001900FF" w:rsidRPr="000E3043" w:rsidRDefault="001900FF" w:rsidP="00082591">
            <w:pPr>
              <w:pStyle w:val="BodyText"/>
            </w:pPr>
            <w:r w:rsidRPr="000E3043">
              <w:t xml:space="preserve">271 </w:t>
            </w:r>
          </w:p>
        </w:tc>
      </w:tr>
    </w:tbl>
    <w:p w14:paraId="65244801" w14:textId="77777777" w:rsidR="004166CC" w:rsidRDefault="00EA5335"/>
    <w:bookmarkEnd w:id="21"/>
    <w:bookmarkStart w:id="22" w:name="categorical-columns"/>
    <w:p>
      <w:pPr>
        <w:pStyle w:val="Heading4"/>
      </w:pPr>
      <w:r>
        <w:t xml:space="preserve">Categorical Column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001bb4f05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newsplus </w:t>
            </w:r>
          </w:p>
        </w:tc>
        <w:tc>
          <w:tcPr>
            <w:tcW w:w="2463" w:type="dxa"/>
          </w:tcPr>
          <w:p w14:paraId="10761EB9" w14:textId="77777777" w:rsidR="001900FF" w:rsidRPr="000E3043" w:rsidRDefault="001900FF" w:rsidP="00082591">
            <w:pPr>
              <w:pStyle w:val="BodyText"/>
            </w:pPr>
            <w:r w:rsidRPr="000E3043">
              <w:t xml:space="preserve">1,7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aiはぇ～キャベツが一番頑張ってるんか、1位じゃない癖にイキってるホモサピエンスｗｗｗｗｗ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catlabel, text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i は ぇ ～ キャベツ が 一番 頑張っ てる ん か 、 1 位 じゃ ない 癖 に イキ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 ##i は ぇ ~ キャ ##ベツ が 一番 頑 ##張っ てる ん か 、 1 位 じゃ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2"/>
    <w:bookmarkStart w:id="23" w:name="shifts-detected"/>
    <w:p>
      <w:pPr>
        <w:pStyle w:val="Heading4"/>
      </w:pPr>
      <w:r>
        <w:t xml:space="preserve">Shifts Detected</w:t>
      </w:r>
    </w:p>
    <w:p>
      <w:pPr>
        <w:pStyle w:val="FirstParagraph"/>
      </w:pPr>
      <w:r>
        <w:t xml:space="preserve">Driverless AI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Driverless AI checked the train and test data for any shift in distribution and found the following significant differences:</w:t>
      </w:r>
    </w:p>
    <w:p>
      <w:pPr>
        <w:pStyle w:val="ListBullet2"/>
        <w:numPr>
          <w:ilvl w:val="0"/>
          <w:numId w:val="24"/>
        </w:numPr>
      </w:pPr>
      <w:r>
        <w:t xml:space="preserve">Significant difference detected between training and test data distribution for feature &lt;&lt;&lt;id&gt;&gt;&gt; (AUC: 0.998).</w:t>
      </w:r>
    </w:p>
    <w:p>
      <w:pPr>
        <w:pStyle w:val="ListBullet2"/>
        <w:numPr>
          <w:ilvl w:val="0"/>
          <w:numId w:val="24"/>
        </w:numPr>
      </w:pPr>
      <w:r>
        <w:t xml:space="preserve">Significant difference detected between training and test data distribution for feature &lt;&lt;&lt;text_token_tohokuBertBase&gt;&gt;&gt; (AUC: 0.998).</w:t>
      </w:r>
    </w:p>
    <w:p>
      <w:pPr>
        <w:pStyle w:val="ListBullet2"/>
        <w:numPr>
          <w:ilvl w:val="0"/>
          <w:numId w:val="24"/>
        </w:numPr>
      </w:pPr>
      <w:r>
        <w:t xml:space="preserve">Significant difference detected between training and test data distribution for feature &lt;&lt;&lt;text&gt;&gt;&gt; (AUC: 0.998).</w:t>
      </w:r>
    </w:p>
    <w:bookmarkEnd w:id="23"/>
    <w:bookmarkEnd w:id="24"/>
    <w:p w14:paraId="29370D56" w14:textId="321D1FBD" w:rsidR="009A206E" w:rsidRPr="009A206E" w:rsidRDefault="009A206E" w:rsidP="00DE78BA">
      <w:pPr>
        <w:pStyle w:val="Heading2"/>
        <w:rPr>
          <w:rFonts w:ascii="Cambria" w:hAnsi="Cambria"/>
        </w:rPr>
      </w:pPr>
      <w:bookmarkStart w:id="12" w:name="_Toc55907580"/>
      <w:r w:rsidRPr="000E3043">
        <w:rPr>
          <w:rFonts w:ascii="Cambria" w:hAnsi="Cambria"/>
        </w:rPr>
        <w:t>Methodology</w:t>
      </w:r>
      <w:bookmarkEnd w:id="12"/>
    </w:p>
    <w:p>
      <w:pPr>
        <w:pStyle w:val="FirstParagraph"/>
      </w:pPr>
      <w:r>
        <w:t xml:space="preserve">This section describes the experiment methodology.</w:t>
      </w:r>
    </w:p>
    <w:bookmarkStart w:id="20" w:name="assumptions-and-limitations"/>
    <w:p>
      <w:pPr>
        <w:pStyle w:val="Heading3"/>
      </w:pPr>
      <w:r>
        <w:t xml:space="preserve">Assumptions and Limitations</w:t>
      </w:r>
    </w:p>
    <w:p>
      <w:pPr>
        <w:pStyle w:val="FirstParagraph"/>
      </w:pPr>
      <w:r>
        <w:t xml:space="preserve">Driverless AI trains all models based on the training data provided (in this case:</w:t>
      </w:r>
      <w:r>
        <w:t xml:space="preserve"> </w:t>
      </w:r>
      <w:r>
        <w:rPr>
          <w:iCs/>
          <w:i/>
        </w:rPr>
        <w:t xml:space="preserve">hatespeech_train_DAI.csv</w:t>
      </w:r>
      <w:r>
        <w:t xml:space="preserve">). It is the assumption of Driverless AI that this dataset is representative of the data that will be seen when scoring.</w:t>
      </w:r>
    </w:p>
    <w:p>
      <w:pPr>
        <w:pStyle w:val="BodyText"/>
      </w:pPr>
      <w:r>
        <w:t xml:space="preserve">Driverless AI may perform shift detection between the train and test data. If a shift in distribution is detected, this may indicate that the data that will be used for scoring may have distributions not represented in the training data.</w:t>
      </w:r>
    </w:p>
    <w:p>
      <w:pPr>
        <w:pStyle w:val="BodyText"/>
      </w:pPr>
      <w:r>
        <w:t xml:space="preserve">For this experiment, Driverless AI performed shift detection and found significant differences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col</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fir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secon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bl>
    <w:p w14:paraId="65244801" w14:textId="77777777" w:rsidR="004166CC" w:rsidRDefault="00EA5335"/>
    <w:bookmarkEnd w:id="20"/>
    <w:bookmarkStart w:id="21" w:name="experiment-pipeline"/>
    <w:p>
      <w:pPr>
        <w:pStyle w:val="Heading3"/>
      </w:pPr>
      <w:r>
        <w:t xml:space="preserve">Experiment Pipeline</w:t>
      </w:r>
    </w:p>
    <w:p>
      <w:pPr>
        <w:pStyle w:val="FirstParagraph"/>
      </w:pPr>
      <w:r>
        <w:t xml:space="preserve">For this experiment, Driverless AI performed the following steps to find the optimal final model:</w:t>
      </w:r>
    </w:p>
    <w:p>
      <w:pPr>
        <w:pStyle w:val="BodyText"/>
      </w:pPr>
      <w:r>
        <w:t xml:space="preserve"/>
      </w:r>
      <w:r>
        <w:drawing>
          <wp:inline xmlns:a="http://schemas.openxmlformats.org/drawingml/2006/main" xmlns:pic="http://schemas.openxmlformats.org/drawingml/2006/picture">
            <wp:extent cx="5400000" cy="559571"/>
            <wp:docPr id="1" name="Picture 1"/>
            <wp:cNvGraphicFramePr>
              <a:graphicFrameLocks noChangeAspect="1"/>
            </wp:cNvGraphicFramePr>
            <a:graphic>
              <a:graphicData uri="http://schemas.openxmlformats.org/drawingml/2006/picture">
                <pic:pic>
                  <pic:nvPicPr>
                    <pic:cNvPr id="0" name="dai_pipeline.png"/>
                    <pic:cNvPicPr/>
                  </pic:nvPicPr>
                  <pic:blipFill>
                    <a:blip r:embed="rId11"/>
                    <a:stretch>
                      <a:fillRect/>
                    </a:stretch>
                  </pic:blipFill>
                  <pic:spPr>
                    <a:xfrm>
                      <a:off x="0" y="0"/>
                      <a:ext cx="5400000" cy="559571"/>
                    </a:xfrm>
                    <a:prstGeom prst="rect"/>
                  </pic:spPr>
                </pic:pic>
              </a:graphicData>
            </a:graphic>
          </wp:inline>
        </w:drawing>
      </w:r>
      <w:r>
        <w:t xml:space="preserve"/>
      </w:r>
    </w:p>
    <w:p>
      <w:pPr>
        <w:pStyle w:val="BodyText"/>
      </w:pPr>
      <w:r>
        <w:t xml:space="preserve">The steps in this pipeline are described in more detail below:</w:t>
      </w:r>
    </w:p>
    <w:p>
      <w:pPr>
        <w:pStyle w:val="ListBullet2"/>
        <w:numPr>
          <w:ilvl w:val="0"/>
          <w:numId w:val="24"/>
        </w:numPr>
      </w:pPr>
      <w:r>
        <w:rPr>
          <w:bCs/>
          <w:b/>
        </w:rPr>
        <w:t xml:space="preserve">Ingest Data</w:t>
      </w:r>
    </w:p>
    <w:p>
      <w:pPr>
        <w:numPr>
          <w:ilvl w:val="1"/>
          <w:numId w:val="23"/>
        </w:numPr>
        <w:pStyle w:val="ListBullet3"/>
      </w:pPr>
      <w:r>
        <w:t xml:space="preserve">detected column types</w:t>
      </w:r>
    </w:p>
    <w:p>
      <w:pPr>
        <w:pStyle w:val="ListBullet2"/>
        <w:numPr>
          <w:ilvl w:val="0"/>
          <w:numId w:val="24"/>
        </w:numPr>
      </w:pPr>
      <w:r>
        <w:rPr>
          <w:bCs/>
          <w:b/>
        </w:rPr>
        <w:t xml:space="preserve">Feature Preprocessing</w:t>
      </w:r>
    </w:p>
    <w:p>
      <w:pPr>
        <w:numPr>
          <w:ilvl w:val="1"/>
          <w:numId w:val="23"/>
        </w:numPr>
        <w:pStyle w:val="ListBullet3"/>
      </w:pPr>
      <w:r>
        <w:t xml:space="preserve">turned raw features into numerical values</w:t>
      </w:r>
    </w:p>
    <w:p>
      <w:pPr>
        <w:pStyle w:val="ListBullet2"/>
        <w:numPr>
          <w:ilvl w:val="0"/>
          <w:numId w:val="24"/>
        </w:numPr>
      </w:pPr>
      <w:r>
        <w:rPr>
          <w:bCs/>
          <w:b/>
        </w:rPr>
        <w:t xml:space="preserve">Model and Feature Tuning</w:t>
      </w:r>
    </w:p>
    <w:p>
      <w:pPr>
        <w:numPr>
          <w:ilvl w:val="1"/>
          <w:numId w:val="23"/>
        </w:numPr>
        <w:pStyle w:val="ListBullet3"/>
      </w:pPr>
      <w:r>
        <w:t xml:space="preserve">This stage combines random hyperparameter tuning with feature selection and generation. Features in each iteration are updated using variable importance from the previous iteration as a probabilistic prior to decide what new features to create. The best performing model and features are then passed to the feature evolution stage.</w:t>
      </w:r>
    </w:p>
    <w:p>
      <w:pPr>
        <w:numPr>
          <w:ilvl w:val="1"/>
          <w:numId w:val="23"/>
        </w:numPr>
        <w:pStyle w:val="ListBullet3"/>
      </w:pPr>
      <w:r>
        <w:t xml:space="preserve">found the optimal parameters for xgboost, constant and lightgbm models by training models with different parameters</w:t>
      </w:r>
      <w:r>
        <w:br/>
      </w:r>
    </w:p>
    <w:p>
      <w:pPr>
        <w:numPr>
          <w:ilvl w:val="1"/>
          <w:numId w:val="23"/>
        </w:numPr>
        <w:pStyle w:val="ListBullet3"/>
      </w:pPr>
      <w:r>
        <w:t xml:space="preserve">the best parameters are those that generate the largest</w:t>
      </w:r>
      <w:r>
        <w:t xml:space="preserve"> </w:t>
      </w:r>
      <w:r>
        <w:rPr>
          <w:bCs/>
          <w:b/>
        </w:rPr>
        <w:t xml:space="preserve">F1</w:t>
      </w:r>
      <w:r>
        <w:t xml:space="preserve"> </w:t>
      </w:r>
      <w:r>
        <w:t xml:space="preserve">on the internal validation data</w:t>
      </w:r>
    </w:p>
    <w:p>
      <w:pPr>
        <w:numPr>
          <w:ilvl w:val="1"/>
          <w:numId w:val="23"/>
        </w:numPr>
        <w:pStyle w:val="ListBullet3"/>
      </w:pPr>
      <w:r>
        <w:t xml:space="preserve">97 models trained and scored to evaluate features and model parameters</w:t>
      </w:r>
    </w:p>
    <w:p>
      <w:pPr>
        <w:pStyle w:val="ListBullet2"/>
        <w:numPr>
          <w:ilvl w:val="0"/>
          <w:numId w:val="24"/>
        </w:numPr>
      </w:pPr>
      <w:r>
        <w:rPr>
          <w:bCs/>
          <w:b/>
        </w:rPr>
        <w:t xml:space="preserve">Feature Evolution</w:t>
      </w:r>
    </w:p>
    <w:p>
      <w:pPr>
        <w:numPr>
          <w:ilvl w:val="1"/>
          <w:numId w:val="23"/>
        </w:numPr>
        <w:pStyle w:val="ListBullet3"/>
      </w:pPr>
      <w:r>
        <w:t xml:space="preserve">This stage uses a genetic algorithm to find the best set of model parameters and feature transformations to be used in the final model.</w:t>
      </w:r>
    </w:p>
    <w:p>
      <w:pPr>
        <w:numPr>
          <w:ilvl w:val="1"/>
          <w:numId w:val="23"/>
        </w:numPr>
        <w:pStyle w:val="ListBullet3"/>
      </w:pPr>
      <w:r>
        <w:t xml:space="preserve">found the best representation of the data for the final model training by creating and evaluating</w:t>
      </w:r>
      <w:r>
        <w:t xml:space="preserve"> </w:t>
      </w:r>
      <w:r>
        <w:rPr>
          <w:bCs/>
          <w:b/>
        </w:rPr>
        <w:t xml:space="preserve">53</w:t>
      </w:r>
      <w:r>
        <w:t xml:space="preserve"> </w:t>
      </w:r>
      <w:r>
        <w:t xml:space="preserve">features over</w:t>
      </w:r>
      <w:r>
        <w:t xml:space="preserve"> </w:t>
      </w:r>
      <w:r>
        <w:rPr>
          <w:bCs/>
          <w:b/>
        </w:rPr>
        <w:t xml:space="preserve">22</w:t>
      </w:r>
      <w:r>
        <w:t xml:space="preserve"> </w:t>
      </w:r>
      <w:r>
        <w:t xml:space="preserve">iterations</w:t>
      </w:r>
    </w:p>
    <w:p>
      <w:pPr>
        <w:numPr>
          <w:ilvl w:val="1"/>
          <w:numId w:val="23"/>
        </w:numPr>
        <w:pStyle w:val="ListBullet3"/>
      </w:pPr>
      <w:r>
        <w:t xml:space="preserve">trained and scored 288 models to further evaluate engineered features</w:t>
      </w:r>
    </w:p>
    <w:p>
      <w:pPr>
        <w:pStyle w:val="ListBullet2"/>
        <w:numPr>
          <w:ilvl w:val="0"/>
          <w:numId w:val="24"/>
        </w:numPr>
      </w:pPr>
      <w:r>
        <w:rPr>
          <w:bCs/>
          <w:b/>
        </w:rPr>
        <w:t xml:space="preserve">Final Model</w:t>
      </w:r>
    </w:p>
    <w:p>
      <w:pPr>
        <w:numPr>
          <w:ilvl w:val="0"/>
          <w:numId w:val="24"/>
        </w:numPr>
        <w:pStyle w:val="ListBullet2"/>
      </w:pPr>
      <w:r>
        <w:rPr>
          <w:rStyle w:val="VerbatimChar"/>
        </w:rPr>
        <w:t xml:space="preserve">  - the final model is a stacked ensemble of **2 LightGBMModels, 1 XGBoostGBMModel**</w:t>
      </w:r>
      <w:r>
        <w:br/>
      </w:r>
      <w:r>
        <w:rPr>
          <w:rStyle w:val="VerbatimChar"/>
        </w:rPr>
        <w:t xml:space="preserve">  - the features of  these models  are the best features found during the feature engineering iterations </w:t>
      </w:r>
    </w:p>
    <w:p>
      <w:pPr>
        <w:pStyle w:val="ListBullet2"/>
        <w:numPr>
          <w:ilvl w:val="0"/>
          <w:numId w:val="24"/>
        </w:numPr>
      </w:pPr>
      <w:r>
        <w:rPr>
          <w:bCs/>
          <w:b/>
        </w:rPr>
        <w:t xml:space="preserve">Create Scoring Pipeline</w:t>
      </w:r>
    </w:p>
    <w:p>
      <w:pPr>
        <w:numPr>
          <w:ilvl w:val="1"/>
          <w:numId w:val="23"/>
        </w:numPr>
        <w:pStyle w:val="ListBullet3"/>
      </w:pPr>
      <w:r>
        <w:t xml:space="preserve">created and exported the MOJO and Python scoring pipeline</w:t>
      </w:r>
    </w:p>
    <w:p>
      <w:pPr>
        <w:numPr>
          <w:ilvl w:val="2"/>
          <w:numId w:val="22"/>
        </w:numPr>
        <w:pStyle w:val="ListBullet4"/>
      </w:pPr>
      <w:r>
        <w:t xml:space="preserve">MOJO Scoring Pipeline: yuki.shimada@h2o.ai/h2oai_experiment_b4af1da6-087a-11ef-9f6a-6212b70f1d03/mojo_pipeline/mojo.zip</w:t>
      </w:r>
    </w:p>
    <w:p>
      <w:pPr>
        <w:numPr>
          <w:ilvl w:val="2"/>
          <w:numId w:val="22"/>
        </w:numPr>
        <w:pStyle w:val="ListBullet4"/>
      </w:pPr>
      <w:r>
        <w:t xml:space="preserve">Python Scoring Pipeline: yuki.shimada@h2o.ai/h2oai_experiment_b4af1da6-087a-11ef-9f6a-6212b70f1d03/scoring_pipeline/scorer.zip</w:t>
      </w:r>
    </w:p>
    <w:p>
      <w:pPr>
        <w:pStyle w:val="FirstParagraph"/>
      </w:pPr>
      <w:r>
        <w:rPr>
          <w:bCs/>
          <w:b/>
        </w:rPr>
        <w:t xml:space="preserve">Models for Optimization</w:t>
      </w:r>
    </w:p>
    <w:p>
      <w:pPr>
        <w:pStyle w:val="BodyText"/>
      </w:pPr>
      <w:r>
        <w:t xml:space="preserve">Driverless AI trained models throughout the experiment to determine the best parameters, model dataset, and optimal final model. The stages are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riverless AI St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iming (secon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Mode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Preparation </w:t>
            </w:r>
          </w:p>
        </w:tc>
        <w:tc>
          <w:tcPr>
            <w:tcW w:w="2463" w:type="dxa"/>
          </w:tcPr>
          <w:p w14:paraId="10761EB9" w14:textId="77777777" w:rsidR="001900FF" w:rsidRPr="000E3043" w:rsidRDefault="001900FF" w:rsidP="00082591">
            <w:pPr>
              <w:pStyle w:val="BodyText"/>
            </w:pPr>
            <w:r w:rsidRPr="000E3043">
              <w:t xml:space="preserve">13.76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 and Feature Tuning </w:t>
            </w:r>
          </w:p>
        </w:tc>
        <w:tc>
          <w:tcPr>
            <w:tcW w:w="2463" w:type="dxa"/>
          </w:tcPr>
          <w:p w14:paraId="10761EB9" w14:textId="77777777" w:rsidR="001900FF" w:rsidRPr="000E3043" w:rsidRDefault="001900FF" w:rsidP="00082591">
            <w:pPr>
              <w:pStyle w:val="BodyText"/>
            </w:pPr>
            <w:r w:rsidRPr="000E3043">
              <w:t xml:space="preserve">73.49 </w:t>
            </w:r>
          </w:p>
        </w:tc>
        <w:tc>
          <w:tcPr>
            <w:tcW w:w="2463" w:type="dxa"/>
          </w:tcPr>
          <w:p w14:paraId="10761EB9" w14:textId="77777777" w:rsidR="001900FF" w:rsidRPr="000E3043" w:rsidRDefault="001900FF" w:rsidP="00082591">
            <w:pPr>
              <w:pStyle w:val="BodyText"/>
            </w:pPr>
            <w:r w:rsidRPr="000E3043">
              <w:t xml:space="preserve">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 Evolution </w:t>
            </w:r>
          </w:p>
        </w:tc>
        <w:tc>
          <w:tcPr>
            <w:tcW w:w="2463" w:type="dxa"/>
          </w:tcPr>
          <w:p w14:paraId="10761EB9" w14:textId="77777777" w:rsidR="001900FF" w:rsidRPr="000E3043" w:rsidRDefault="001900FF" w:rsidP="00082591">
            <w:pPr>
              <w:pStyle w:val="BodyText"/>
            </w:pPr>
            <w:r w:rsidRPr="000E3043">
              <w:t xml:space="preserve">164.84 </w:t>
            </w:r>
          </w:p>
        </w:tc>
        <w:tc>
          <w:tcPr>
            <w:tcW w:w="2463" w:type="dxa"/>
          </w:tcPr>
          <w:p w14:paraId="10761EB9" w14:textId="77777777" w:rsidR="001900FF" w:rsidRPr="000E3043" w:rsidRDefault="001900FF" w:rsidP="00082591">
            <w:pPr>
              <w:pStyle w:val="BodyText"/>
            </w:pPr>
            <w:r w:rsidRPr="000E3043">
              <w:t xml:space="preserve">28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inal Pipeline Training </w:t>
            </w:r>
          </w:p>
        </w:tc>
        <w:tc>
          <w:tcPr>
            <w:tcW w:w="2463" w:type="dxa"/>
          </w:tcPr>
          <w:p w14:paraId="10761EB9" w14:textId="77777777" w:rsidR="001900FF" w:rsidRPr="000E3043" w:rsidRDefault="001900FF" w:rsidP="00082591">
            <w:pPr>
              <w:pStyle w:val="BodyText"/>
            </w:pPr>
            <w:r w:rsidRPr="000E3043">
              <w:t xml:space="preserve">133.65 </w:t>
            </w:r>
          </w:p>
        </w:tc>
        <w:tc>
          <w:tcPr>
            <w:tcW w:w="2463" w:type="dxa"/>
          </w:tcPr>
          <w:p w14:paraId="10761EB9" w14:textId="77777777" w:rsidR="001900FF" w:rsidRPr="000E3043" w:rsidRDefault="001900FF" w:rsidP="00082591">
            <w:pPr>
              <w:pStyle w:val="BodyText"/>
            </w:pPr>
            <w:r w:rsidRPr="000E3043">
              <w:t xml:space="preserve">60 </w:t>
            </w:r>
          </w:p>
        </w:tc>
      </w:tr>
    </w:tbl>
    <w:p w14:paraId="65244801" w14:textId="77777777" w:rsidR="004166CC" w:rsidRDefault="00EA5335"/>
    <w:bookmarkEnd w:id="21"/>
    <w:bookmarkStart w:id="23" w:name="experiment-settings"/>
    <w:p>
      <w:pPr>
        <w:pStyle w:val="Heading3"/>
      </w:pPr>
      <w:r>
        <w:t xml:space="preserve">Experiment Settings</w:t>
      </w:r>
    </w:p>
    <w:p>
      <w:pPr>
        <w:pStyle w:val="FirstParagraph"/>
      </w:pPr>
      <w:r>
        <w:t xml:space="preserve">Below are the settings selected for the experiment by yuki.shimada@h2o.ai. The Defined Parameters represent the high-level parameters.</w:t>
      </w:r>
    </w:p>
    <w:p>
      <w:pPr>
        <w:pStyle w:val="BodyText"/>
      </w:pPr>
      <w:r>
        <w:rPr>
          <w:bCs/>
          <w:b/>
        </w:rPr>
        <w:t xml:space="preserve">Defined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classificat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gpu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prediction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ap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timeseri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image </w:t>
            </w:r>
          </w:p>
        </w:tc>
        <w:tc>
          <w:tcPr>
            <w:tcW w:w="2463" w:type="dxa"/>
          </w:tcPr>
          <w:p w14:paraId="10761EB9" w14:textId="77777777" w:rsidR="001900FF" w:rsidRPr="000E3043" w:rsidRDefault="001900FF" w:rsidP="00082591">
            <w:pPr>
              <w:pStyle w:val="BodyText"/>
            </w:pPr>
            <w:r w:rsidRPr="000E3043">
              <w:t xml:space="preserve">False </w:t>
            </w:r>
          </w:p>
        </w:tc>
      </w:tr>
    </w:tbl>
    <w:p w14:paraId="65244801" w14:textId="77777777" w:rsidR="004166CC" w:rsidRDefault="00EA5335"/>
    <w:p>
      <w:pPr>
        <w:pStyle w:val="BodyText"/>
      </w:pPr>
      <w:r>
        <w:t xml:space="preserve">These Accuracy, Time, and Interpretability settings map to the following internal configuration of the Driverless AI experiment:</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Interna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filter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feature engineering iterations </w:t>
            </w:r>
          </w:p>
        </w:tc>
        <w:tc>
          <w:tcPr>
            <w:tcW w:w="2463" w:type="dxa"/>
          </w:tcPr>
          <w:p w14:paraId="10761EB9" w14:textId="77777777" w:rsidR="001900FF" w:rsidRPr="000E3043" w:rsidRDefault="001900FF" w:rsidP="00082591">
            <w:pPr>
              <w:pStyle w:val="BodyText"/>
            </w:pPr>
            <w:r w:rsidRPr="000E3043">
              <w:t xml:space="preserve">3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s trained per iteration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 stopping rounds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 constrain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 tuning model combinations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base learners in ensemble </w:t>
            </w:r>
          </w:p>
        </w:tc>
        <w:tc>
          <w:tcPr>
            <w:tcW w:w="2463" w:type="dxa"/>
          </w:tcPr>
          <w:p w14:paraId="10761EB9" w14:textId="77777777" w:rsidR="001900FF" w:rsidRPr="000E3043" w:rsidRDefault="001900FF" w:rsidP="00082591">
            <w:pPr>
              <w:pStyle w:val="BodyText"/>
            </w:pPr>
            <w:r w:rsidRPr="000E3043">
              <w:t xml:space="preserve">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column </w:t>
            </w:r>
          </w:p>
        </w:tc>
        <w:tc>
          <w:tcPr>
            <w:tcW w:w="2463" w:type="dxa"/>
          </w:tcPr>
          <w:p w14:paraId="10761EB9" w14:textId="77777777" w:rsidR="001900FF" w:rsidRPr="000E3043" w:rsidRDefault="001900FF" w:rsidP="00082591">
            <w:pPr>
              <w:pStyle w:val="BodyText"/>
            </w:pPr>
            <w:r w:rsidRPr="000E3043">
              <w:t xml:space="preserve">[OFF] </w:t>
            </w:r>
          </w:p>
        </w:tc>
      </w:tr>
    </w:tbl>
    <w:p w14:paraId="65244801" w14:textId="77777777" w:rsidR="004166CC" w:rsidRDefault="00EA5335"/>
    <w:bookmarkStart w:id="22" w:name="details"/>
    <w:p>
      <w:pPr>
        <w:pStyle w:val="Heading4"/>
      </w:pPr>
      <w:r>
        <w:t xml:space="preserve">Details</w:t>
      </w:r>
    </w:p>
    <w:p>
      <w:pPr>
        <w:pStyle w:val="ListBullet2"/>
        <w:numPr>
          <w:ilvl w:val="0"/>
          <w:numId w:val="24"/>
        </w:numPr>
      </w:pPr>
      <w:r>
        <w:rPr>
          <w:bCs/>
          <w:b/>
        </w:rPr>
        <w:t xml:space="preserve">data filtered</w:t>
      </w:r>
      <w:r>
        <w:t xml:space="preserve">: Driverless AI may filter the training data depending on the number of rows and the Accuracy setting.</w:t>
      </w:r>
    </w:p>
    <w:p>
      <w:pPr>
        <w:numPr>
          <w:ilvl w:val="1"/>
          <w:numId w:val="23"/>
        </w:numPr>
        <w:pStyle w:val="ListBullet3"/>
      </w:pPr>
      <w:r>
        <w:t xml:space="preserve">for this experiment, the training data was not filtered.</w:t>
      </w:r>
    </w:p>
    <w:p>
      <w:pPr>
        <w:pStyle w:val="ListBullet2"/>
        <w:numPr>
          <w:ilvl w:val="0"/>
          <w:numId w:val="24"/>
        </w:numPr>
      </w:pPr>
      <w:r>
        <w:rPr>
          <w:bCs/>
          <w:b/>
        </w:rPr>
        <w:t xml:space="preserve">number of feature engineering iterations</w:t>
      </w:r>
      <w:r>
        <w:t xml:space="preserve">: the number of iterations performed of feature engineering.</w:t>
      </w:r>
    </w:p>
    <w:p>
      <w:pPr>
        <w:pStyle w:val="ListBullet2"/>
        <w:numPr>
          <w:ilvl w:val="0"/>
          <w:numId w:val="24"/>
        </w:numPr>
      </w:pPr>
      <w:r>
        <w:rPr>
          <w:bCs/>
          <w:b/>
        </w:rPr>
        <w:t xml:space="preserve">number of models evaluated per iteration</w:t>
      </w:r>
      <w:r>
        <w:t xml:space="preserve">: for each feature engineering iteration, Driverless AI trains multiple models, if applicable. Each model is trained with a different set of predictors or features. The goal of this step is to determine which types of features lead to the largest F1 .</w:t>
      </w:r>
    </w:p>
    <w:p>
      <w:pPr>
        <w:pStyle w:val="ListBullet2"/>
        <w:numPr>
          <w:ilvl w:val="0"/>
          <w:numId w:val="24"/>
        </w:numPr>
      </w:pPr>
      <w:r>
        <w:rPr>
          <w:bCs/>
          <w:b/>
        </w:rPr>
        <w:t xml:space="preserve">early stopping rounds</w:t>
      </w:r>
      <w:r>
        <w:t xml:space="preserve">: if Driverless AI does not see any improvement after 5 iterations of feature engineering, the feature engineering step is automatically stopped.</w:t>
      </w:r>
    </w:p>
    <w:p>
      <w:pPr>
        <w:pStyle w:val="ListBullet2"/>
        <w:numPr>
          <w:ilvl w:val="0"/>
          <w:numId w:val="24"/>
        </w:numPr>
      </w:pPr>
      <w:r>
        <w:rPr>
          <w:bCs/>
          <w:b/>
        </w:rPr>
        <w:t xml:space="preserve">monotonicity constraint</w:t>
      </w:r>
      <w:r>
        <w:t xml:space="preserve">: if enabled, the models will only have monotone relationships between the predictors and target variable. This is off by default given no target variable involved.</w:t>
      </w:r>
    </w:p>
    <w:p>
      <w:pPr>
        <w:pStyle w:val="ListBullet2"/>
        <w:numPr>
          <w:ilvl w:val="0"/>
          <w:numId w:val="24"/>
        </w:numPr>
      </w:pPr>
      <w:r>
        <w:rPr>
          <w:bCs/>
          <w:b/>
        </w:rPr>
        <w:t xml:space="preserve">number of model tuning combinations</w:t>
      </w:r>
      <w:r>
        <w:t xml:space="preserve">: the number of model tuning combinations evaluated to determine the optimal model settings for the xgboost, constant and lightgbm models.</w:t>
      </w:r>
    </w:p>
    <w:p>
      <w:pPr>
        <w:pStyle w:val="ListBullet2"/>
        <w:numPr>
          <w:ilvl w:val="0"/>
          <w:numId w:val="24"/>
        </w:numPr>
      </w:pPr>
      <w:r>
        <w:rPr>
          <w:bCs/>
          <w:b/>
        </w:rPr>
        <w:t xml:space="preserve">number of base learners in ensemble</w:t>
      </w:r>
      <w:r>
        <w:t xml:space="preserve">: the number of base models used to create the final ensemble.</w:t>
      </w:r>
    </w:p>
    <w:p>
      <w:pPr>
        <w:pStyle w:val="ListBullet2"/>
        <w:numPr>
          <w:ilvl w:val="0"/>
          <w:numId w:val="24"/>
        </w:numPr>
      </w:pPr>
      <w:r>
        <w:rPr>
          <w:bCs/>
          <w:b/>
        </w:rPr>
        <w:t xml:space="preserve">time column</w:t>
      </w:r>
      <w:r>
        <w:t xml:space="preserve">: the column that provides the time column. If a time column is provided, feature engineering and model validation will respect the causality of time. If the time column is turned off, no time order is used for modeling and data may be shuffled randomly (any potential temporal causality will be ignored). This is off by default for anomaly detection.</w:t>
      </w:r>
    </w:p>
    <w:bookmarkEnd w:id="22"/>
    <w:bookmarkEnd w:id="23"/>
    <w:p w14:paraId="4E2994F8" w14:textId="26919F4A" w:rsidR="009A206E" w:rsidRPr="009A206E" w:rsidRDefault="009A206E" w:rsidP="009A206E">
      <w:pPr>
        <w:pStyle w:val="Heading2"/>
        <w:rPr>
          <w:rFonts w:ascii="Cambria" w:hAnsi="Cambria"/>
        </w:rPr>
      </w:pPr>
      <w:bookmarkStart w:id="14" w:name="_Toc55907581"/>
      <w:r>
        <w:rPr>
          <w:rFonts w:ascii="Cambria" w:hAnsi="Cambria"/>
        </w:rPr>
        <w:t>Data</w:t>
      </w:r>
      <w:r w:rsidRPr="000E3043">
        <w:rPr>
          <w:rFonts w:ascii="Cambria" w:hAnsi="Cambria"/>
        </w:rPr>
        <w:t xml:space="preserve"> </w:t>
      </w:r>
      <w:r>
        <w:rPr>
          <w:rFonts w:ascii="Cambria" w:hAnsi="Cambria"/>
        </w:rPr>
        <w:t>Sampling</w:t>
      </w:r>
      <w:bookmarkEnd w:id="14"/>
    </w:p>
    <w:p>
      <w:pPr>
        <w:pStyle w:val="FirstParagraph"/>
      </w:pPr>
      <w:r>
        <w:t xml:space="preserve">In Driverless AI, data sampling is a pre-processing step that is done before model training begins; it is not related to sampling done during model training. Driverless AI does not perform data sampling unless the dataset is big or highly imbalanced. Whether a dataset is considered big depends on the experiment’s accuracy setting and the statistical_threshold_data_size_large config.toml parameter.</w:t>
      </w:r>
    </w:p>
    <w:p>
      <w:pPr>
        <w:pStyle w:val="BodyText"/>
      </w:pPr>
      <w:r>
        <w:t xml:space="preserve">Driverless AI did not perform any down sampling of the data.</w:t>
      </w:r>
    </w:p>
    <w:p w14:paraId="146BD85B" w14:textId="4CB1346C" w:rsidR="009A206E" w:rsidRPr="009A206E" w:rsidRDefault="009A206E" w:rsidP="00CF5685">
      <w:pPr>
        <w:pStyle w:val="Heading2"/>
        <w:rPr>
          <w:rFonts w:ascii="Cambria" w:hAnsi="Cambria"/>
        </w:rPr>
      </w:pPr>
      <w:bookmarkStart w:id="18" w:name="_Toc55907582"/>
      <w:r w:rsidRPr="000E3043">
        <w:rPr>
          <w:rFonts w:ascii="Cambria" w:hAnsi="Cambria"/>
        </w:rPr>
        <w:lastRenderedPageBreak/>
        <w:t>Validation Strategy</w:t>
      </w:r>
      <w:bookmarkEnd w:id="18"/>
    </w:p>
    <w:p>
      <w:pPr>
        <w:pStyle w:val="FirstParagraph"/>
      </w:pPr>
      <w:r>
        <w:t xml:space="preserve">Driverless AI automatically split the training data to determine the performance of the model parameter tuning and feature engineering stages. For the experiment, Driverless AI split the data into 3-fold cross validation, using stratified sampling. With cross validation, the whole dataset is utilized by training 3 models where each model is trained on a different subset of the training data. The visualization below shows how cross validation is utilized to get predictions on hold out data.</w:t>
      </w:r>
      <w:r>
        <w:t xml:space="preserve"> </w:t>
      </w:r>
      <w:r>
        <w:t xml:space="preserve">The visualization shows an example of cross validation with 5 folds. For this experiment, however, 3 folds were created.</w:t>
      </w:r>
      <w:r>
        <w:t xml:space="preserve"> </w:t>
      </w:r>
      <w:r>
        <w:t xml:space="preserve">Note: The cross-validation process was repeated 4 times to ensure the validation metrics are robust since the training data was small.</w:t>
      </w:r>
      <w:r>
        <w:t xml:space="preserve"> </w:t>
      </w:r>
      <w:r>
        <w:t xml:space="preserve"/>
      </w:r>
      <w:r>
        <w:drawing>
          <wp:inline xmlns:a="http://schemas.openxmlformats.org/drawingml/2006/main" xmlns:pic="http://schemas.openxmlformats.org/drawingml/2006/picture">
            <wp:extent cx="5400000" cy="2126122"/>
            <wp:docPr id="1" name="Picture 1"/>
            <wp:cNvGraphicFramePr>
              <a:graphicFrameLocks noChangeAspect="1"/>
            </wp:cNvGraphicFramePr>
            <a:graphic>
              <a:graphicData uri="http://schemas.openxmlformats.org/drawingml/2006/picture">
                <pic:pic>
                  <pic:nvPicPr>
                    <pic:cNvPr id="0" name="cv_schema.png"/>
                    <pic:cNvPicPr/>
                  </pic:nvPicPr>
                  <pic:blipFill>
                    <a:blip r:embed="rId37"/>
                    <a:stretch>
                      <a:fillRect/>
                    </a:stretch>
                  </pic:blipFill>
                  <pic:spPr>
                    <a:xfrm>
                      <a:off x="0" y="0"/>
                      <a:ext cx="5400000" cy="2126122"/>
                    </a:xfrm>
                    <a:prstGeom prst="rect"/>
                  </pic:spPr>
                </pic:pic>
              </a:graphicData>
            </a:graphic>
          </wp:inline>
        </w:drawing>
      </w:r>
      <w:r>
        <w:t xml:space="preserve"/>
      </w:r>
    </w:p>
    <w:p w14:paraId="5AF82945" w14:textId="4771B51F" w:rsidR="009A206E" w:rsidRPr="009A206E" w:rsidRDefault="009A206E" w:rsidP="009A206E">
      <w:pPr>
        <w:pStyle w:val="Heading2"/>
        <w:rPr>
          <w:rFonts w:ascii="Cambria" w:hAnsi="Cambria"/>
        </w:rPr>
      </w:pPr>
      <w:bookmarkStart w:id="20" w:name="_Toc55907583"/>
      <w:r w:rsidRPr="000E3043">
        <w:rPr>
          <w:rFonts w:ascii="Cambria" w:hAnsi="Cambria"/>
        </w:rPr>
        <w:t>Model Tuning</w:t>
      </w:r>
      <w:bookmarkEnd w:id="20"/>
    </w:p>
    <w:p>
      <w:pPr>
        <w:pStyle w:val="FirstParagraph"/>
      </w:pPr>
      <w:r>
        <w:t xml:space="preserve">The table below shows the score and training time of the xgboost, constant and lightgbm models evaluated by Driverless AI. The table shows the parameter tuning models evaluated, ordered based on a combination of largest score and lowest training time.</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54 </w:t>
            </w:r>
          </w:p>
        </w:tc>
        <w:tc>
          <w:tcPr>
            <w:tcW w:w="2463" w:type="dxa"/>
          </w:tcPr>
          <w:p w14:paraId="10761EB9" w14:textId="77777777" w:rsidR="001900FF" w:rsidRPr="000E3043" w:rsidRDefault="001900FF" w:rsidP="00082591">
            <w:pPr>
              <w:pStyle w:val="BodyText"/>
            </w:pPr>
            <w:r w:rsidRPr="000E3043">
              <w:t xml:space="preserve">7.1739 </w:t>
            </w:r>
          </w:p>
        </w:tc>
        <w:tc>
          <w:tcPr>
            <w:tcW w:w="2463" w:type="dxa"/>
          </w:tcPr>
          <w:p w14:paraId="10761EB9" w14:textId="77777777" w:rsidR="001900FF" w:rsidRPr="000E3043" w:rsidRDefault="001900FF" w:rsidP="00082591">
            <w:pPr>
              <w:pStyle w:val="BodyText"/>
            </w:pPr>
            <w:r w:rsidRPr="000E3043">
              <w:t xml:space="preserve">0.52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4 </w:t>
            </w:r>
          </w:p>
        </w:tc>
        <w:tc>
          <w:tcPr>
            <w:tcW w:w="2463" w:type="dxa"/>
          </w:tcPr>
          <w:p w14:paraId="10761EB9" w14:textId="77777777" w:rsidR="001900FF" w:rsidRPr="000E3043" w:rsidRDefault="001900FF" w:rsidP="00082591">
            <w:pPr>
              <w:pStyle w:val="BodyText"/>
            </w:pPr>
            <w:r w:rsidRPr="000E3043">
              <w:t xml:space="preserve">3.5567 </w:t>
            </w:r>
          </w:p>
        </w:tc>
        <w:tc>
          <w:tcPr>
            <w:tcW w:w="2463" w:type="dxa"/>
          </w:tcPr>
          <w:p w14:paraId="10761EB9" w14:textId="77777777" w:rsidR="001900FF" w:rsidRPr="000E3043" w:rsidRDefault="001900FF" w:rsidP="00082591">
            <w:pPr>
              <w:pStyle w:val="BodyText"/>
            </w:pPr>
            <w:r w:rsidRPr="000E3043">
              <w:t xml:space="preserve">0.51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1 </w:t>
            </w:r>
          </w:p>
        </w:tc>
        <w:tc>
          <w:tcPr>
            <w:tcW w:w="2463" w:type="dxa"/>
          </w:tcPr>
          <w:p w14:paraId="10761EB9" w14:textId="77777777" w:rsidR="001900FF" w:rsidRPr="000E3043" w:rsidRDefault="001900FF" w:rsidP="00082591">
            <w:pPr>
              <w:pStyle w:val="BodyText"/>
            </w:pPr>
            <w:r w:rsidRPr="000E3043">
              <w:t xml:space="preserve">2.7383 </w:t>
            </w:r>
          </w:p>
        </w:tc>
        <w:tc>
          <w:tcPr>
            <w:tcW w:w="2463" w:type="dxa"/>
          </w:tcPr>
          <w:p w14:paraId="10761EB9" w14:textId="77777777" w:rsidR="001900FF" w:rsidRPr="000E3043" w:rsidRDefault="001900FF" w:rsidP="00082591">
            <w:pPr>
              <w:pStyle w:val="BodyText"/>
            </w:pPr>
            <w:r w:rsidRPr="000E3043">
              <w:t xml:space="preserve">0.49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6.5731 </w:t>
            </w:r>
          </w:p>
        </w:tc>
        <w:tc>
          <w:tcPr>
            <w:tcW w:w="2463" w:type="dxa"/>
          </w:tcPr>
          <w:p w14:paraId="10761EB9" w14:textId="77777777" w:rsidR="001900FF" w:rsidRPr="000E3043" w:rsidRDefault="001900FF" w:rsidP="00082591">
            <w:pPr>
              <w:pStyle w:val="BodyText"/>
            </w:pPr>
            <w:r w:rsidRPr="000E3043">
              <w:t xml:space="preserve">0.41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6.9227 </w:t>
            </w:r>
          </w:p>
        </w:tc>
        <w:tc>
          <w:tcPr>
            <w:tcW w:w="2463" w:type="dxa"/>
          </w:tcPr>
          <w:p w14:paraId="10761EB9" w14:textId="77777777" w:rsidR="001900FF" w:rsidRPr="000E3043" w:rsidRDefault="001900FF" w:rsidP="00082591">
            <w:pPr>
              <w:pStyle w:val="BodyText"/>
            </w:pPr>
            <w:r w:rsidRPr="000E3043">
              <w:t xml:space="preserve">0.403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4.187 </w:t>
            </w:r>
          </w:p>
        </w:tc>
        <w:tc>
          <w:tcPr>
            <w:tcW w:w="2463" w:type="dxa"/>
          </w:tcPr>
          <w:p w14:paraId="10761EB9" w14:textId="77777777" w:rsidR="001900FF" w:rsidRPr="000E3043" w:rsidRDefault="001900FF" w:rsidP="00082591">
            <w:pPr>
              <w:pStyle w:val="BodyText"/>
            </w:pPr>
            <w:r w:rsidRPr="000E3043">
              <w:t xml:space="preserve">0.38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6233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p>
      <w:pPr>
        <w:pStyle w:val="BodyText"/>
      </w:pPr>
      <w:r>
        <w:t xml:space="preserve">More detailed information on the parameters evaluated for each algorithm is shown below.</w:t>
      </w:r>
    </w:p>
    <w:bookmarkStart w:id="20" w:name="gbtree-tuning"/>
    <w:p>
      <w:pPr>
        <w:pStyle w:val="Heading3"/>
      </w:pPr>
      <w:r>
        <w:t xml:space="preserve">gbtree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4 </w:t>
            </w:r>
          </w:p>
        </w:tc>
        <w:tc>
          <w:tcPr>
            <w:tcW w:w="2463" w:type="dxa"/>
          </w:tcPr>
          <w:p w14:paraId="10761EB9" w14:textId="77777777" w:rsidR="001900FF" w:rsidRPr="000E3043" w:rsidRDefault="001900FF" w:rsidP="00082591">
            <w:pPr>
              <w:pStyle w:val="BodyText"/>
            </w:pPr>
            <w:r w:rsidRPr="000E3043">
              <w:t xml:space="preserve">7.1739 </w:t>
            </w:r>
          </w:p>
        </w:tc>
        <w:tc>
          <w:tcPr>
            <w:tcW w:w="2463" w:type="dxa"/>
          </w:tcPr>
          <w:p w14:paraId="10761EB9" w14:textId="77777777" w:rsidR="001900FF" w:rsidRPr="000E3043" w:rsidRDefault="001900FF" w:rsidP="00082591">
            <w:pPr>
              <w:pStyle w:val="BodyText"/>
            </w:pPr>
            <w:r w:rsidRPr="000E3043">
              <w:t xml:space="preserve">0.52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32.0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6.5731 </w:t>
            </w:r>
          </w:p>
        </w:tc>
        <w:tc>
          <w:tcPr>
            <w:tcW w:w="2463" w:type="dxa"/>
          </w:tcPr>
          <w:p w14:paraId="10761EB9" w14:textId="77777777" w:rsidR="001900FF" w:rsidRPr="000E3043" w:rsidRDefault="001900FF" w:rsidP="00082591">
            <w:pPr>
              <w:pStyle w:val="BodyText"/>
            </w:pPr>
            <w:r w:rsidRPr="000E3043">
              <w:t xml:space="preserve">0.41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6.9227 </w:t>
            </w:r>
          </w:p>
        </w:tc>
        <w:tc>
          <w:tcPr>
            <w:tcW w:w="2463" w:type="dxa"/>
          </w:tcPr>
          <w:p w14:paraId="10761EB9" w14:textId="77777777" w:rsidR="001900FF" w:rsidRPr="000E3043" w:rsidRDefault="001900FF" w:rsidP="00082591">
            <w:pPr>
              <w:pStyle w:val="BodyText"/>
            </w:pPr>
            <w:r w:rsidRPr="000E3043">
              <w:t xml:space="preserve">0.4035 </w:t>
            </w:r>
          </w:p>
        </w:tc>
      </w:tr>
    </w:tbl>
    <w:p w14:paraId="65244801" w14:textId="77777777" w:rsidR="004166CC" w:rsidRDefault="00EA5335"/>
    <w:bookmarkEnd w:id="20"/>
    <w:bookmarkStart w:id="21" w:name="constant-tuning"/>
    <w:p>
      <w:pPr>
        <w:pStyle w:val="Heading3"/>
      </w:pPr>
      <w:r>
        <w:t xml:space="preserve">constant tuning</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6233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bookmarkEnd w:id="21"/>
    <w:bookmarkStart w:id="22" w:name="lightgbm-tuning"/>
    <w:p>
      <w:pPr>
        <w:pStyle w:val="Heading3"/>
      </w:pPr>
      <w:r>
        <w:t xml:space="preserve">lightgbm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4 </w:t>
            </w:r>
          </w:p>
        </w:tc>
        <w:tc>
          <w:tcPr>
            <w:tcW w:w="2463" w:type="dxa"/>
          </w:tcPr>
          <w:p w14:paraId="10761EB9" w14:textId="77777777" w:rsidR="001900FF" w:rsidRPr="000E3043" w:rsidRDefault="001900FF" w:rsidP="00082591">
            <w:pPr>
              <w:pStyle w:val="BodyText"/>
            </w:pPr>
            <w:r w:rsidRPr="000E3043">
              <w:t xml:space="preserve">3.5567 </w:t>
            </w:r>
          </w:p>
        </w:tc>
        <w:tc>
          <w:tcPr>
            <w:tcW w:w="2463" w:type="dxa"/>
          </w:tcPr>
          <w:p w14:paraId="10761EB9" w14:textId="77777777" w:rsidR="001900FF" w:rsidRPr="000E3043" w:rsidRDefault="001900FF" w:rsidP="00082591">
            <w:pPr>
              <w:pStyle w:val="BodyText"/>
            </w:pPr>
            <w:r w:rsidRPr="000E3043">
              <w:t xml:space="preserve">0.51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64.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51 </w:t>
            </w:r>
          </w:p>
        </w:tc>
        <w:tc>
          <w:tcPr>
            <w:tcW w:w="2463" w:type="dxa"/>
          </w:tcPr>
          <w:p w14:paraId="10761EB9" w14:textId="77777777" w:rsidR="001900FF" w:rsidRPr="000E3043" w:rsidRDefault="001900FF" w:rsidP="00082591">
            <w:pPr>
              <w:pStyle w:val="BodyText"/>
            </w:pPr>
            <w:r w:rsidRPr="000E3043">
              <w:t xml:space="preserve">2.7383 </w:t>
            </w:r>
          </w:p>
        </w:tc>
        <w:tc>
          <w:tcPr>
            <w:tcW w:w="2463" w:type="dxa"/>
          </w:tcPr>
          <w:p w14:paraId="10761EB9" w14:textId="77777777" w:rsidR="001900FF" w:rsidRPr="000E3043" w:rsidRDefault="001900FF" w:rsidP="00082591">
            <w:pPr>
              <w:pStyle w:val="BodyText"/>
            </w:pPr>
            <w:r w:rsidRPr="000E3043">
              <w:t xml:space="preserve">0.49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4.187 </w:t>
            </w:r>
          </w:p>
        </w:tc>
        <w:tc>
          <w:tcPr>
            <w:tcW w:w="2463" w:type="dxa"/>
          </w:tcPr>
          <w:p w14:paraId="10761EB9" w14:textId="77777777" w:rsidR="001900FF" w:rsidRPr="000E3043" w:rsidRDefault="001900FF" w:rsidP="00082591">
            <w:pPr>
              <w:pStyle w:val="BodyText"/>
            </w:pPr>
            <w:r w:rsidRPr="000E3043">
              <w:t xml:space="preserve">0.3837 </w:t>
            </w:r>
          </w:p>
        </w:tc>
      </w:tr>
    </w:tbl>
    <w:p w14:paraId="65244801" w14:textId="77777777" w:rsidR="004166CC" w:rsidRDefault="00EA5335"/>
    <w:bookmarkEnd w:id="22"/>
    <w:p w14:paraId="1C690D34" w14:textId="77777777" w:rsidR="009A206E" w:rsidRPr="000E3043" w:rsidRDefault="009A206E" w:rsidP="009A206E">
      <w:pPr>
        <w:pStyle w:val="Heading2"/>
        <w:rPr>
          <w:rFonts w:ascii="Cambria" w:hAnsi="Cambria"/>
        </w:rPr>
      </w:pPr>
      <w:bookmarkStart w:id="24" w:name="_Toc532320228"/>
      <w:bookmarkStart w:id="25" w:name="_Toc532810611"/>
      <w:bookmarkStart w:id="26" w:name="_Toc55907584"/>
      <w:r w:rsidRPr="000E3043">
        <w:rPr>
          <w:rFonts w:ascii="Cambria" w:hAnsi="Cambria"/>
        </w:rPr>
        <w:t>Feature Evolution</w:t>
      </w:r>
      <w:bookmarkEnd w:id="24"/>
      <w:bookmarkEnd w:id="25"/>
      <w:bookmarkEnd w:id="26"/>
    </w:p>
    <w:p>
      <w:pPr>
        <w:pStyle w:val="FirstParagraph"/>
      </w:pPr>
      <w:r>
        <w:t xml:space="preserve">During the Model and Feature Tuning Stage, Driverless AI evaluates the effects of different types of algorithms, algorithm parameters, and features. The goal of the Model and Feature Tuning Stage is to determine the best algorithm and parameters to use during the Feature Evolution Stage.</w:t>
      </w:r>
    </w:p>
    <w:p>
      <w:pPr>
        <w:pStyle w:val="BodyText"/>
      </w:pPr>
      <w:r>
        <w:t xml:space="preserve">In the Feature Evolution Stage, Driverless AI trained xgboost, constant and lightgbm models (288) where each model evaluated a different set of features. The Feature Evolution Stage uses a genetic algorithm to search the large feature engineering space.</w:t>
      </w:r>
    </w:p>
    <w:p>
      <w:pPr>
        <w:pStyle w:val="BodyText"/>
      </w:pPr>
      <w:r>
        <w:t xml:space="preserve">The graph below shows the effect the Model and Feature Tuning Stage and</w:t>
      </w:r>
      <w:r>
        <w:t xml:space="preserve"> </w:t>
      </w:r>
      <w:r>
        <w:t xml:space="preserve">Feature Evolution Stage had on the performance.</w:t>
      </w:r>
    </w:p>
    <w:p>
      <w:pPr>
        <w:pStyle w:val="BodyText"/>
      </w:pPr>
      <w:r>
        <w:t xml:space="preserve"/>
      </w:r>
      <w:r>
        <w:drawing>
          <wp:inline xmlns:a="http://schemas.openxmlformats.org/drawingml/2006/main" xmlns:pic="http://schemas.openxmlformats.org/drawingml/2006/picture">
            <wp:extent cx="2880000" cy="2762827"/>
            <wp:docPr id="1" name="Picture 1"/>
            <wp:cNvGraphicFramePr>
              <a:graphicFrameLocks noChangeAspect="1"/>
            </wp:cNvGraphicFramePr>
            <a:graphic>
              <a:graphicData uri="http://schemas.openxmlformats.org/drawingml/2006/picture">
                <pic:pic>
                  <pic:nvPicPr>
                    <pic:cNvPr id="0" name="iteration_performance_graph.png"/>
                    <pic:cNvPicPr/>
                  </pic:nvPicPr>
                  <pic:blipFill>
                    <a:blip r:embed="rId53"/>
                    <a:stretch>
                      <a:fillRect/>
                    </a:stretch>
                  </pic:blipFill>
                  <pic:spPr>
                    <a:xfrm>
                      <a:off x="0" y="0"/>
                      <a:ext cx="2880000" cy="2762827"/>
                    </a:xfrm>
                    <a:prstGeom prst="rect"/>
                  </pic:spPr>
                </pic:pic>
              </a:graphicData>
            </a:graphic>
          </wp:inline>
        </w:drawing>
      </w:r>
      <w:r>
        <w:t xml:space="preserve"/>
      </w:r>
    </w:p>
    <w:p>
      <w:pPr>
        <w:pStyle w:val="BodyText"/>
      </w:pPr>
      <w:r>
        <w:t xml:space="preserve">Based on the experiment settings and column types in the dataset, Driverless AI was able to explore the following transformers:</w:t>
      </w:r>
    </w:p>
    <w:p>
      <w:pPr>
        <w:pStyle w:val="ListBullet2"/>
        <w:numPr>
          <w:ilvl w:val="0"/>
          <w:numId w:val="24"/>
        </w:numPr>
      </w:pPr>
      <w:r>
        <w:rPr>
          <w:bCs/>
          <w:b/>
        </w:rPr>
        <w:t xml:space="preserve">BinnerTransformer</w:t>
      </w:r>
      <w:r>
        <w:t xml:space="preserve">: None</w:t>
      </w:r>
    </w:p>
    <w:p>
      <w:pPr>
        <w:pStyle w:val="ListBullet2"/>
        <w:numPr>
          <w:ilvl w:val="0"/>
          <w:numId w:val="24"/>
        </w:numPr>
      </w:pPr>
      <w:r>
        <w:rPr>
          <w:bCs/>
          <w:b/>
        </w:rPr>
        <w:t xml:space="preserve">ClusterDistTransformer</w:t>
      </w:r>
      <w:r>
        <w:t xml:space="preserve">: the Cluster Distance Transformer clusters selected numeric columns and uses the distance to a specific cluster as a new feature.</w:t>
      </w:r>
    </w:p>
    <w:p>
      <w:pPr>
        <w:pStyle w:val="ListBullet2"/>
        <w:numPr>
          <w:ilvl w:val="0"/>
          <w:numId w:val="24"/>
        </w:numPr>
      </w:pPr>
      <w:r>
        <w:rPr>
          <w:bCs/>
          <w:b/>
        </w:rPr>
        <w:t xml:space="preserve">ClusterTETransformer</w:t>
      </w:r>
      <w:r>
        <w:t xml:space="preserve">: the Cluster Target Encoding Transformer clusters selected numeric columns and calculates the mean of the response column for each cluster. The mean of the response is used as a new feature. Cross Validation is used to calculate mean response to prevent overfitting.</w:t>
      </w:r>
    </w:p>
    <w:p>
      <w:pPr>
        <w:pStyle w:val="ListBullet2"/>
        <w:numPr>
          <w:ilvl w:val="0"/>
          <w:numId w:val="24"/>
        </w:numPr>
      </w:pPr>
      <w:r>
        <w:rPr>
          <w:bCs/>
          <w:b/>
        </w:rPr>
        <w:t xml:space="preserve">InteractionsTransformer</w:t>
      </w:r>
      <w:r>
        <w:t xml:space="preserve">: the Interactions Transformer adds, divides, multiplies, and subtracts two numeric columns in the data to create a new feature.</w:t>
      </w:r>
    </w:p>
    <w:p>
      <w:pPr>
        <w:pStyle w:val="ListBullet2"/>
        <w:numPr>
          <w:ilvl w:val="0"/>
          <w:numId w:val="24"/>
        </w:numPr>
      </w:pPr>
      <w:r>
        <w:rPr>
          <w:bCs/>
          <w:b/>
        </w:rPr>
        <w:t xml:space="preserve">NumToCatTETransformer</w:t>
      </w:r>
      <w:r>
        <w:t xml:space="preserve">: the Numeric to Categorical Target Encoding Transformer converts numeric columns to categoricals by binning and then calculates the mean of the response column for each group. The mean of the response for the bin is used as a new feature. Cross Validation is used to calculate mean response to prevent overfitting.</w:t>
      </w:r>
    </w:p>
    <w:p>
      <w:pPr>
        <w:pStyle w:val="ListBullet2"/>
        <w:numPr>
          <w:ilvl w:val="0"/>
          <w:numId w:val="24"/>
        </w:numPr>
      </w:pPr>
      <w:r>
        <w:rPr>
          <w:bCs/>
          <w:b/>
        </w:rPr>
        <w:t xml:space="preserve">NumToCatWoETransformer</w:t>
      </w:r>
      <w:r>
        <w:t xml:space="preserve">: the Numeric to Categorical Weight of Evidence Transformer converts a numeric column to categorical by binning and then calculates Weight of Evidence for each bin.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TruncSVDNumTransformer</w:t>
      </w:r>
      <w:r>
        <w:t xml:space="preserve">: the Truncated SVD Transformer trains a Truncated SVD model on selected numeric columns and uses the components of the truncated SVD matrix as new features.</w:t>
      </w:r>
    </w:p>
    <w:p>
      <w:pPr>
        <w:pStyle w:val="ListBullet2"/>
        <w:numPr>
          <w:ilvl w:val="0"/>
          <w:numId w:val="24"/>
        </w:numPr>
      </w:pPr>
      <w:r>
        <w:rPr>
          <w:bCs/>
          <w:b/>
        </w:rPr>
        <w:t xml:space="preserve">CatOriginalTransformer</w:t>
      </w:r>
      <w:r>
        <w:t xml:space="preserve">: the Categorical Original Transformer applies an identity transformation that leaves categorical features as they are. This transformer works with models that can handle non-numeric feature values.</w:t>
      </w:r>
    </w:p>
    <w:p>
      <w:pPr>
        <w:pStyle w:val="ListBullet2"/>
        <w:numPr>
          <w:ilvl w:val="0"/>
          <w:numId w:val="24"/>
        </w:numPr>
      </w:pPr>
      <w:r>
        <w:rPr>
          <w:bCs/>
          <w:b/>
        </w:rPr>
        <w:t xml:space="preserve">CVTargetEncodeTransformer</w:t>
      </w:r>
      <w:r>
        <w:t xml:space="preserve">: the Cross Validation Target Encoding Transformer calculates the mean of the response column for each value in a categorical column and uses this as a new feature. Cross Validation is used to calculate mean response to prevent overfitting.</w:t>
      </w:r>
    </w:p>
    <w:p>
      <w:pPr>
        <w:pStyle w:val="ListBullet2"/>
        <w:numPr>
          <w:ilvl w:val="0"/>
          <w:numId w:val="24"/>
        </w:numPr>
      </w:pPr>
      <w:r>
        <w:rPr>
          <w:bCs/>
          <w:b/>
        </w:rPr>
        <w:t xml:space="preserve">FrequentTransformer</w:t>
      </w:r>
      <w:r>
        <w:t xml:space="preserve">: the Frequent Transformer calculates the frequency for each value in categorical column(s) and uses this as a new feature. This count can be either the raw count or the normalized count.</w:t>
      </w:r>
    </w:p>
    <w:p>
      <w:pPr>
        <w:pStyle w:val="ListBullet2"/>
        <w:numPr>
          <w:ilvl w:val="0"/>
          <w:numId w:val="24"/>
        </w:numPr>
      </w:pPr>
      <w:r>
        <w:rPr>
          <w:bCs/>
          <w:b/>
        </w:rPr>
        <w:t xml:space="preserve">WeightOfEvidenceTransformer</w:t>
      </w:r>
      <w:r>
        <w:t xml:space="preserve">: the Weight of Evidence Transformer calculates Weight of Evidence for each value in categorical column(s).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CatTransformer</w:t>
      </w:r>
      <w:r>
        <w:t xml:space="preserve">: the Categorical Transformer sorts a categorical column in lexicographical order and uses the order index created as a new feature. This transformer works with models that can handle categorical features.</w:t>
      </w:r>
    </w:p>
    <w:p>
      <w:pPr>
        <w:pStyle w:val="ListBullet2"/>
        <w:numPr>
          <w:ilvl w:val="0"/>
          <w:numId w:val="24"/>
        </w:numPr>
      </w:pPr>
      <w:r>
        <w:rPr>
          <w:bCs/>
          <w:b/>
        </w:rPr>
        <w:t xml:space="preserve">OneHotEncodingTransformer</w:t>
      </w:r>
      <w:r>
        <w:t xml:space="preserve">: the One-hot Encoding transformer converts a categorical column to a series of boolean features by performing one-hot encoding. The boolean features are used as new features.</w:t>
      </w:r>
    </w:p>
    <w:p>
      <w:pPr>
        <w:pStyle w:val="ListBullet2"/>
        <w:numPr>
          <w:ilvl w:val="0"/>
          <w:numId w:val="24"/>
        </w:numPr>
      </w:pPr>
      <w:r>
        <w:rPr>
          <w:bCs/>
          <w:b/>
        </w:rPr>
        <w:t xml:space="preserve">OneHotEncodingUnsupervisedTransformer</w:t>
      </w:r>
      <w:r>
        <w:t xml:space="preserve">: None</w:t>
      </w:r>
    </w:p>
    <w:p>
      <w:pPr>
        <w:pStyle w:val="ListBullet2"/>
        <w:numPr>
          <w:ilvl w:val="0"/>
          <w:numId w:val="24"/>
        </w:numPr>
      </w:pPr>
      <w:r>
        <w:rPr>
          <w:bCs/>
          <w:b/>
        </w:rPr>
        <w:t xml:space="preserve">IsHolidayTransformer</w:t>
      </w:r>
      <w:r>
        <w:t xml:space="preserve">: the Is Holiday Transformer determines if a date column is a holiday. A boolean column indicating if the date is a holiday is added as a new feature. Creates a separate feature for holidays in the United States, United Kingdom, Germany, Mexico, and the European Central Bank. Other countries available in the python Holiday package can be added via the configuration file.</w:t>
      </w:r>
    </w:p>
    <w:p>
      <w:pPr>
        <w:pStyle w:val="ListBullet2"/>
        <w:numPr>
          <w:ilvl w:val="0"/>
          <w:numId w:val="24"/>
        </w:numPr>
      </w:pPr>
      <w:r>
        <w:rPr>
          <w:bCs/>
          <w:b/>
        </w:rPr>
        <w:t xml:space="preserve">DateTimeDiffTransformer</w:t>
      </w:r>
      <w:r>
        <w:t xml:space="preserve">: None</w:t>
      </w:r>
    </w:p>
    <w:p>
      <w:pPr>
        <w:pStyle w:val="ListBullet2"/>
        <w:numPr>
          <w:ilvl w:val="0"/>
          <w:numId w:val="24"/>
        </w:numPr>
      </w:pPr>
      <w:r>
        <w:rPr>
          <w:bCs/>
          <w:b/>
        </w:rPr>
        <w:t xml:space="preserve">DatesTransformer</w:t>
      </w:r>
      <w:r>
        <w:t xml:space="preserve">: the Date Transformer retrieves any date or time values, including: Year, Quarter, Month, Day, Day of Year, Week, Weekday, Hour, Minute, Second.</w:t>
      </w:r>
    </w:p>
    <w:p>
      <w:pPr>
        <w:pStyle w:val="ListBullet2"/>
        <w:numPr>
          <w:ilvl w:val="0"/>
          <w:numId w:val="24"/>
        </w:numPr>
      </w:pPr>
      <w:r>
        <w:rPr>
          <w:bCs/>
          <w:b/>
        </w:rPr>
        <w:t xml:space="preserve">TextTransformer</w:t>
      </w:r>
      <w:r>
        <w:t xml:space="preserve">: the Text Transformer tokenizes a text column and creates a TFIDF matrix (term frequency-inverse document frequency) or count (count of the word) matrix. This may be followed by dimensionality reduction using truncated SVD. Selected components of the TF-IDF/Count matrix are used as new features.</w:t>
      </w:r>
    </w:p>
    <w:p>
      <w:pPr>
        <w:pStyle w:val="ListBullet2"/>
        <w:numPr>
          <w:ilvl w:val="0"/>
          <w:numId w:val="24"/>
        </w:numPr>
      </w:pPr>
      <w:r>
        <w:rPr>
          <w:bCs/>
          <w:b/>
        </w:rPr>
        <w:t xml:space="preserve">TextLinModelTransformer</w:t>
      </w:r>
      <w:r>
        <w:t xml:space="preserve">: the Text Linear Model Transformer trains a linear model on a TF-IDF matrix created from a text feature to predict the response column. The linear model prediction is used as a new feature. Cross Validation is used when training the linear model to prevent overfitting.</w:t>
      </w:r>
    </w:p>
    <w:p>
      <w:pPr>
        <w:pStyle w:val="ListBullet2"/>
        <w:numPr>
          <w:ilvl w:val="0"/>
          <w:numId w:val="24"/>
        </w:numPr>
      </w:pPr>
      <w:r>
        <w:rPr>
          <w:bCs/>
          <w:b/>
        </w:rPr>
        <w:t xml:space="preserve">TextOriginalTransformer</w:t>
      </w:r>
      <w:r>
        <w:t xml:space="preserve">: None</w:t>
      </w:r>
    </w:p>
    <w:p>
      <w:pPr>
        <w:pStyle w:val="ListBullet2"/>
        <w:numPr>
          <w:ilvl w:val="0"/>
          <w:numId w:val="24"/>
        </w:numPr>
      </w:pPr>
      <w:r>
        <w:rPr>
          <w:bCs/>
          <w:b/>
        </w:rPr>
        <w:t xml:space="preserve">TimeSeriesTargetEncTransformer</w:t>
      </w:r>
      <w:r>
        <w:t xml:space="preserve">: None</w:t>
      </w:r>
    </w:p>
    <w:p>
      <w:pPr>
        <w:pStyle w:val="ListBullet2"/>
        <w:numPr>
          <w:ilvl w:val="0"/>
          <w:numId w:val="24"/>
        </w:numPr>
      </w:pPr>
      <w:r>
        <w:rPr>
          <w:bCs/>
          <w:b/>
        </w:rPr>
        <w:t xml:space="preserve">ImageVectorizerTransformer</w:t>
      </w:r>
      <w:r>
        <w:t xml:space="preserve">: the Image Vectorizer Transformer converts a column with an image path or URI to the embeddings representation. It utilizes ImageNet pre-trained models with a possible finetuning on the input data.</w:t>
      </w:r>
    </w:p>
    <w:p>
      <w:pPr>
        <w:pStyle w:val="ListBullet2"/>
        <w:numPr>
          <w:ilvl w:val="0"/>
          <w:numId w:val="24"/>
        </w:numPr>
      </w:pPr>
      <w:r>
        <w:rPr>
          <w:bCs/>
          <w:b/>
        </w:rPr>
        <w:t xml:space="preserve">ImageOriginalTransformer</w:t>
      </w:r>
      <w:r>
        <w:t xml:space="preserve">: None</w:t>
      </w:r>
    </w:p>
    <w:p>
      <w:pPr>
        <w:pStyle w:val="ListBullet2"/>
        <w:numPr>
          <w:ilvl w:val="0"/>
          <w:numId w:val="24"/>
        </w:numPr>
      </w:pPr>
      <w:r>
        <w:rPr>
          <w:bCs/>
          <w:b/>
        </w:rPr>
        <w:t xml:space="preserve">CVCatNumEncodeTransformer</w:t>
      </w:r>
      <w:r>
        <w:t xml:space="preserve">: the Cross Validation Categorical to Numeric Encoding Transformer calculates an aggregation of a numeric column for each value in a categorical column (ex: calculate the mean Temperature for each City) and uses this aggregation as a new feature.</w:t>
      </w:r>
    </w:p>
    <w:p>
      <w:pPr>
        <w:pStyle w:val="ListBullet2"/>
        <w:numPr>
          <w:ilvl w:val="0"/>
          <w:numId w:val="24"/>
        </w:numPr>
      </w:pPr>
      <w:r>
        <w:rPr>
          <w:bCs/>
          <w:b/>
        </w:rPr>
        <w:t xml:space="preserve">NumCatTETransformer</w:t>
      </w:r>
      <w:r>
        <w:t xml:space="preserve">: the Numeric Categorical Target Encoding Transformer calculates the mean of the response column for several selected columns. If one of the selected columns is numeric, it is first converted to categorical by binning. The mean of the response column is used as a new feature. Cross Validation is used to calculate mean response to prevent overfitting.</w:t>
      </w:r>
    </w:p>
    <w:p>
      <w:pPr>
        <w:pStyle w:val="FirstParagraph"/>
      </w:pPr>
      <w:r>
        <w:rPr>
          <w:bCs/>
          <w:b/>
        </w:rPr>
        <w:t xml:space="preserve">Dropped Features</w:t>
      </w:r>
    </w:p>
    <w:p>
      <w:pPr>
        <w:pStyle w:val="BodyText"/>
      </w:pPr>
      <w:r>
        <w:t xml:space="preserve">Below is the complete list of dropped features due to numerous reas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as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User Dropped </w:t>
            </w:r>
          </w:p>
        </w:tc>
      </w:tr>
    </w:tbl>
    <w:p w14:paraId="65244801" w14:textId="77777777" w:rsidR="004166CC" w:rsidRDefault="00EA5335"/>
    <w:p w14:paraId="5A538D33" w14:textId="77777777" w:rsidR="009A206E" w:rsidRPr="000E3043" w:rsidRDefault="009A206E" w:rsidP="009A206E">
      <w:pPr>
        <w:pStyle w:val="Heading2"/>
        <w:rPr>
          <w:rFonts w:ascii="Cambria" w:hAnsi="Cambria"/>
        </w:rPr>
      </w:pPr>
      <w:bookmarkStart w:id="30" w:name="_Toc55907585"/>
      <w:r w:rsidRPr="000E3043">
        <w:rPr>
          <w:rFonts w:ascii="Cambria" w:hAnsi="Cambria"/>
        </w:rPr>
        <w:t>Feature Transformations</w:t>
      </w:r>
      <w:bookmarkEnd w:id="30"/>
    </w:p>
    <w:p>
      <w:pPr>
        <w:pStyle w:val="FirstParagraph"/>
      </w:pPr>
      <w:r>
        <w:t xml:space="preserve">The result of the Feature Evolution Stage is a set of features to use for the final model. Some of these features were automatically created by Driverless AI. The top features used in the final model are shown below, ordered by importance. The features in the table are limited to the top 50, restricted to those with relative importance greater than or equal to 0.003. If no transformer was applied, the feature is an original colum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nsform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3_TxtTE: text_token_janom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janome'] [internal parameters:(5000, 2, 0.01)] AND Predicted probabilities of class #1 based on linear model on Tfidf features from text column ['text_token_janome'] [internal parameters:(5000, 2, 100)]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4_TxtTE: text_token_janom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janome'] [internal parameters:(5000, 1, 0.01)] AND Predicted probabilities of class #1 based on linear model on Tfidf features from text column ['text_token_janome'] [internal parameters:(1000, 1, 0.01)]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0.685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0_Txt: text_token_janome.5 </w:t>
            </w:r>
          </w:p>
        </w:tc>
        <w:tc>
          <w:tcPr>
            <w:tcW w:w="2463" w:type="dxa"/>
          </w:tcPr>
          <w:p w14:paraId="10761EB9" w14:textId="77777777" w:rsidR="001900FF" w:rsidRPr="000E3043" w:rsidRDefault="001900FF" w:rsidP="00082591">
            <w:pPr>
              <w:pStyle w:val="BodyText"/>
            </w:pPr>
            <w:r w:rsidRPr="000E3043">
              <w:t xml:space="preserve">Feature #6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9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0_Txt: text_token_janome.19 </w:t>
            </w:r>
          </w:p>
        </w:tc>
        <w:tc>
          <w:tcPr>
            <w:tcW w:w="2463" w:type="dxa"/>
          </w:tcPr>
          <w:p w14:paraId="10761EB9" w14:textId="77777777" w:rsidR="001900FF" w:rsidRPr="000E3043" w:rsidRDefault="001900FF" w:rsidP="00082591">
            <w:pPr>
              <w:pStyle w:val="BodyText"/>
            </w:pPr>
            <w:r w:rsidRPr="000E3043">
              <w:t xml:space="preserve">Feature #20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8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0_Txt: text_token_janome.0 </w:t>
            </w:r>
          </w:p>
        </w:tc>
        <w:tc>
          <w:tcPr>
            <w:tcW w:w="2463" w:type="dxa"/>
          </w:tcPr>
          <w:p w14:paraId="10761EB9" w14:textId="77777777" w:rsidR="001900FF" w:rsidRPr="000E3043" w:rsidRDefault="001900FF" w:rsidP="00082591">
            <w:pPr>
              <w:pStyle w:val="BodyText"/>
            </w:pPr>
            <w:r w:rsidRPr="000E3043">
              <w:t xml:space="preserve">Feature #1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84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0_Txt: text_token_janome.1 </w:t>
            </w:r>
          </w:p>
        </w:tc>
        <w:tc>
          <w:tcPr>
            <w:tcW w:w="2463" w:type="dxa"/>
          </w:tcPr>
          <w:p w14:paraId="10761EB9" w14:textId="77777777" w:rsidR="001900FF" w:rsidRPr="000E3043" w:rsidRDefault="001900FF" w:rsidP="00082591">
            <w:pPr>
              <w:pStyle w:val="BodyText"/>
            </w:pPr>
            <w:r w:rsidRPr="000E3043">
              <w:t xml:space="preserve">Feature #2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83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0_Txt: text_token_janome.6 </w:t>
            </w:r>
          </w:p>
        </w:tc>
        <w:tc>
          <w:tcPr>
            <w:tcW w:w="2463" w:type="dxa"/>
          </w:tcPr>
          <w:p w14:paraId="10761EB9" w14:textId="77777777" w:rsidR="001900FF" w:rsidRPr="000E3043" w:rsidRDefault="001900FF" w:rsidP="00082591">
            <w:pPr>
              <w:pStyle w:val="BodyText"/>
            </w:pPr>
            <w:r w:rsidRPr="000E3043">
              <w:t xml:space="preserve">Feature #7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8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0_Txt: text_token_janome.49 </w:t>
            </w:r>
          </w:p>
        </w:tc>
        <w:tc>
          <w:tcPr>
            <w:tcW w:w="2463" w:type="dxa"/>
          </w:tcPr>
          <w:p w14:paraId="10761EB9" w14:textId="77777777" w:rsidR="001900FF" w:rsidRPr="000E3043" w:rsidRDefault="001900FF" w:rsidP="00082591">
            <w:pPr>
              <w:pStyle w:val="BodyText"/>
            </w:pPr>
            <w:r w:rsidRPr="000E3043">
              <w:t xml:space="preserve">Feature #50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8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0_Txt: text_token_janome.47 </w:t>
            </w:r>
          </w:p>
        </w:tc>
        <w:tc>
          <w:tcPr>
            <w:tcW w:w="2463" w:type="dxa"/>
          </w:tcPr>
          <w:p w14:paraId="10761EB9" w14:textId="77777777" w:rsidR="001900FF" w:rsidRPr="000E3043" w:rsidRDefault="001900FF" w:rsidP="00082591">
            <w:pPr>
              <w:pStyle w:val="BodyText"/>
            </w:pPr>
            <w:r w:rsidRPr="000E3043">
              <w:t xml:space="preserve">Feature #48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7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_Txt: text_token_janome.2 </w:t>
            </w:r>
          </w:p>
        </w:tc>
        <w:tc>
          <w:tcPr>
            <w:tcW w:w="2463" w:type="dxa"/>
          </w:tcPr>
          <w:p w14:paraId="10761EB9" w14:textId="77777777" w:rsidR="001900FF" w:rsidRPr="000E3043" w:rsidRDefault="001900FF" w:rsidP="00082591">
            <w:pPr>
              <w:pStyle w:val="BodyText"/>
            </w:pPr>
            <w:r w:rsidRPr="000E3043">
              <w:t xml:space="preserve">Feature #3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7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0_Txt: text_token_janome.48 </w:t>
            </w:r>
          </w:p>
        </w:tc>
        <w:tc>
          <w:tcPr>
            <w:tcW w:w="2463" w:type="dxa"/>
          </w:tcPr>
          <w:p w14:paraId="10761EB9" w14:textId="77777777" w:rsidR="001900FF" w:rsidRPr="000E3043" w:rsidRDefault="001900FF" w:rsidP="00082591">
            <w:pPr>
              <w:pStyle w:val="BodyText"/>
            </w:pPr>
            <w:r w:rsidRPr="000E3043">
              <w:t xml:space="preserve">Feature #49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7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0_Txt: text_token_janome.4 </w:t>
            </w:r>
          </w:p>
        </w:tc>
        <w:tc>
          <w:tcPr>
            <w:tcW w:w="2463" w:type="dxa"/>
          </w:tcPr>
          <w:p w14:paraId="10761EB9" w14:textId="77777777" w:rsidR="001900FF" w:rsidRPr="000E3043" w:rsidRDefault="001900FF" w:rsidP="00082591">
            <w:pPr>
              <w:pStyle w:val="BodyText"/>
            </w:pPr>
            <w:r w:rsidRPr="000E3043">
              <w:t xml:space="preserve">Feature #5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74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0_Txt: text_token_janome.3 </w:t>
            </w:r>
          </w:p>
        </w:tc>
        <w:tc>
          <w:tcPr>
            <w:tcW w:w="2463" w:type="dxa"/>
          </w:tcPr>
          <w:p w14:paraId="10761EB9" w14:textId="77777777" w:rsidR="001900FF" w:rsidRPr="000E3043" w:rsidRDefault="001900FF" w:rsidP="00082591">
            <w:pPr>
              <w:pStyle w:val="BodyText"/>
            </w:pPr>
            <w:r w:rsidRPr="000E3043">
              <w:t xml:space="preserve">Feature #4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7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0_Txt: text_token_janome.11 </w:t>
            </w:r>
          </w:p>
        </w:tc>
        <w:tc>
          <w:tcPr>
            <w:tcW w:w="2463" w:type="dxa"/>
          </w:tcPr>
          <w:p w14:paraId="10761EB9" w14:textId="77777777" w:rsidR="001900FF" w:rsidRPr="000E3043" w:rsidRDefault="001900FF" w:rsidP="00082591">
            <w:pPr>
              <w:pStyle w:val="BodyText"/>
            </w:pPr>
            <w:r w:rsidRPr="000E3043">
              <w:t xml:space="preserve">Feature #12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7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0_Txt: text_token_janome.37 </w:t>
            </w:r>
          </w:p>
        </w:tc>
        <w:tc>
          <w:tcPr>
            <w:tcW w:w="2463" w:type="dxa"/>
          </w:tcPr>
          <w:p w14:paraId="10761EB9" w14:textId="77777777" w:rsidR="001900FF" w:rsidRPr="000E3043" w:rsidRDefault="001900FF" w:rsidP="00082591">
            <w:pPr>
              <w:pStyle w:val="BodyText"/>
            </w:pPr>
            <w:r w:rsidRPr="000E3043">
              <w:t xml:space="preserve">Feature #38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68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0_Txt: text_token_janome.23 </w:t>
            </w:r>
          </w:p>
        </w:tc>
        <w:tc>
          <w:tcPr>
            <w:tcW w:w="2463" w:type="dxa"/>
          </w:tcPr>
          <w:p w14:paraId="10761EB9" w14:textId="77777777" w:rsidR="001900FF" w:rsidRPr="000E3043" w:rsidRDefault="001900FF" w:rsidP="00082591">
            <w:pPr>
              <w:pStyle w:val="BodyText"/>
            </w:pPr>
            <w:r w:rsidRPr="000E3043">
              <w:t xml:space="preserve">Feature #24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6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0_Txt: text_token_janome.22 </w:t>
            </w:r>
          </w:p>
        </w:tc>
        <w:tc>
          <w:tcPr>
            <w:tcW w:w="2463" w:type="dxa"/>
          </w:tcPr>
          <w:p w14:paraId="10761EB9" w14:textId="77777777" w:rsidR="001900FF" w:rsidRPr="000E3043" w:rsidRDefault="001900FF" w:rsidP="00082591">
            <w:pPr>
              <w:pStyle w:val="BodyText"/>
            </w:pPr>
            <w:r w:rsidRPr="000E3043">
              <w:t xml:space="preserve">Feature #23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6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0_Txt: text_token_janome.24 </w:t>
            </w:r>
          </w:p>
        </w:tc>
        <w:tc>
          <w:tcPr>
            <w:tcW w:w="2463" w:type="dxa"/>
          </w:tcPr>
          <w:p w14:paraId="10761EB9" w14:textId="77777777" w:rsidR="001900FF" w:rsidRPr="000E3043" w:rsidRDefault="001900FF" w:rsidP="00082591">
            <w:pPr>
              <w:pStyle w:val="BodyText"/>
            </w:pPr>
            <w:r w:rsidRPr="000E3043">
              <w:t xml:space="preserve">Feature #25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0_Txt: text_token_janome.39 </w:t>
            </w:r>
          </w:p>
        </w:tc>
        <w:tc>
          <w:tcPr>
            <w:tcW w:w="2463" w:type="dxa"/>
          </w:tcPr>
          <w:p w14:paraId="10761EB9" w14:textId="77777777" w:rsidR="001900FF" w:rsidRPr="000E3043" w:rsidRDefault="001900FF" w:rsidP="00082591">
            <w:pPr>
              <w:pStyle w:val="BodyText"/>
            </w:pPr>
            <w:r w:rsidRPr="000E3043">
              <w:t xml:space="preserve">Feature #40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6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0_Txt: text_token_janome.38 </w:t>
            </w:r>
          </w:p>
        </w:tc>
        <w:tc>
          <w:tcPr>
            <w:tcW w:w="2463" w:type="dxa"/>
          </w:tcPr>
          <w:p w14:paraId="10761EB9" w14:textId="77777777" w:rsidR="001900FF" w:rsidRPr="000E3043" w:rsidRDefault="001900FF" w:rsidP="00082591">
            <w:pPr>
              <w:pStyle w:val="BodyText"/>
            </w:pPr>
            <w:r w:rsidRPr="000E3043">
              <w:t xml:space="preserve">Feature #39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66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1 </w:t>
            </w:r>
          </w:p>
        </w:tc>
        <w:tc>
          <w:tcPr>
            <w:tcW w:w="2463" w:type="dxa"/>
          </w:tcPr>
          <w:p w14:paraId="10761EB9" w14:textId="77777777" w:rsidR="001900FF" w:rsidRPr="000E3043" w:rsidRDefault="001900FF" w:rsidP="00082591">
            <w:pPr>
              <w:pStyle w:val="BodyText"/>
            </w:pPr>
            <w:r w:rsidRPr="000E3043">
              <w:t xml:space="preserve">0_Txt: text_token_janome.20 </w:t>
            </w:r>
          </w:p>
        </w:tc>
        <w:tc>
          <w:tcPr>
            <w:tcW w:w="2463" w:type="dxa"/>
          </w:tcPr>
          <w:p w14:paraId="10761EB9" w14:textId="77777777" w:rsidR="001900FF" w:rsidRPr="000E3043" w:rsidRDefault="001900FF" w:rsidP="00082591">
            <w:pPr>
              <w:pStyle w:val="BodyText"/>
            </w:pPr>
            <w:r w:rsidRPr="000E3043">
              <w:t xml:space="preserve">Feature #21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64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0_Txt: text_token_janome.44 </w:t>
            </w:r>
          </w:p>
        </w:tc>
        <w:tc>
          <w:tcPr>
            <w:tcW w:w="2463" w:type="dxa"/>
          </w:tcPr>
          <w:p w14:paraId="10761EB9" w14:textId="77777777" w:rsidR="001900FF" w:rsidRPr="000E3043" w:rsidRDefault="001900FF" w:rsidP="00082591">
            <w:pPr>
              <w:pStyle w:val="BodyText"/>
            </w:pPr>
            <w:r w:rsidRPr="000E3043">
              <w:t xml:space="preserve">Feature #45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64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3 </w:t>
            </w:r>
          </w:p>
        </w:tc>
        <w:tc>
          <w:tcPr>
            <w:tcW w:w="2463" w:type="dxa"/>
          </w:tcPr>
          <w:p w14:paraId="10761EB9" w14:textId="77777777" w:rsidR="001900FF" w:rsidRPr="000E3043" w:rsidRDefault="001900FF" w:rsidP="00082591">
            <w:pPr>
              <w:pStyle w:val="BodyText"/>
            </w:pPr>
            <w:r w:rsidRPr="000E3043">
              <w:t xml:space="preserve">0_Txt: text_token_janome.35 </w:t>
            </w:r>
          </w:p>
        </w:tc>
        <w:tc>
          <w:tcPr>
            <w:tcW w:w="2463" w:type="dxa"/>
          </w:tcPr>
          <w:p w14:paraId="10761EB9" w14:textId="77777777" w:rsidR="001900FF" w:rsidRPr="000E3043" w:rsidRDefault="001900FF" w:rsidP="00082591">
            <w:pPr>
              <w:pStyle w:val="BodyText"/>
            </w:pPr>
            <w:r w:rsidRPr="000E3043">
              <w:t xml:space="preserve">Feature #36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6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0_Txt: text_token_janome.27 </w:t>
            </w:r>
          </w:p>
        </w:tc>
        <w:tc>
          <w:tcPr>
            <w:tcW w:w="2463" w:type="dxa"/>
          </w:tcPr>
          <w:p w14:paraId="10761EB9" w14:textId="77777777" w:rsidR="001900FF" w:rsidRPr="000E3043" w:rsidRDefault="001900FF" w:rsidP="00082591">
            <w:pPr>
              <w:pStyle w:val="BodyText"/>
            </w:pPr>
            <w:r w:rsidRPr="000E3043">
              <w:t xml:space="preserve">Feature #28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6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5 </w:t>
            </w:r>
          </w:p>
        </w:tc>
        <w:tc>
          <w:tcPr>
            <w:tcW w:w="2463" w:type="dxa"/>
          </w:tcPr>
          <w:p w14:paraId="10761EB9" w14:textId="77777777" w:rsidR="001900FF" w:rsidRPr="000E3043" w:rsidRDefault="001900FF" w:rsidP="00082591">
            <w:pPr>
              <w:pStyle w:val="BodyText"/>
            </w:pPr>
            <w:r w:rsidRPr="000E3043">
              <w:t xml:space="preserve">0_Txt: text_token_janome.26 </w:t>
            </w:r>
          </w:p>
        </w:tc>
        <w:tc>
          <w:tcPr>
            <w:tcW w:w="2463" w:type="dxa"/>
          </w:tcPr>
          <w:p w14:paraId="10761EB9" w14:textId="77777777" w:rsidR="001900FF" w:rsidRPr="000E3043" w:rsidRDefault="001900FF" w:rsidP="00082591">
            <w:pPr>
              <w:pStyle w:val="BodyText"/>
            </w:pPr>
            <w:r w:rsidRPr="000E3043">
              <w:t xml:space="preserve">Feature #27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5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6 </w:t>
            </w:r>
          </w:p>
        </w:tc>
        <w:tc>
          <w:tcPr>
            <w:tcW w:w="2463" w:type="dxa"/>
          </w:tcPr>
          <w:p w14:paraId="10761EB9" w14:textId="77777777" w:rsidR="001900FF" w:rsidRPr="000E3043" w:rsidRDefault="001900FF" w:rsidP="00082591">
            <w:pPr>
              <w:pStyle w:val="BodyText"/>
            </w:pPr>
            <w:r w:rsidRPr="000E3043">
              <w:t xml:space="preserve">0_Txt: text_token_janome.41 </w:t>
            </w:r>
          </w:p>
        </w:tc>
        <w:tc>
          <w:tcPr>
            <w:tcW w:w="2463" w:type="dxa"/>
          </w:tcPr>
          <w:p w14:paraId="10761EB9" w14:textId="77777777" w:rsidR="001900FF" w:rsidRPr="000E3043" w:rsidRDefault="001900FF" w:rsidP="00082591">
            <w:pPr>
              <w:pStyle w:val="BodyText"/>
            </w:pPr>
            <w:r w:rsidRPr="000E3043">
              <w:t xml:space="preserve">Feature #42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5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7 </w:t>
            </w:r>
          </w:p>
        </w:tc>
        <w:tc>
          <w:tcPr>
            <w:tcW w:w="2463" w:type="dxa"/>
          </w:tcPr>
          <w:p w14:paraId="10761EB9" w14:textId="77777777" w:rsidR="001900FF" w:rsidRPr="000E3043" w:rsidRDefault="001900FF" w:rsidP="00082591">
            <w:pPr>
              <w:pStyle w:val="BodyText"/>
            </w:pPr>
            <w:r w:rsidRPr="000E3043">
              <w:t xml:space="preserve">0_Txt: text_token_janome.40 </w:t>
            </w:r>
          </w:p>
        </w:tc>
        <w:tc>
          <w:tcPr>
            <w:tcW w:w="2463" w:type="dxa"/>
          </w:tcPr>
          <w:p w14:paraId="10761EB9" w14:textId="77777777" w:rsidR="001900FF" w:rsidRPr="000E3043" w:rsidRDefault="001900FF" w:rsidP="00082591">
            <w:pPr>
              <w:pStyle w:val="BodyText"/>
            </w:pPr>
            <w:r w:rsidRPr="000E3043">
              <w:t xml:space="preserve">Feature #41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5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8 </w:t>
            </w:r>
          </w:p>
        </w:tc>
        <w:tc>
          <w:tcPr>
            <w:tcW w:w="2463" w:type="dxa"/>
          </w:tcPr>
          <w:p w14:paraId="10761EB9" w14:textId="77777777" w:rsidR="001900FF" w:rsidRPr="000E3043" w:rsidRDefault="001900FF" w:rsidP="00082591">
            <w:pPr>
              <w:pStyle w:val="BodyText"/>
            </w:pPr>
            <w:r w:rsidRPr="000E3043">
              <w:t xml:space="preserve">0_Txt: text_token_janome.43 </w:t>
            </w:r>
          </w:p>
        </w:tc>
        <w:tc>
          <w:tcPr>
            <w:tcW w:w="2463" w:type="dxa"/>
          </w:tcPr>
          <w:p w14:paraId="10761EB9" w14:textId="77777777" w:rsidR="001900FF" w:rsidRPr="000E3043" w:rsidRDefault="001900FF" w:rsidP="00082591">
            <w:pPr>
              <w:pStyle w:val="BodyText"/>
            </w:pPr>
            <w:r w:rsidRPr="000E3043">
              <w:t xml:space="preserve">Feature #44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5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9 </w:t>
            </w:r>
          </w:p>
        </w:tc>
        <w:tc>
          <w:tcPr>
            <w:tcW w:w="2463" w:type="dxa"/>
          </w:tcPr>
          <w:p w14:paraId="10761EB9" w14:textId="77777777" w:rsidR="001900FF" w:rsidRPr="000E3043" w:rsidRDefault="001900FF" w:rsidP="00082591">
            <w:pPr>
              <w:pStyle w:val="BodyText"/>
            </w:pPr>
            <w:r w:rsidRPr="000E3043">
              <w:t xml:space="preserve">0_Txt: text_token_janome.33 </w:t>
            </w:r>
          </w:p>
        </w:tc>
        <w:tc>
          <w:tcPr>
            <w:tcW w:w="2463" w:type="dxa"/>
          </w:tcPr>
          <w:p w14:paraId="10761EB9" w14:textId="77777777" w:rsidR="001900FF" w:rsidRPr="000E3043" w:rsidRDefault="001900FF" w:rsidP="00082591">
            <w:pPr>
              <w:pStyle w:val="BodyText"/>
            </w:pPr>
            <w:r w:rsidRPr="000E3043">
              <w:t xml:space="preserve">Feature #34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52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0 </w:t>
            </w:r>
          </w:p>
        </w:tc>
        <w:tc>
          <w:tcPr>
            <w:tcW w:w="2463" w:type="dxa"/>
          </w:tcPr>
          <w:p w14:paraId="10761EB9" w14:textId="77777777" w:rsidR="001900FF" w:rsidRPr="000E3043" w:rsidRDefault="001900FF" w:rsidP="00082591">
            <w:pPr>
              <w:pStyle w:val="BodyText"/>
            </w:pPr>
            <w:r w:rsidRPr="000E3043">
              <w:t xml:space="preserve">0_Txt: text_token_janome.30 </w:t>
            </w:r>
          </w:p>
        </w:tc>
        <w:tc>
          <w:tcPr>
            <w:tcW w:w="2463" w:type="dxa"/>
          </w:tcPr>
          <w:p w14:paraId="10761EB9" w14:textId="77777777" w:rsidR="001900FF" w:rsidRPr="000E3043" w:rsidRDefault="001900FF" w:rsidP="00082591">
            <w:pPr>
              <w:pStyle w:val="BodyText"/>
            </w:pPr>
            <w:r w:rsidRPr="000E3043">
              <w:t xml:space="preserve">Feature #31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5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0_Txt: text_token_janome.21 </w:t>
            </w:r>
          </w:p>
        </w:tc>
        <w:tc>
          <w:tcPr>
            <w:tcW w:w="2463" w:type="dxa"/>
          </w:tcPr>
          <w:p w14:paraId="10761EB9" w14:textId="77777777" w:rsidR="001900FF" w:rsidRPr="000E3043" w:rsidRDefault="001900FF" w:rsidP="00082591">
            <w:pPr>
              <w:pStyle w:val="BodyText"/>
            </w:pPr>
            <w:r w:rsidRPr="000E3043">
              <w:t xml:space="preserve">Feature #22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5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0_Txt: text_token_janome.28 </w:t>
            </w:r>
          </w:p>
        </w:tc>
        <w:tc>
          <w:tcPr>
            <w:tcW w:w="2463" w:type="dxa"/>
          </w:tcPr>
          <w:p w14:paraId="10761EB9" w14:textId="77777777" w:rsidR="001900FF" w:rsidRPr="000E3043" w:rsidRDefault="001900FF" w:rsidP="00082591">
            <w:pPr>
              <w:pStyle w:val="BodyText"/>
            </w:pPr>
            <w:r w:rsidRPr="000E3043">
              <w:t xml:space="preserve">Feature #29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4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3 </w:t>
            </w:r>
          </w:p>
        </w:tc>
        <w:tc>
          <w:tcPr>
            <w:tcW w:w="2463" w:type="dxa"/>
          </w:tcPr>
          <w:p w14:paraId="10761EB9" w14:textId="77777777" w:rsidR="001900FF" w:rsidRPr="000E3043" w:rsidRDefault="001900FF" w:rsidP="00082591">
            <w:pPr>
              <w:pStyle w:val="BodyText"/>
            </w:pPr>
            <w:r w:rsidRPr="000E3043">
              <w:t xml:space="preserve">0_Txt: text_token_janome.32 </w:t>
            </w:r>
          </w:p>
        </w:tc>
        <w:tc>
          <w:tcPr>
            <w:tcW w:w="2463" w:type="dxa"/>
          </w:tcPr>
          <w:p w14:paraId="10761EB9" w14:textId="77777777" w:rsidR="001900FF" w:rsidRPr="000E3043" w:rsidRDefault="001900FF" w:rsidP="00082591">
            <w:pPr>
              <w:pStyle w:val="BodyText"/>
            </w:pPr>
            <w:r w:rsidRPr="000E3043">
              <w:t xml:space="preserve">Feature #33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4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4 </w:t>
            </w:r>
          </w:p>
        </w:tc>
        <w:tc>
          <w:tcPr>
            <w:tcW w:w="2463" w:type="dxa"/>
          </w:tcPr>
          <w:p w14:paraId="10761EB9" w14:textId="77777777" w:rsidR="001900FF" w:rsidRPr="000E3043" w:rsidRDefault="001900FF" w:rsidP="00082591">
            <w:pPr>
              <w:pStyle w:val="BodyText"/>
            </w:pPr>
            <w:r w:rsidRPr="000E3043">
              <w:t xml:space="preserve">0_Txt: text_token_janome.36 </w:t>
            </w:r>
          </w:p>
        </w:tc>
        <w:tc>
          <w:tcPr>
            <w:tcW w:w="2463" w:type="dxa"/>
          </w:tcPr>
          <w:p w14:paraId="10761EB9" w14:textId="77777777" w:rsidR="001900FF" w:rsidRPr="000E3043" w:rsidRDefault="001900FF" w:rsidP="00082591">
            <w:pPr>
              <w:pStyle w:val="BodyText"/>
            </w:pPr>
            <w:r w:rsidRPr="000E3043">
              <w:t xml:space="preserve">Feature #37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46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5 </w:t>
            </w:r>
          </w:p>
        </w:tc>
        <w:tc>
          <w:tcPr>
            <w:tcW w:w="2463" w:type="dxa"/>
          </w:tcPr>
          <w:p w14:paraId="10761EB9" w14:textId="77777777" w:rsidR="001900FF" w:rsidRPr="000E3043" w:rsidRDefault="001900FF" w:rsidP="00082591">
            <w:pPr>
              <w:pStyle w:val="BodyText"/>
            </w:pPr>
            <w:r w:rsidRPr="000E3043">
              <w:t xml:space="preserve">0_Txt: text_token_janome.7 </w:t>
            </w:r>
          </w:p>
        </w:tc>
        <w:tc>
          <w:tcPr>
            <w:tcW w:w="2463" w:type="dxa"/>
          </w:tcPr>
          <w:p w14:paraId="10761EB9" w14:textId="77777777" w:rsidR="001900FF" w:rsidRPr="000E3043" w:rsidRDefault="001900FF" w:rsidP="00082591">
            <w:pPr>
              <w:pStyle w:val="BodyText"/>
            </w:pPr>
            <w:r w:rsidRPr="000E3043">
              <w:t xml:space="preserve">Feature #8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4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6 </w:t>
            </w:r>
          </w:p>
        </w:tc>
        <w:tc>
          <w:tcPr>
            <w:tcW w:w="2463" w:type="dxa"/>
          </w:tcPr>
          <w:p w14:paraId="10761EB9" w14:textId="77777777" w:rsidR="001900FF" w:rsidRPr="000E3043" w:rsidRDefault="001900FF" w:rsidP="00082591">
            <w:pPr>
              <w:pStyle w:val="BodyText"/>
            </w:pPr>
            <w:r w:rsidRPr="000E3043">
              <w:t xml:space="preserve">0_Txt: text_token_janome.18 </w:t>
            </w:r>
          </w:p>
        </w:tc>
        <w:tc>
          <w:tcPr>
            <w:tcW w:w="2463" w:type="dxa"/>
          </w:tcPr>
          <w:p w14:paraId="10761EB9" w14:textId="77777777" w:rsidR="001900FF" w:rsidRPr="000E3043" w:rsidRDefault="001900FF" w:rsidP="00082591">
            <w:pPr>
              <w:pStyle w:val="BodyText"/>
            </w:pPr>
            <w:r w:rsidRPr="000E3043">
              <w:t xml:space="preserve">Feature #19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4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7 </w:t>
            </w:r>
          </w:p>
        </w:tc>
        <w:tc>
          <w:tcPr>
            <w:tcW w:w="2463" w:type="dxa"/>
          </w:tcPr>
          <w:p w14:paraId="10761EB9" w14:textId="77777777" w:rsidR="001900FF" w:rsidRPr="000E3043" w:rsidRDefault="001900FF" w:rsidP="00082591">
            <w:pPr>
              <w:pStyle w:val="BodyText"/>
            </w:pPr>
            <w:r w:rsidRPr="000E3043">
              <w:t xml:space="preserve">0_Txt: text_token_janome.17 </w:t>
            </w:r>
          </w:p>
        </w:tc>
        <w:tc>
          <w:tcPr>
            <w:tcW w:w="2463" w:type="dxa"/>
          </w:tcPr>
          <w:p w14:paraId="10761EB9" w14:textId="77777777" w:rsidR="001900FF" w:rsidRPr="000E3043" w:rsidRDefault="001900FF" w:rsidP="00082591">
            <w:pPr>
              <w:pStyle w:val="BodyText"/>
            </w:pPr>
            <w:r w:rsidRPr="000E3043">
              <w:t xml:space="preserve">Feature #18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4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8 </w:t>
            </w:r>
          </w:p>
        </w:tc>
        <w:tc>
          <w:tcPr>
            <w:tcW w:w="2463" w:type="dxa"/>
          </w:tcPr>
          <w:p w14:paraId="10761EB9" w14:textId="77777777" w:rsidR="001900FF" w:rsidRPr="000E3043" w:rsidRDefault="001900FF" w:rsidP="00082591">
            <w:pPr>
              <w:pStyle w:val="BodyText"/>
            </w:pPr>
            <w:r w:rsidRPr="000E3043">
              <w:t xml:space="preserve">0_Txt: text_token_janome.31 </w:t>
            </w:r>
          </w:p>
        </w:tc>
        <w:tc>
          <w:tcPr>
            <w:tcW w:w="2463" w:type="dxa"/>
          </w:tcPr>
          <w:p w14:paraId="10761EB9" w14:textId="77777777" w:rsidR="001900FF" w:rsidRPr="000E3043" w:rsidRDefault="001900FF" w:rsidP="00082591">
            <w:pPr>
              <w:pStyle w:val="BodyText"/>
            </w:pPr>
            <w:r w:rsidRPr="000E3043">
              <w:t xml:space="preserve">Feature #32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4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9 </w:t>
            </w:r>
          </w:p>
        </w:tc>
        <w:tc>
          <w:tcPr>
            <w:tcW w:w="2463" w:type="dxa"/>
          </w:tcPr>
          <w:p w14:paraId="10761EB9" w14:textId="77777777" w:rsidR="001900FF" w:rsidRPr="000E3043" w:rsidRDefault="001900FF" w:rsidP="00082591">
            <w:pPr>
              <w:pStyle w:val="BodyText"/>
            </w:pPr>
            <w:r w:rsidRPr="000E3043">
              <w:t xml:space="preserve">0_Txt: text_token_janome.14 </w:t>
            </w:r>
          </w:p>
        </w:tc>
        <w:tc>
          <w:tcPr>
            <w:tcW w:w="2463" w:type="dxa"/>
          </w:tcPr>
          <w:p w14:paraId="10761EB9" w14:textId="77777777" w:rsidR="001900FF" w:rsidRPr="000E3043" w:rsidRDefault="001900FF" w:rsidP="00082591">
            <w:pPr>
              <w:pStyle w:val="BodyText"/>
            </w:pPr>
            <w:r w:rsidRPr="000E3043">
              <w:t xml:space="preserve">Feature #15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3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0 </w:t>
            </w:r>
          </w:p>
        </w:tc>
        <w:tc>
          <w:tcPr>
            <w:tcW w:w="2463" w:type="dxa"/>
          </w:tcPr>
          <w:p w14:paraId="10761EB9" w14:textId="77777777" w:rsidR="001900FF" w:rsidRPr="000E3043" w:rsidRDefault="001900FF" w:rsidP="00082591">
            <w:pPr>
              <w:pStyle w:val="BodyText"/>
            </w:pPr>
            <w:r w:rsidRPr="000E3043">
              <w:t xml:space="preserve">0_Txt: text_token_janome.34 </w:t>
            </w:r>
          </w:p>
        </w:tc>
        <w:tc>
          <w:tcPr>
            <w:tcW w:w="2463" w:type="dxa"/>
          </w:tcPr>
          <w:p w14:paraId="10761EB9" w14:textId="77777777" w:rsidR="001900FF" w:rsidRPr="000E3043" w:rsidRDefault="001900FF" w:rsidP="00082591">
            <w:pPr>
              <w:pStyle w:val="BodyText"/>
            </w:pPr>
            <w:r w:rsidRPr="000E3043">
              <w:t xml:space="preserve">Feature #35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3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1 </w:t>
            </w:r>
          </w:p>
        </w:tc>
        <w:tc>
          <w:tcPr>
            <w:tcW w:w="2463" w:type="dxa"/>
          </w:tcPr>
          <w:p w14:paraId="10761EB9" w14:textId="77777777" w:rsidR="001900FF" w:rsidRPr="000E3043" w:rsidRDefault="001900FF" w:rsidP="00082591">
            <w:pPr>
              <w:pStyle w:val="BodyText"/>
            </w:pPr>
            <w:r w:rsidRPr="000E3043">
              <w:t xml:space="preserve">0_Txt: text_token_janome.12 </w:t>
            </w:r>
          </w:p>
        </w:tc>
        <w:tc>
          <w:tcPr>
            <w:tcW w:w="2463" w:type="dxa"/>
          </w:tcPr>
          <w:p w14:paraId="10761EB9" w14:textId="77777777" w:rsidR="001900FF" w:rsidRPr="000E3043" w:rsidRDefault="001900FF" w:rsidP="00082591">
            <w:pPr>
              <w:pStyle w:val="BodyText"/>
            </w:pPr>
            <w:r w:rsidRPr="000E3043">
              <w:t xml:space="preserve">Feature #13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0_Txt: text_token_janome.16 </w:t>
            </w:r>
          </w:p>
        </w:tc>
        <w:tc>
          <w:tcPr>
            <w:tcW w:w="2463" w:type="dxa"/>
          </w:tcPr>
          <w:p w14:paraId="10761EB9" w14:textId="77777777" w:rsidR="001900FF" w:rsidRPr="000E3043" w:rsidRDefault="001900FF" w:rsidP="00082591">
            <w:pPr>
              <w:pStyle w:val="BodyText"/>
            </w:pPr>
            <w:r w:rsidRPr="000E3043">
              <w:t xml:space="preserve">Feature #17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0_Txt: text_token_janome.10 </w:t>
            </w:r>
          </w:p>
        </w:tc>
        <w:tc>
          <w:tcPr>
            <w:tcW w:w="2463" w:type="dxa"/>
          </w:tcPr>
          <w:p w14:paraId="10761EB9" w14:textId="77777777" w:rsidR="001900FF" w:rsidRPr="000E3043" w:rsidRDefault="001900FF" w:rsidP="00082591">
            <w:pPr>
              <w:pStyle w:val="BodyText"/>
            </w:pPr>
            <w:r w:rsidRPr="000E3043">
              <w:t xml:space="preserve">Feature #11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23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2764800" cy="8640000"/>
            <wp:docPr id="1" name="Picture 1"/>
            <wp:cNvGraphicFramePr>
              <a:graphicFrameLocks noChangeAspect="1"/>
            </wp:cNvGraphicFramePr>
            <a:graphic>
              <a:graphicData uri="http://schemas.openxmlformats.org/drawingml/2006/picture">
                <pic:pic>
                  <pic:nvPicPr>
                    <pic:cNvPr id="0" name="final_feature_importance_top_20.png"/>
                    <pic:cNvPicPr/>
                  </pic:nvPicPr>
                  <pic:blipFill>
                    <a:blip r:embed="rId67"/>
                    <a:stretch>
                      <a:fillRect/>
                    </a:stretch>
                  </pic:blipFill>
                  <pic:spPr>
                    <a:xfrm>
                      <a:off x="0" y="0"/>
                      <a:ext cx="2764800" cy="8640000"/>
                    </a:xfrm>
                    <a:prstGeom prst="rect"/>
                  </pic:spPr>
                </pic:pic>
              </a:graphicData>
            </a:graphic>
          </wp:inline>
        </w:drawing>
      </w:r>
      <w:r>
        <w:t xml:space="preserve"/>
      </w:r>
    </w:p>
    <w:bookmarkStart w:id="28" w:name="advanced-nlp-and-image-transformations"/>
    <w:p>
      <w:pPr>
        <w:pStyle w:val="Heading3"/>
      </w:pPr>
      <w:r>
        <w:t xml:space="preserve">Advanced NLP and Image Transformations</w:t>
      </w:r>
    </w:p>
    <w:p>
      <w:pPr>
        <w:pStyle w:val="FirstParagraph"/>
      </w:pPr>
      <w:r>
        <w:t xml:space="preserve">Driverless AI used advanced NLP/Image transformations in the final model pipeline. Detailed description of each advanced transformer includes the assumptions, limitations and the architecture of the transformer. There may be multiple transformers of the same type in the final pipeline having different architectures.</w:t>
      </w:r>
    </w:p>
    <w:bookmarkStart w:id="20" w:name="texttransformer"/>
    <w:p>
      <w:pPr>
        <w:pStyle w:val="Heading4"/>
      </w:pPr>
      <w:r>
        <w:t xml:space="preserve">TextTransformer</w:t>
      </w:r>
    </w:p>
    <w:p>
      <w:pPr>
        <w:pStyle w:val="FirstParagraph"/>
      </w:pPr>
      <w:r>
        <w:t xml:space="preserve">Term Frequency - Inverse Document Frequency (TF-IDF) Vectorizer creates a representation of texts by constructing a one-hot matrix of word n-grams using the TF-IDF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1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erm Frequency - Inverse Document Frequency (TF-IDF) Vectorizer parameters:</w:t>
      </w:r>
      <w:r>
        <w:br/>
      </w:r>
      <w:r>
        <w:rPr>
          <w:rStyle w:val="VerbatimChar"/>
        </w:rPr>
        <w:t xml:space="preserve">  token_pattern='\b\w+\b',</w:t>
      </w:r>
      <w:r>
        <w:br/>
      </w:r>
      <w:r>
        <w:rPr>
          <w:rStyle w:val="VerbatimChar"/>
        </w:rPr>
        <w:t xml:space="preserve">  ngram_range=(1,1),</w:t>
      </w:r>
      <w:r>
        <w:br/>
      </w:r>
      <w:r>
        <w:rPr>
          <w:rStyle w:val="VerbatimChar"/>
        </w:rPr>
        <w:t xml:space="preserve">  max_features=1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0"/>
    <w:bookmarkStart w:id="21" w:name="textlinmodeltransformer"/>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5000</w:t>
      </w:r>
      <w:r>
        <w:br/>
      </w:r>
      <w:r>
        <w:rPr>
          <w:rStyle w:val="VerbatimChar"/>
        </w:rPr>
        <w:t xml:space="preserve">  min_df=3</w:t>
      </w:r>
      <w:r>
        <w:br/>
      </w:r>
      <w:r>
        <w:rPr>
          <w:rStyle w:val="VerbatimChar"/>
        </w:rPr>
        <w:t xml:space="preserve">  ngram_range=(1, 2)</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100,</w:t>
      </w:r>
      <w:r>
        <w:br/>
      </w:r>
      <w:r>
        <w:rPr>
          <w:rStyle w:val="VerbatimChar"/>
        </w:rPr>
        <w:t xml:space="preserve">  dual=False</w:t>
      </w:r>
    </w:p>
    <w:bookmarkEnd w:id="21"/>
    <w:bookmarkStart w:id="22" w:name="textlinmodeltransformer-1"/>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5000</w:t>
      </w:r>
      <w:r>
        <w:br/>
      </w:r>
      <w:r>
        <w:rPr>
          <w:rStyle w:val="VerbatimChar"/>
        </w:rPr>
        <w:t xml:space="preserve">  min_df=3</w:t>
      </w:r>
      <w:r>
        <w:br/>
      </w:r>
      <w:r>
        <w:rPr>
          <w:rStyle w:val="VerbatimChar"/>
        </w:rPr>
        <w:t xml:space="preserve">  ngram_range=(1, 1)</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0.01,</w:t>
      </w:r>
      <w:r>
        <w:br/>
      </w:r>
      <w:r>
        <w:rPr>
          <w:rStyle w:val="VerbatimChar"/>
        </w:rPr>
        <w:t xml:space="preserve">  dual=False</w:t>
      </w:r>
    </w:p>
    <w:bookmarkEnd w:id="22"/>
    <w:bookmarkStart w:id="23" w:name="texttransformer-1"/>
    <w:p>
      <w:pPr>
        <w:pStyle w:val="Heading4"/>
      </w:pPr>
      <w:r>
        <w:t xml:space="preserve">TextTransformer</w:t>
      </w:r>
    </w:p>
    <w:p>
      <w:pPr>
        <w:pStyle w:val="FirstParagraph"/>
      </w:pPr>
      <w:r>
        <w:t xml:space="preserve">Term Frequency - Inverse Document Frequency (TF-IDF) Vectorizer creates a representation of texts by constructing a one-hot matrix of word n-grams using the TF-IDF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1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erm Frequency - Inverse Document Frequency (TF-IDF) Vectorizer parameters:</w:t>
      </w:r>
      <w:r>
        <w:br/>
      </w:r>
      <w:r>
        <w:rPr>
          <w:rStyle w:val="VerbatimChar"/>
        </w:rPr>
        <w:t xml:space="preserve">  token_pattern='\b\w+\b',</w:t>
      </w:r>
      <w:r>
        <w:br/>
      </w:r>
      <w:r>
        <w:rPr>
          <w:rStyle w:val="VerbatimChar"/>
        </w:rPr>
        <w:t xml:space="preserve">  ngram_range=(1,1),</w:t>
      </w:r>
      <w:r>
        <w:br/>
      </w:r>
      <w:r>
        <w:rPr>
          <w:rStyle w:val="VerbatimChar"/>
        </w:rPr>
        <w:t xml:space="preserve">  max_features=1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3"/>
    <w:bookmarkStart w:id="24" w:name="textlinmodeltransformer-2"/>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5000</w:t>
      </w:r>
      <w:r>
        <w:br/>
      </w:r>
      <w:r>
        <w:rPr>
          <w:rStyle w:val="VerbatimChar"/>
        </w:rPr>
        <w:t xml:space="preserve">  min_df=3</w:t>
      </w:r>
      <w:r>
        <w:br/>
      </w:r>
      <w:r>
        <w:rPr>
          <w:rStyle w:val="VerbatimChar"/>
        </w:rPr>
        <w:t xml:space="preserve">  ngram_range=(1, 1)</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0.01,</w:t>
      </w:r>
      <w:r>
        <w:br/>
      </w:r>
      <w:r>
        <w:rPr>
          <w:rStyle w:val="VerbatimChar"/>
        </w:rPr>
        <w:t xml:space="preserve">  dual=False</w:t>
      </w:r>
    </w:p>
    <w:bookmarkEnd w:id="24"/>
    <w:bookmarkStart w:id="25" w:name="textlinmodeltransformer-3"/>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5000</w:t>
      </w:r>
      <w:r>
        <w:br/>
      </w:r>
      <w:r>
        <w:rPr>
          <w:rStyle w:val="VerbatimChar"/>
        </w:rPr>
        <w:t xml:space="preserve">  min_df=3</w:t>
      </w:r>
      <w:r>
        <w:br/>
      </w:r>
      <w:r>
        <w:rPr>
          <w:rStyle w:val="VerbatimChar"/>
        </w:rPr>
        <w:t xml:space="preserve">  ngram_range=(1, 2)</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0.01,</w:t>
      </w:r>
      <w:r>
        <w:br/>
      </w:r>
      <w:r>
        <w:rPr>
          <w:rStyle w:val="VerbatimChar"/>
        </w:rPr>
        <w:t xml:space="preserve">  dual=False</w:t>
      </w:r>
    </w:p>
    <w:bookmarkEnd w:id="25"/>
    <w:bookmarkStart w:id="26" w:name="textlinmodeltransformer-4"/>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1000</w:t>
      </w:r>
      <w:r>
        <w:br/>
      </w:r>
      <w:r>
        <w:rPr>
          <w:rStyle w:val="VerbatimChar"/>
        </w:rPr>
        <w:t xml:space="preserve">  min_df=3</w:t>
      </w:r>
      <w:r>
        <w:br/>
      </w:r>
      <w:r>
        <w:rPr>
          <w:rStyle w:val="VerbatimChar"/>
        </w:rPr>
        <w:t xml:space="preserve">  ngram_range=(1, 1)</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0.01,</w:t>
      </w:r>
      <w:r>
        <w:br/>
      </w:r>
      <w:r>
        <w:rPr>
          <w:rStyle w:val="VerbatimChar"/>
        </w:rPr>
        <w:t xml:space="preserve">  dual=False</w:t>
      </w:r>
    </w:p>
    <w:bookmarkEnd w:id="26"/>
    <w:bookmarkStart w:id="27" w:name="texttransformer-2"/>
    <w:p>
      <w:pPr>
        <w:pStyle w:val="Heading4"/>
      </w:pPr>
      <w:r>
        <w:t xml:space="preserve">TextTransformer</w:t>
      </w:r>
    </w:p>
    <w:p>
      <w:pPr>
        <w:pStyle w:val="FirstParagraph"/>
      </w:pPr>
      <w:r>
        <w:t xml:space="preserve">Term Frequency - Inverse Document Frequency (TF-IDF) Vectorizer creates a representation of texts by constructing a one-hot matrix of word n-grams using the TF-IDF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1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erm Frequency - Inverse Document Frequency (TF-IDF) Vectorizer parameters:</w:t>
      </w:r>
      <w:r>
        <w:br/>
      </w:r>
      <w:r>
        <w:rPr>
          <w:rStyle w:val="VerbatimChar"/>
        </w:rPr>
        <w:t xml:space="preserve">  token_pattern='\b\w+\b',</w:t>
      </w:r>
      <w:r>
        <w:br/>
      </w:r>
      <w:r>
        <w:rPr>
          <w:rStyle w:val="VerbatimChar"/>
        </w:rPr>
        <w:t xml:space="preserve">  ngram_range=(1,1),</w:t>
      </w:r>
      <w:r>
        <w:br/>
      </w:r>
      <w:r>
        <w:rPr>
          <w:rStyle w:val="VerbatimChar"/>
        </w:rPr>
        <w:t xml:space="preserve">  max_features=1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7"/>
    <w:bookmarkEnd w:id="28"/>
    <w:p>
      <w:pPr>
        <w:pStyle w:val="FirstParagraph"/>
      </w:pPr>
      <w:r>
        <w:rPr>
          <w:bCs/>
          <w:b/>
        </w:rPr>
        <w:t xml:space="preserve">Monotonicity Constraints Details</w:t>
      </w:r>
    </w:p>
    <w:p>
      <w:pPr>
        <w:pStyle w:val="BodyText"/>
      </w:pPr>
      <w:r>
        <w:t xml:space="preserve">Monotonicity constraints enforce a monotonic relationship between a specified feature and the target prediction. For example, given a model trained to predict housing prices, we might want to enforce that the model predicts higher housing prices with increasing lot size and lower housing prices with increasing neighborhood crime rate.</w:t>
      </w:r>
    </w:p>
    <w:p>
      <w:pPr>
        <w:pStyle w:val="BodyText"/>
      </w:pPr>
      <w:r>
        <w:t xml:space="preserve">This experiment enables automatic monotonicity constraints, which mean Driverless AI automatically determines if monotonicity is present and then enforces it through all or part of the modeling pipelines. Depending on the level of feature-target correlation, Driverless AI assigns positive, negative, or no monotonicity constraints. Specifically, monotonicity constraints are enforced if the absolute correlation is greater than 0.1 (the monotonicity correlation threshold set for this experiment). Driverless AI does not enforce monotonicity constraints for features below this correlation threshold.</w:t>
      </w:r>
    </w:p>
    <w:p w14:paraId="307A9A69" w14:textId="77777777" w:rsidR="009A206E" w:rsidRPr="000E3043" w:rsidRDefault="009A206E" w:rsidP="009A206E">
      <w:pPr>
        <w:pStyle w:val="Heading2"/>
        <w:rPr>
          <w:rFonts w:ascii="Cambria" w:hAnsi="Cambria"/>
        </w:rPr>
      </w:pPr>
      <w:bookmarkStart w:id="34" w:name="_Toc55907586"/>
      <w:r w:rsidRPr="000E3043">
        <w:rPr>
          <w:rFonts w:ascii="Cambria" w:hAnsi="Cambria"/>
        </w:rPr>
        <w:t>Final Model</w:t>
      </w:r>
      <w:bookmarkEnd w:id="34"/>
    </w:p>
    <w:p>
      <w:pPr>
        <w:pStyle w:val="FirstParagraph"/>
      </w:pPr>
      <w:r>
        <w:rPr>
          <w:bCs/>
          <w:b/>
        </w:rPr>
        <w:t xml:space="preserve">Pipeline</w:t>
      </w:r>
    </w:p>
    <w:p>
      <w:pPr>
        <w:pStyle w:val="BodyText"/>
      </w:pPr>
      <w:r>
        <w:t xml:space="preserve">Final StackedEnsemble pipeline with ensemble_level=4 transforming 1 original features -&gt; 53 features in each of 5 models each fit on 12 internal holdout splits then linearly blended:</w:t>
      </w:r>
    </w:p>
    <w:p>
      <w:pPr>
        <w:pStyle w:val="BodyText"/>
      </w:pPr>
      <w:r>
        <w:t xml:space="preserve"/>
      </w:r>
      <w:r>
        <w:drawing>
          <wp:inline xmlns:a="http://schemas.openxmlformats.org/drawingml/2006/main" xmlns:pic="http://schemas.openxmlformats.org/drawingml/2006/picture">
            <wp:extent cx="3559304" cy="8640000"/>
            <wp:docPr id="1" name="Picture 1"/>
            <wp:cNvGraphicFramePr>
              <a:graphicFrameLocks noChangeAspect="1"/>
            </wp:cNvGraphicFramePr>
            <a:graphic>
              <a:graphicData uri="http://schemas.openxmlformats.org/drawingml/2006/picture">
                <pic:pic>
                  <pic:nvPicPr>
                    <pic:cNvPr id="0" name="pipeline.png"/>
                    <pic:cNvPicPr/>
                  </pic:nvPicPr>
                  <pic:blipFill>
                    <a:blip r:embed="rId58"/>
                    <a:stretch>
                      <a:fillRect/>
                    </a:stretch>
                  </pic:blipFill>
                  <pic:spPr>
                    <a:xfrm>
                      <a:off x="0" y="0"/>
                      <a:ext cx="3559304" cy="8640000"/>
                    </a:xfrm>
                    <a:prstGeom prst="rect"/>
                  </pic:spPr>
                </pic:pic>
              </a:graphicData>
            </a:graphic>
          </wp:inline>
        </w:drawing>
      </w:r>
      <w:r>
        <w:t xml:space="preserve"/>
      </w:r>
    </w:p>
    <w:p>
      <w:pPr>
        <w:pStyle w:val="BodyText"/>
      </w:pPr>
      <w:r>
        <w:rPr>
          <w:bCs/>
          <w:b/>
        </w:rPr>
        <w:t xml:space="preserve">Model Lineage</w:t>
      </w:r>
    </w:p>
    <w:p>
      <w:pPr>
        <w:pStyle w:val="BodyText"/>
      </w:pPr>
      <w:r>
        <w:t xml:space="preserve">The following plot shows the experiment lineage for the current experiment 2.hatespeech_vec_janome.</w:t>
      </w:r>
    </w:p>
    <w:p>
      <w:pPr>
        <w:pStyle w:val="BodyText"/>
      </w:pPr>
      <w:r>
        <w:t xml:space="preserve"/>
      </w:r>
      <w:r>
        <w:drawing>
          <wp:inline xmlns:a="http://schemas.openxmlformats.org/drawingml/2006/main" xmlns:pic="http://schemas.openxmlformats.org/drawingml/2006/picture">
            <wp:extent cx="5854700" cy="3187700"/>
            <wp:docPr id="1" name="Picture 1"/>
            <wp:cNvGraphicFramePr>
              <a:graphicFrameLocks noChangeAspect="1"/>
            </wp:cNvGraphicFramePr>
            <a:graphic>
              <a:graphicData uri="http://schemas.openxmlformats.org/drawingml/2006/picture">
                <pic:pic>
                  <pic:nvPicPr>
                    <pic:cNvPr id="0" name="experiment_lineage.png"/>
                    <pic:cNvPicPr/>
                  </pic:nvPicPr>
                  <pic:blipFill>
                    <a:blip r:embed="rId69"/>
                    <a:stretch>
                      <a:fillRect/>
                    </a:stretch>
                  </pic:blipFill>
                  <pic:spPr>
                    <a:xfrm>
                      <a:off x="0" y="0"/>
                      <a:ext cx="5854700" cy="3187700"/>
                    </a:xfrm>
                    <a:prstGeom prst="rect"/>
                  </pic:spPr>
                </pic:pic>
              </a:graphicData>
            </a:graphic>
          </wp:inline>
        </w:drawing>
      </w:r>
      <w:r>
        <w:t xml:space="preserve"/>
      </w:r>
    </w:p>
    <w:p>
      <w:pPr>
        <w:pStyle w:val="BodyText"/>
      </w:pPr>
      <w:r>
        <w:rPr>
          <w:bCs/>
          <w:b/>
        </w:rPr>
        <w:t xml:space="preserve">Details</w:t>
      </w:r>
    </w:p>
    <w:p>
      <w:pPr>
        <w:pStyle w:val="ListBullet2"/>
        <w:numPr>
          <w:ilvl w:val="0"/>
          <w:numId w:val="24"/>
        </w:numPr>
      </w:pPr>
      <w:r>
        <w:t xml:space="preserve">The fitted features of the final model are the best features found during the feature engineering iterations.</w:t>
      </w:r>
    </w:p>
    <w:p>
      <w:pPr>
        <w:pStyle w:val="ListBullet2"/>
        <w:numPr>
          <w:ilvl w:val="0"/>
          <w:numId w:val="24"/>
        </w:numPr>
      </w:pPr>
      <w:r>
        <w:t xml:space="preserve">The target transformer indicates the type of transformation applied to the target column.</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7037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2222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53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0741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numPr>
          <w:ilvl w:val="0"/>
          <w:numId w:val="24"/>
        </w:numPr>
        <w:pStyle w:val="ListBullet2"/>
      </w:pPr>
      <w:r>
        <w:t xml:space="preserve">Model Index: 0 has a weight of 0.7037035926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8 </w:t>
            </w:r>
          </w:p>
        </w:tc>
      </w:tr>
    </w:tbl>
    <w:p w14:paraId="65244801" w14:textId="77777777" w:rsidR="004166CC" w:rsidRDefault="00EA5335"/>
    <w:p>
      <w:pPr>
        <w:numPr>
          <w:ilvl w:val="0"/>
          <w:numId w:val="24"/>
        </w:numPr>
        <w:pStyle w:val="ListBullet2"/>
      </w:pPr>
      <w:r>
        <w:t xml:space="preserve">Model Index: 1 has a weight of 0.2222222556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 </w:t>
            </w:r>
          </w:p>
        </w:tc>
      </w:tr>
    </w:tbl>
    <w:p w14:paraId="65244801" w14:textId="77777777" w:rsidR="004166CC" w:rsidRDefault="00EA5335"/>
    <w:p>
      <w:pPr>
        <w:numPr>
          <w:ilvl w:val="0"/>
          <w:numId w:val="24"/>
        </w:numPr>
        <w:pStyle w:val="ListBullet2"/>
      </w:pPr>
      <w:r>
        <w:t xml:space="preserve">Model Index: 2 has a weight of 0.0740741519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8 </w:t>
            </w:r>
          </w:p>
        </w:tc>
      </w:tr>
    </w:tbl>
    <w:p w14:paraId="65244801" w14:textId="77777777" w:rsidR="004166CC" w:rsidRDefault="00EA5335"/>
    <w:p>
      <w:pPr>
        <w:pStyle w:val="BodyText"/>
      </w:pPr>
      <w:r>
        <w:t xml:space="preserve">For a complete list of the parameters of the final model, see the Appendix.</w:t>
      </w:r>
    </w:p>
    <w:p>
      <w:pPr>
        <w:pStyle w:val="BodyText"/>
      </w:pPr>
      <w:r>
        <w:rPr>
          <w:bCs/>
          <w:b/>
        </w:rPr>
        <w:t xml:space="preserve">Performance of Final Model</w:t>
      </w:r>
    </w:p>
    <w:p>
      <w:pPr>
        <w:pStyle w:val="BodyText"/>
      </w:pPr>
      <w:r>
        <w:t xml:space="preserve">Some metrics below require the probabilities to be converted into labels. Predicted labels are generated based on some probability threshold.</w:t>
      </w:r>
      <w:r>
        <w:t xml:space="preserve"> </w:t>
      </w:r>
      <w:r>
        <w:t xml:space="preserve">For example, we may say the label is</w:t>
      </w:r>
      <w:r>
        <w:t xml:space="preserve"> </w:t>
      </w:r>
      <w:r>
        <w:t xml:space="preserve">“</w:t>
      </w:r>
      <w:r>
        <w:t xml:space="preserve">YES</w:t>
      </w:r>
      <w:r>
        <w:t xml:space="preserve">”</w:t>
      </w:r>
      <w:r>
        <w:t xml:space="preserve"> </w:t>
      </w:r>
      <w:r>
        <w:t xml:space="preserve">if the probability is greater than 0.5.</w:t>
      </w:r>
    </w:p>
    <w:p>
      <w:pPr>
        <w:pStyle w:val="BodyText"/>
      </w:pPr>
      <w:r>
        <w:t xml:space="preserve">Choosing this threshold can greatly change the performance metric.</w:t>
      </w:r>
      <w:r>
        <w:t xml:space="preserve"> </w:t>
      </w:r>
      <w:r>
        <w:t xml:space="preserve">This can be seen in the ROC and Precision Recall curves on the Driverless AI UI, where different thresholds on the curve are highlighted, that marks the best Accuracy, the best MCC, and the best F1.</w:t>
      </w:r>
    </w:p>
    <w:p>
      <w:pPr>
        <w:pStyle w:val="BodyText"/>
      </w:pPr>
      <w:r>
        <w:t xml:space="preserve">In the Performance Table below, some metrics that require labels have been calculated so that the threshold chosen optimizes the metric.</w:t>
      </w:r>
      <w:r>
        <w:t xml:space="preserve"> </w:t>
      </w:r>
      <w:r>
        <w:t xml:space="preserve">The metrics whose thresholds are optimized are: Accuracy, MCC, F1, F05, and F2.</w:t>
      </w:r>
      <w:r>
        <w:t xml:space="preserve"> </w:t>
      </w:r>
      <w:r>
        <w:t xml:space="preserve">Other metrics that require labels like Precision and Recall choose the threshold that optimizes the</w:t>
      </w:r>
      <w:r>
        <w:t xml:space="preserve"> </w:t>
      </w:r>
      <w:r>
        <w:t xml:space="preserve">F1 because these are trivial to optimize (i.e, Recall will always be perfect when the threshold is 0).</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Optimiz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etter score i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cores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tandard deviation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tandard devi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858778 </w:t>
            </w:r>
          </w:p>
        </w:tc>
        <w:tc>
          <w:tcPr>
            <w:tcW w:w="2463" w:type="dxa"/>
          </w:tcPr>
          <w:p w14:paraId="10761EB9" w14:textId="77777777" w:rsidR="001900FF" w:rsidRPr="000E3043" w:rsidRDefault="001900FF" w:rsidP="00082591">
            <w:pPr>
              <w:pStyle w:val="BodyText"/>
            </w:pPr>
            <w:r w:rsidRPr="000E3043">
              <w:t xml:space="preserve">0.0371897 </w:t>
            </w:r>
          </w:p>
        </w:tc>
        <w:tc>
          <w:tcPr>
            <w:tcW w:w="2463" w:type="dxa"/>
          </w:tcPr>
          <w:p w14:paraId="10761EB9" w14:textId="77777777" w:rsidR="001900FF" w:rsidRPr="000E3043" w:rsidRDefault="001900FF" w:rsidP="00082591">
            <w:pPr>
              <w:pStyle w:val="BodyText"/>
            </w:pPr>
            <w:r w:rsidRPr="000E3043">
              <w:t xml:space="preserve">0.556962 </w:t>
            </w:r>
          </w:p>
        </w:tc>
        <w:tc>
          <w:tcPr>
            <w:tcW w:w="2463" w:type="dxa"/>
          </w:tcPr>
          <w:p w14:paraId="10761EB9" w14:textId="77777777" w:rsidR="001900FF" w:rsidRPr="000E3043" w:rsidRDefault="001900FF" w:rsidP="00082591">
            <w:pPr>
              <w:pStyle w:val="BodyText"/>
            </w:pPr>
            <w:r w:rsidRPr="000E3043">
              <w:t xml:space="preserve">0.042823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529832 </w:t>
            </w:r>
          </w:p>
        </w:tc>
        <w:tc>
          <w:tcPr>
            <w:tcW w:w="2463" w:type="dxa"/>
          </w:tcPr>
          <w:p w14:paraId="10761EB9" w14:textId="77777777" w:rsidR="001900FF" w:rsidRPr="000E3043" w:rsidRDefault="001900FF" w:rsidP="00082591">
            <w:pPr>
              <w:pStyle w:val="BodyText"/>
            </w:pPr>
            <w:r w:rsidRPr="000E3043">
              <w:t xml:space="preserve">0.005340141 </w:t>
            </w:r>
          </w:p>
        </w:tc>
        <w:tc>
          <w:tcPr>
            <w:tcW w:w="2463" w:type="dxa"/>
          </w:tcPr>
          <w:p w14:paraId="10761EB9" w14:textId="77777777" w:rsidR="001900FF" w:rsidRPr="000E3043" w:rsidRDefault="001900FF" w:rsidP="00082591">
            <w:pPr>
              <w:pStyle w:val="BodyText"/>
            </w:pPr>
            <w:r w:rsidRPr="000E3043">
              <w:t xml:space="preserve">0.955 </w:t>
            </w:r>
          </w:p>
        </w:tc>
        <w:tc>
          <w:tcPr>
            <w:tcW w:w="2463" w:type="dxa"/>
          </w:tcPr>
          <w:p w14:paraId="10761EB9" w14:textId="77777777" w:rsidR="001900FF" w:rsidRPr="000E3043" w:rsidRDefault="001900FF" w:rsidP="00082591">
            <w:pPr>
              <w:pStyle w:val="BodyText"/>
            </w:pPr>
            <w:r w:rsidRPr="000E3043">
              <w:t xml:space="preserve">0.0084386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339069 </w:t>
            </w:r>
          </w:p>
        </w:tc>
        <w:tc>
          <w:tcPr>
            <w:tcW w:w="2463" w:type="dxa"/>
          </w:tcPr>
          <w:p w14:paraId="10761EB9" w14:textId="77777777" w:rsidR="001900FF" w:rsidRPr="000E3043" w:rsidRDefault="001900FF" w:rsidP="00082591">
            <w:pPr>
              <w:pStyle w:val="BodyText"/>
            </w:pPr>
            <w:r w:rsidRPr="000E3043">
              <w:t xml:space="preserve">0.01268436 </w:t>
            </w:r>
          </w:p>
        </w:tc>
        <w:tc>
          <w:tcPr>
            <w:tcW w:w="2463" w:type="dxa"/>
          </w:tcPr>
          <w:p w14:paraId="10761EB9" w14:textId="77777777" w:rsidR="001900FF" w:rsidRPr="000E3043" w:rsidRDefault="001900FF" w:rsidP="00082591">
            <w:pPr>
              <w:pStyle w:val="BodyText"/>
            </w:pPr>
            <w:r w:rsidRPr="000E3043">
              <w:t xml:space="preserve">0.9384576 </w:t>
            </w:r>
          </w:p>
        </w:tc>
        <w:tc>
          <w:tcPr>
            <w:tcW w:w="2463" w:type="dxa"/>
          </w:tcPr>
          <w:p w14:paraId="10761EB9" w14:textId="77777777" w:rsidR="001900FF" w:rsidRPr="000E3043" w:rsidRDefault="001900FF" w:rsidP="00082591">
            <w:pPr>
              <w:pStyle w:val="BodyText"/>
            </w:pPr>
            <w:r w:rsidRPr="000E3043">
              <w:t xml:space="preserve">0.0126843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268033 </w:t>
            </w:r>
          </w:p>
        </w:tc>
        <w:tc>
          <w:tcPr>
            <w:tcW w:w="2463" w:type="dxa"/>
          </w:tcPr>
          <w:p w14:paraId="10761EB9" w14:textId="77777777" w:rsidR="001900FF" w:rsidRPr="000E3043" w:rsidRDefault="001900FF" w:rsidP="00082591">
            <w:pPr>
              <w:pStyle w:val="BodyText"/>
            </w:pPr>
            <w:r w:rsidRPr="000E3043">
              <w:t xml:space="preserve">0.05176156 </w:t>
            </w:r>
          </w:p>
        </w:tc>
        <w:tc>
          <w:tcPr>
            <w:tcW w:w="2463" w:type="dxa"/>
          </w:tcPr>
          <w:p w14:paraId="10761EB9" w14:textId="77777777" w:rsidR="001900FF" w:rsidRPr="000E3043" w:rsidRDefault="001900FF" w:rsidP="00082591">
            <w:pPr>
              <w:pStyle w:val="BodyText"/>
            </w:pPr>
            <w:r w:rsidRPr="000E3043">
              <w:t xml:space="preserve">0.5476792 </w:t>
            </w:r>
          </w:p>
        </w:tc>
        <w:tc>
          <w:tcPr>
            <w:tcW w:w="2463" w:type="dxa"/>
          </w:tcPr>
          <w:p w14:paraId="10761EB9" w14:textId="77777777" w:rsidR="001900FF" w:rsidRPr="000E3043" w:rsidRDefault="001900FF" w:rsidP="00082591">
            <w:pPr>
              <w:pStyle w:val="BodyText"/>
            </w:pPr>
            <w:r w:rsidRPr="000E3043">
              <w:t xml:space="preserve">0.059983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05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83087 </w:t>
            </w:r>
          </w:p>
        </w:tc>
        <w:tc>
          <w:tcPr>
            <w:tcW w:w="2463" w:type="dxa"/>
          </w:tcPr>
          <w:p w14:paraId="10761EB9" w14:textId="77777777" w:rsidR="001900FF" w:rsidRPr="000E3043" w:rsidRDefault="001900FF" w:rsidP="00082591">
            <w:pPr>
              <w:pStyle w:val="BodyText"/>
            </w:pPr>
            <w:r w:rsidRPr="000E3043">
              <w:t xml:space="preserve">0.04525433 </w:t>
            </w:r>
          </w:p>
        </w:tc>
        <w:tc>
          <w:tcPr>
            <w:tcW w:w="2463" w:type="dxa"/>
          </w:tcPr>
          <w:p w14:paraId="10761EB9" w14:textId="77777777" w:rsidR="001900FF" w:rsidRPr="000E3043" w:rsidRDefault="001900FF" w:rsidP="00082591">
            <w:pPr>
              <w:pStyle w:val="BodyText"/>
            </w:pPr>
            <w:r w:rsidRPr="000E3043">
              <w:t xml:space="preserve">0.6043956 </w:t>
            </w:r>
          </w:p>
        </w:tc>
        <w:tc>
          <w:tcPr>
            <w:tcW w:w="2463" w:type="dxa"/>
          </w:tcPr>
          <w:p w14:paraId="10761EB9" w14:textId="77777777" w:rsidR="001900FF" w:rsidRPr="000E3043" w:rsidRDefault="001900FF" w:rsidP="00082591">
            <w:pPr>
              <w:pStyle w:val="BodyText"/>
            </w:pPr>
            <w:r w:rsidRPr="000E3043">
              <w:t xml:space="preserve">0.066035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2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651937 </w:t>
            </w:r>
          </w:p>
        </w:tc>
        <w:tc>
          <w:tcPr>
            <w:tcW w:w="2463" w:type="dxa"/>
          </w:tcPr>
          <w:p w14:paraId="10761EB9" w14:textId="77777777" w:rsidR="001900FF" w:rsidRPr="000E3043" w:rsidRDefault="001900FF" w:rsidP="00082591">
            <w:pPr>
              <w:pStyle w:val="BodyText"/>
            </w:pPr>
            <w:r w:rsidRPr="000E3043">
              <w:t xml:space="preserve">0.03531735 </w:t>
            </w:r>
          </w:p>
        </w:tc>
        <w:tc>
          <w:tcPr>
            <w:tcW w:w="2463" w:type="dxa"/>
          </w:tcPr>
          <w:p w14:paraId="10761EB9" w14:textId="77777777" w:rsidR="001900FF" w:rsidRPr="000E3043" w:rsidRDefault="001900FF" w:rsidP="00082591">
            <w:pPr>
              <w:pStyle w:val="BodyText"/>
            </w:pPr>
            <w:r w:rsidRPr="000E3043">
              <w:t xml:space="preserve">0.6467662 </w:t>
            </w:r>
          </w:p>
        </w:tc>
        <w:tc>
          <w:tcPr>
            <w:tcW w:w="2463" w:type="dxa"/>
          </w:tcPr>
          <w:p w14:paraId="10761EB9" w14:textId="77777777" w:rsidR="001900FF" w:rsidRPr="000E3043" w:rsidRDefault="001900FF" w:rsidP="00082591">
            <w:pPr>
              <w:pStyle w:val="BodyText"/>
            </w:pPr>
            <w:r w:rsidRPr="000E3043">
              <w:t xml:space="preserve">0.041572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D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4765682 </w:t>
            </w:r>
          </w:p>
        </w:tc>
        <w:tc>
          <w:tcPr>
            <w:tcW w:w="2463" w:type="dxa"/>
          </w:tcPr>
          <w:p w14:paraId="10761EB9" w14:textId="77777777" w:rsidR="001900FF" w:rsidRPr="000E3043" w:rsidRDefault="001900FF" w:rsidP="00082591">
            <w:pPr>
              <w:pStyle w:val="BodyText"/>
            </w:pPr>
            <w:r w:rsidRPr="000E3043">
              <w:t xml:space="preserve">0.05677969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1273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3215856 </w:t>
            </w:r>
          </w:p>
        </w:tc>
        <w:tc>
          <w:tcPr>
            <w:tcW w:w="2463" w:type="dxa"/>
          </w:tcPr>
          <w:p w14:paraId="10761EB9" w14:textId="77777777" w:rsidR="001900FF" w:rsidRPr="000E3043" w:rsidRDefault="001900FF" w:rsidP="00082591">
            <w:pPr>
              <w:pStyle w:val="BodyText"/>
            </w:pPr>
            <w:r w:rsidRPr="000E3043">
              <w:t xml:space="preserve">0.05627935 </w:t>
            </w:r>
          </w:p>
        </w:tc>
        <w:tc>
          <w:tcPr>
            <w:tcW w:w="2463" w:type="dxa"/>
          </w:tcPr>
          <w:p w14:paraId="10761EB9" w14:textId="77777777" w:rsidR="001900FF" w:rsidRPr="000E3043" w:rsidRDefault="001900FF" w:rsidP="00082591">
            <w:pPr>
              <w:pStyle w:val="BodyText"/>
            </w:pPr>
            <w:r w:rsidRPr="000E3043">
              <w:t xml:space="preserve">0.3714286 </w:t>
            </w:r>
          </w:p>
        </w:tc>
        <w:tc>
          <w:tcPr>
            <w:tcW w:w="2463" w:type="dxa"/>
          </w:tcPr>
          <w:p w14:paraId="10761EB9" w14:textId="77777777" w:rsidR="001900FF" w:rsidRPr="000E3043" w:rsidRDefault="001900FF" w:rsidP="00082591">
            <w:pPr>
              <w:pStyle w:val="BodyText"/>
            </w:pPr>
            <w:r w:rsidRPr="000E3043">
              <w:t xml:space="preserve">0.1183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2021496 </w:t>
            </w:r>
          </w:p>
        </w:tc>
        <w:tc>
          <w:tcPr>
            <w:tcW w:w="2463" w:type="dxa"/>
          </w:tcPr>
          <w:p w14:paraId="10761EB9" w14:textId="77777777" w:rsidR="001900FF" w:rsidRPr="000E3043" w:rsidRDefault="001900FF" w:rsidP="00082591">
            <w:pPr>
              <w:pStyle w:val="BodyText"/>
            </w:pPr>
            <w:r w:rsidRPr="000E3043">
              <w:t xml:space="preserve">0.003853898 </w:t>
            </w:r>
          </w:p>
        </w:tc>
        <w:tc>
          <w:tcPr>
            <w:tcW w:w="2463" w:type="dxa"/>
          </w:tcPr>
          <w:p w14:paraId="10761EB9" w14:textId="77777777" w:rsidR="001900FF" w:rsidRPr="000E3043" w:rsidRDefault="001900FF" w:rsidP="00082591">
            <w:pPr>
              <w:pStyle w:val="BodyText"/>
            </w:pPr>
            <w:r w:rsidRPr="000E3043">
              <w:t xml:space="preserve">0.02338129 </w:t>
            </w:r>
          </w:p>
        </w:tc>
        <w:tc>
          <w:tcPr>
            <w:tcW w:w="2463" w:type="dxa"/>
          </w:tcPr>
          <w:p w14:paraId="10761EB9" w14:textId="77777777" w:rsidR="001900FF" w:rsidRPr="000E3043" w:rsidRDefault="001900FF" w:rsidP="00082591">
            <w:pPr>
              <w:pStyle w:val="BodyText"/>
            </w:pPr>
            <w:r w:rsidRPr="000E3043">
              <w:t xml:space="preserve">0.0066723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3930584 </w:t>
            </w:r>
          </w:p>
        </w:tc>
        <w:tc>
          <w:tcPr>
            <w:tcW w:w="2463" w:type="dxa"/>
          </w:tcPr>
          <w:p w14:paraId="10761EB9" w14:textId="77777777" w:rsidR="001900FF" w:rsidRPr="000E3043" w:rsidRDefault="001900FF" w:rsidP="00082591">
            <w:pPr>
              <w:pStyle w:val="BodyText"/>
            </w:pPr>
            <w:r w:rsidRPr="000E3043">
              <w:t xml:space="preserve">0.008799009 </w:t>
            </w:r>
          </w:p>
        </w:tc>
        <w:tc>
          <w:tcPr>
            <w:tcW w:w="2463" w:type="dxa"/>
          </w:tcPr>
          <w:p w14:paraId="10761EB9" w14:textId="77777777" w:rsidR="001900FF" w:rsidRPr="000E3043" w:rsidRDefault="001900FF" w:rsidP="00082591">
            <w:pPr>
              <w:pStyle w:val="BodyText"/>
            </w:pPr>
            <w:r w:rsidRPr="000E3043">
              <w:t xml:space="preserve">0.03893805 </w:t>
            </w:r>
          </w:p>
        </w:tc>
        <w:tc>
          <w:tcPr>
            <w:tcW w:w="2463" w:type="dxa"/>
          </w:tcPr>
          <w:p w14:paraId="10761EB9" w14:textId="77777777" w:rsidR="001900FF" w:rsidRPr="000E3043" w:rsidRDefault="001900FF" w:rsidP="00082591">
            <w:pPr>
              <w:pStyle w:val="BodyText"/>
            </w:pPr>
            <w:r w:rsidRPr="000E3043">
              <w:t xml:space="preserve">0.018104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INI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8678138 </w:t>
            </w:r>
          </w:p>
        </w:tc>
        <w:tc>
          <w:tcPr>
            <w:tcW w:w="2463" w:type="dxa"/>
          </w:tcPr>
          <w:p w14:paraId="10761EB9" w14:textId="77777777" w:rsidR="001900FF" w:rsidRPr="000E3043" w:rsidRDefault="001900FF" w:rsidP="00082591">
            <w:pPr>
              <w:pStyle w:val="BodyText"/>
            </w:pPr>
            <w:r w:rsidRPr="000E3043">
              <w:t xml:space="preserve">0.02536872 </w:t>
            </w:r>
          </w:p>
        </w:tc>
        <w:tc>
          <w:tcPr>
            <w:tcW w:w="2463" w:type="dxa"/>
          </w:tcPr>
          <w:p w14:paraId="10761EB9" w14:textId="77777777" w:rsidR="001900FF" w:rsidRPr="000E3043" w:rsidRDefault="001900FF" w:rsidP="00082591">
            <w:pPr>
              <w:pStyle w:val="BodyText"/>
            </w:pPr>
            <w:r w:rsidRPr="000E3043">
              <w:t xml:space="preserve">0.8769153 </w:t>
            </w:r>
          </w:p>
        </w:tc>
        <w:tc>
          <w:tcPr>
            <w:tcW w:w="2463" w:type="dxa"/>
          </w:tcPr>
          <w:p w14:paraId="10761EB9" w14:textId="77777777" w:rsidR="001900FF" w:rsidRPr="000E3043" w:rsidRDefault="001900FF" w:rsidP="00082591">
            <w:pPr>
              <w:pStyle w:val="BodyText"/>
            </w:pPr>
            <w:r w:rsidRPr="000E3043">
              <w:t xml:space="preserve">0.025368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1303543 </w:t>
            </w:r>
          </w:p>
        </w:tc>
        <w:tc>
          <w:tcPr>
            <w:tcW w:w="2463" w:type="dxa"/>
          </w:tcPr>
          <w:p w14:paraId="10761EB9" w14:textId="77777777" w:rsidR="001900FF" w:rsidRPr="000E3043" w:rsidRDefault="001900FF" w:rsidP="00082591">
            <w:pPr>
              <w:pStyle w:val="BodyText"/>
            </w:pPr>
            <w:r w:rsidRPr="000E3043">
              <w:t xml:space="preserve">0.01137004 </w:t>
            </w:r>
          </w:p>
        </w:tc>
        <w:tc>
          <w:tcPr>
            <w:tcW w:w="2463" w:type="dxa"/>
          </w:tcPr>
          <w:p w14:paraId="10761EB9" w14:textId="77777777" w:rsidR="001900FF" w:rsidRPr="000E3043" w:rsidRDefault="001900FF" w:rsidP="00082591">
            <w:pPr>
              <w:pStyle w:val="BodyText"/>
            </w:pPr>
            <w:r w:rsidRPr="000E3043">
              <w:t xml:space="preserve">0.131246 </w:t>
            </w:r>
          </w:p>
        </w:tc>
        <w:tc>
          <w:tcPr>
            <w:tcW w:w="2463" w:type="dxa"/>
          </w:tcPr>
          <w:p w14:paraId="10761EB9" w14:textId="77777777" w:rsidR="001900FF" w:rsidRPr="000E3043" w:rsidRDefault="001900FF" w:rsidP="00082591">
            <w:pPr>
              <w:pStyle w:val="BodyText"/>
            </w:pPr>
            <w:r w:rsidRPr="000E3043">
              <w:t xml:space="preserve">0.016446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339069 </w:t>
            </w:r>
          </w:p>
        </w:tc>
        <w:tc>
          <w:tcPr>
            <w:tcW w:w="2463" w:type="dxa"/>
          </w:tcPr>
          <w:p w14:paraId="10761EB9" w14:textId="77777777" w:rsidR="001900FF" w:rsidRPr="000E3043" w:rsidRDefault="001900FF" w:rsidP="00082591">
            <w:pPr>
              <w:pStyle w:val="BodyText"/>
            </w:pPr>
            <w:r w:rsidRPr="000E3043">
              <w:t xml:space="preserve">0.01268436 </w:t>
            </w:r>
          </w:p>
        </w:tc>
        <w:tc>
          <w:tcPr>
            <w:tcW w:w="2463" w:type="dxa"/>
          </w:tcPr>
          <w:p w14:paraId="10761EB9" w14:textId="77777777" w:rsidR="001900FF" w:rsidRPr="000E3043" w:rsidRDefault="001900FF" w:rsidP="00082591">
            <w:pPr>
              <w:pStyle w:val="BodyText"/>
            </w:pPr>
            <w:r w:rsidRPr="000E3043">
              <w:t xml:space="preserve">0.9384576 </w:t>
            </w:r>
          </w:p>
        </w:tc>
        <w:tc>
          <w:tcPr>
            <w:tcW w:w="2463" w:type="dxa"/>
          </w:tcPr>
          <w:p w14:paraId="10761EB9" w14:textId="77777777" w:rsidR="001900FF" w:rsidRPr="000E3043" w:rsidRDefault="001900FF" w:rsidP="00082591">
            <w:pPr>
              <w:pStyle w:val="BodyText"/>
            </w:pPr>
            <w:r w:rsidRPr="000E3043">
              <w:t xml:space="preserve">0.0126843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858778 </w:t>
            </w:r>
          </w:p>
        </w:tc>
        <w:tc>
          <w:tcPr>
            <w:tcW w:w="2463" w:type="dxa"/>
          </w:tcPr>
          <w:p w14:paraId="10761EB9" w14:textId="77777777" w:rsidR="001900FF" w:rsidRPr="000E3043" w:rsidRDefault="001900FF" w:rsidP="00082591">
            <w:pPr>
              <w:pStyle w:val="BodyText"/>
            </w:pPr>
            <w:r w:rsidRPr="000E3043">
              <w:t xml:space="preserve">0.0371897 </w:t>
            </w:r>
          </w:p>
        </w:tc>
        <w:tc>
          <w:tcPr>
            <w:tcW w:w="2463" w:type="dxa"/>
          </w:tcPr>
          <w:p w14:paraId="10761EB9" w14:textId="77777777" w:rsidR="001900FF" w:rsidRPr="000E3043" w:rsidRDefault="001900FF" w:rsidP="00082591">
            <w:pPr>
              <w:pStyle w:val="BodyText"/>
            </w:pPr>
            <w:r w:rsidRPr="000E3043">
              <w:t xml:space="preserve">0.556962 </w:t>
            </w:r>
          </w:p>
        </w:tc>
        <w:tc>
          <w:tcPr>
            <w:tcW w:w="2463" w:type="dxa"/>
          </w:tcPr>
          <w:p w14:paraId="10761EB9" w14:textId="77777777" w:rsidR="001900FF" w:rsidRPr="000E3043" w:rsidRDefault="001900FF" w:rsidP="00082591">
            <w:pPr>
              <w:pStyle w:val="BodyText"/>
            </w:pPr>
            <w:r w:rsidRPr="000E3043">
              <w:t xml:space="preserve">0.042823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660198 </w:t>
            </w:r>
          </w:p>
        </w:tc>
        <w:tc>
          <w:tcPr>
            <w:tcW w:w="2463" w:type="dxa"/>
          </w:tcPr>
          <w:p w14:paraId="10761EB9" w14:textId="77777777" w:rsidR="001900FF" w:rsidRPr="000E3043" w:rsidRDefault="001900FF" w:rsidP="00082591">
            <w:pPr>
              <w:pStyle w:val="BodyText"/>
            </w:pPr>
            <w:r w:rsidRPr="000E3043">
              <w:t xml:space="preserve">0.03716621 </w:t>
            </w:r>
          </w:p>
        </w:tc>
        <w:tc>
          <w:tcPr>
            <w:tcW w:w="2463" w:type="dxa"/>
          </w:tcPr>
          <w:p w14:paraId="10761EB9" w14:textId="77777777" w:rsidR="001900FF" w:rsidRPr="000E3043" w:rsidRDefault="001900FF" w:rsidP="00082591">
            <w:pPr>
              <w:pStyle w:val="BodyText"/>
            </w:pPr>
            <w:r w:rsidRPr="000E3043">
              <w:t xml:space="preserve">0.5301229 </w:t>
            </w:r>
          </w:p>
        </w:tc>
        <w:tc>
          <w:tcPr>
            <w:tcW w:w="2463" w:type="dxa"/>
          </w:tcPr>
          <w:p w14:paraId="10761EB9" w14:textId="77777777" w:rsidR="001900FF" w:rsidRPr="000E3043" w:rsidRDefault="001900FF" w:rsidP="00082591">
            <w:pPr>
              <w:pStyle w:val="BodyText"/>
            </w:pPr>
            <w:r w:rsidRPr="000E3043">
              <w:t xml:space="preserve">0.039925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660198 </w:t>
            </w:r>
          </w:p>
        </w:tc>
        <w:tc>
          <w:tcPr>
            <w:tcW w:w="2463" w:type="dxa"/>
          </w:tcPr>
          <w:p w14:paraId="10761EB9" w14:textId="77777777" w:rsidR="001900FF" w:rsidRPr="000E3043" w:rsidRDefault="001900FF" w:rsidP="00082591">
            <w:pPr>
              <w:pStyle w:val="BodyText"/>
            </w:pPr>
            <w:r w:rsidRPr="000E3043">
              <w:t xml:space="preserve">0.03716621 </w:t>
            </w:r>
          </w:p>
        </w:tc>
        <w:tc>
          <w:tcPr>
            <w:tcW w:w="2463" w:type="dxa"/>
          </w:tcPr>
          <w:p w14:paraId="10761EB9" w14:textId="77777777" w:rsidR="001900FF" w:rsidRPr="000E3043" w:rsidRDefault="001900FF" w:rsidP="00082591">
            <w:pPr>
              <w:pStyle w:val="BodyText"/>
            </w:pPr>
            <w:r w:rsidRPr="000E3043">
              <w:t xml:space="preserve">0.5301229 </w:t>
            </w:r>
          </w:p>
        </w:tc>
        <w:tc>
          <w:tcPr>
            <w:tcW w:w="2463" w:type="dxa"/>
          </w:tcPr>
          <w:p w14:paraId="10761EB9" w14:textId="77777777" w:rsidR="001900FF" w:rsidRPr="000E3043" w:rsidRDefault="001900FF" w:rsidP="00082591">
            <w:pPr>
              <w:pStyle w:val="BodyText"/>
            </w:pPr>
            <w:r w:rsidRPr="000E3043">
              <w:t xml:space="preserve">0.039925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PV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79785 </w:t>
            </w:r>
          </w:p>
        </w:tc>
        <w:tc>
          <w:tcPr>
            <w:tcW w:w="2463" w:type="dxa"/>
          </w:tcPr>
          <w:p w14:paraId="10761EB9" w14:textId="77777777" w:rsidR="001900FF" w:rsidRPr="000E3043" w:rsidRDefault="001900FF" w:rsidP="00082591">
            <w:pPr>
              <w:pStyle w:val="BodyText"/>
            </w:pPr>
            <w:r w:rsidRPr="000E3043">
              <w:t xml:space="preserve">0.003853898 </w:t>
            </w:r>
          </w:p>
        </w:tc>
        <w:tc>
          <w:tcPr>
            <w:tcW w:w="2463" w:type="dxa"/>
          </w:tcPr>
          <w:p w14:paraId="10761EB9" w14:textId="77777777" w:rsidR="001900FF" w:rsidRPr="000E3043" w:rsidRDefault="001900FF" w:rsidP="00082591">
            <w:pPr>
              <w:pStyle w:val="BodyText"/>
            </w:pPr>
            <w:r w:rsidRPr="000E3043">
              <w:t xml:space="preserve">0.9766187 </w:t>
            </w:r>
          </w:p>
        </w:tc>
        <w:tc>
          <w:tcPr>
            <w:tcW w:w="2463" w:type="dxa"/>
          </w:tcPr>
          <w:p w14:paraId="10761EB9" w14:textId="77777777" w:rsidR="001900FF" w:rsidRPr="000E3043" w:rsidRDefault="001900FF" w:rsidP="00082591">
            <w:pPr>
              <w:pStyle w:val="BodyText"/>
            </w:pPr>
            <w:r w:rsidRPr="000E3043">
              <w:t xml:space="preserve">0.0066723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CISIO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234318 </w:t>
            </w:r>
          </w:p>
        </w:tc>
        <w:tc>
          <w:tcPr>
            <w:tcW w:w="2463" w:type="dxa"/>
          </w:tcPr>
          <w:p w14:paraId="10761EB9" w14:textId="77777777" w:rsidR="001900FF" w:rsidRPr="000E3043" w:rsidRDefault="001900FF" w:rsidP="00082591">
            <w:pPr>
              <w:pStyle w:val="BodyText"/>
            </w:pPr>
            <w:r w:rsidRPr="000E3043">
              <w:t xml:space="preserve">0.05677969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1273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CAL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784144 </w:t>
            </w:r>
          </w:p>
        </w:tc>
        <w:tc>
          <w:tcPr>
            <w:tcW w:w="2463" w:type="dxa"/>
          </w:tcPr>
          <w:p w14:paraId="10761EB9" w14:textId="77777777" w:rsidR="001900FF" w:rsidRPr="000E3043" w:rsidRDefault="001900FF" w:rsidP="00082591">
            <w:pPr>
              <w:pStyle w:val="BodyText"/>
            </w:pPr>
            <w:r w:rsidRPr="000E3043">
              <w:t xml:space="preserve">0.05627935 </w:t>
            </w:r>
          </w:p>
        </w:tc>
        <w:tc>
          <w:tcPr>
            <w:tcW w:w="2463" w:type="dxa"/>
          </w:tcPr>
          <w:p w14:paraId="10761EB9" w14:textId="77777777" w:rsidR="001900FF" w:rsidRPr="000E3043" w:rsidRDefault="001900FF" w:rsidP="00082591">
            <w:pPr>
              <w:pStyle w:val="BodyText"/>
            </w:pPr>
            <w:r w:rsidRPr="000E3043">
              <w:t xml:space="preserve">0.6285714 </w:t>
            </w:r>
          </w:p>
        </w:tc>
        <w:tc>
          <w:tcPr>
            <w:tcW w:w="2463" w:type="dxa"/>
          </w:tcPr>
          <w:p w14:paraId="10761EB9" w14:textId="77777777" w:rsidR="001900FF" w:rsidRPr="000E3043" w:rsidRDefault="001900FF" w:rsidP="00082591">
            <w:pPr>
              <w:pStyle w:val="BodyText"/>
            </w:pPr>
            <w:r w:rsidRPr="000E3043">
              <w:t xml:space="preserve">0.1183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606942 </w:t>
            </w:r>
          </w:p>
        </w:tc>
        <w:tc>
          <w:tcPr>
            <w:tcW w:w="2463" w:type="dxa"/>
          </w:tcPr>
          <w:p w14:paraId="10761EB9" w14:textId="77777777" w:rsidR="001900FF" w:rsidRPr="000E3043" w:rsidRDefault="001900FF" w:rsidP="00082591">
            <w:pPr>
              <w:pStyle w:val="BodyText"/>
            </w:pPr>
            <w:r w:rsidRPr="000E3043">
              <w:t xml:space="preserve">0.008799009 </w:t>
            </w:r>
          </w:p>
        </w:tc>
        <w:tc>
          <w:tcPr>
            <w:tcW w:w="2463" w:type="dxa"/>
          </w:tcPr>
          <w:p w14:paraId="10761EB9" w14:textId="77777777" w:rsidR="001900FF" w:rsidRPr="000E3043" w:rsidRDefault="001900FF" w:rsidP="00082591">
            <w:pPr>
              <w:pStyle w:val="BodyText"/>
            </w:pPr>
            <w:r w:rsidRPr="000E3043">
              <w:t xml:space="preserve">0.9610619 </w:t>
            </w:r>
          </w:p>
        </w:tc>
        <w:tc>
          <w:tcPr>
            <w:tcW w:w="2463" w:type="dxa"/>
          </w:tcPr>
          <w:p w14:paraId="10761EB9" w14:textId="77777777" w:rsidR="001900FF" w:rsidRPr="000E3043" w:rsidRDefault="001900FF" w:rsidP="00082591">
            <w:pPr>
              <w:pStyle w:val="BodyText"/>
            </w:pPr>
            <w:r w:rsidRPr="000E3043">
              <w:t xml:space="preserve">0.01810425 </w:t>
            </w:r>
          </w:p>
        </w:tc>
      </w:tr>
    </w:tbl>
    <w:p w14:paraId="65244801" w14:textId="77777777" w:rsidR="004166CC" w:rsidRDefault="00EA5335"/>
    <w:p>
      <w:pPr>
        <w:pStyle w:val="BodyText"/>
      </w:pPr>
      <w:r>
        <w:rPr>
          <w:bCs/>
          <w:b/>
        </w:rPr>
        <w:t xml:space="preserve">Validation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3112919165</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4,209 </w:t>
            </w:r>
          </w:p>
        </w:tc>
        <w:tc>
          <w:tcPr>
            <w:tcW w:w="2463" w:type="dxa"/>
          </w:tcPr>
          <w:p w14:paraId="10761EB9" w14:textId="77777777" w:rsidR="001900FF" w:rsidRPr="000E3043" w:rsidRDefault="001900FF" w:rsidP="00082591">
            <w:pPr>
              <w:pStyle w:val="BodyText"/>
            </w:pPr>
            <w:r w:rsidRPr="000E3043">
              <w:t xml:space="preserve">176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93 </w:t>
            </w:r>
          </w:p>
        </w:tc>
        <w:tc>
          <w:tcPr>
            <w:tcW w:w="2463" w:type="dxa"/>
          </w:tcPr>
          <w:p w14:paraId="10761EB9" w14:textId="77777777" w:rsidR="001900FF" w:rsidRPr="000E3043" w:rsidRDefault="001900FF" w:rsidP="00082591">
            <w:pPr>
              <w:pStyle w:val="BodyText"/>
            </w:pPr>
            <w:r w:rsidRPr="000E3043">
              <w:t xml:space="preserve">178 </w:t>
            </w:r>
          </w:p>
        </w:tc>
        <w:tc>
          <w:tcPr>
            <w:tcW w:w="2463" w:type="dxa"/>
          </w:tcPr>
          <w:p w14:paraId="10761EB9" w14:textId="77777777" w:rsidR="001900FF" w:rsidRPr="000E3043" w:rsidRDefault="001900FF" w:rsidP="00082591">
            <w:pPr>
              <w:pStyle w:val="BodyText"/>
            </w:pPr>
            <w:r w:rsidRPr="000E3043">
              <w:t xml:space="preserve">34% </w:t>
            </w:r>
          </w:p>
        </w:tc>
      </w:tr>
    </w:tbl>
    <w:p w14:paraId="65244801" w14:textId="77777777" w:rsidR="004166CC" w:rsidRDefault="00EA5335"/>
    <w:p>
      <w:pPr>
        <w:pStyle w:val="BodyText"/>
      </w:pPr>
      <w:r>
        <w:rPr>
          <w:bCs/>
          <w:b/>
        </w:rPr>
        <w:t xml:space="preserve">Test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3112919165</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545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43% </w:t>
            </w:r>
          </w:p>
        </w:tc>
      </w:tr>
    </w:tbl>
    <w:p w14:paraId="65244801" w14:textId="77777777" w:rsidR="004166CC" w:rsidRDefault="00EA5335"/>
    <w:p>
      <w:pPr>
        <w:pStyle w:val="BodyText"/>
      </w:pPr>
      <w:r>
        <w:rPr>
          <w:iCs/>
          <w:i/>
        </w:rPr>
        <w:t xml:space="preserve">Receiver Operating Characteristic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validation.png"/>
                    <pic:cNvPicPr/>
                  </pic:nvPicPr>
                  <pic:blipFill>
                    <a:blip r:embed="rId64"/>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test.png"/>
                    <pic:cNvPicPr/>
                  </pic:nvPicPr>
                  <pic:blipFill>
                    <a:blip r:embed="rId33"/>
                    <a:stretch>
                      <a:fillRect/>
                    </a:stretch>
                  </pic:blipFill>
                  <pic:spPr>
                    <a:xfrm>
                      <a:off x="0" y="0"/>
                      <a:ext cx="2880000" cy="2880000"/>
                    </a:xfrm>
                    <a:prstGeom prst="rect"/>
                  </pic:spPr>
                </pic:pic>
              </a:graphicData>
            </a:graphic>
          </wp:inline>
        </w:drawing>
      </w:r>
      <w:r>
        <w:t xml:space="preserve"/>
      </w:r>
    </w:p>
    <w:p>
      <w:pPr>
        <w:pStyle w:val="BodyText"/>
      </w:pPr>
      <w:r>
        <w:rPr>
          <w:iCs/>
          <w:i/>
        </w:rPr>
        <w:t xml:space="preserve">Precision Recall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validation.png"/>
                    <pic:cNvPicPr/>
                  </pic:nvPicPr>
                  <pic:blipFill>
                    <a:blip r:embed="rId57"/>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test.png"/>
                    <pic:cNvPicPr/>
                  </pic:nvPicPr>
                  <pic:blipFill>
                    <a:blip r:embed="rId42"/>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Lift</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validation.png"/>
                    <pic:cNvPicPr/>
                  </pic:nvPicPr>
                  <pic:blipFill>
                    <a:blip r:embed="rId65"/>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test.png"/>
                    <pic:cNvPicPr/>
                  </pic:nvPicPr>
                  <pic:blipFill>
                    <a:blip r:embed="rId61"/>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Gains</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validation.png"/>
                    <pic:cNvPicPr/>
                  </pic:nvPicPr>
                  <pic:blipFill>
                    <a:blip r:embed="rId36"/>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test.png"/>
                    <pic:cNvPicPr/>
                  </pic:nvPicPr>
                  <pic:blipFill>
                    <a:blip r:embed="rId56"/>
                    <a:stretch>
                      <a:fillRect/>
                    </a:stretch>
                  </pic:blipFill>
                  <pic:spPr>
                    <a:xfrm>
                      <a:off x="0" y="0"/>
                      <a:ext cx="2880000" cy="2880000"/>
                    </a:xfrm>
                    <a:prstGeom prst="rect"/>
                  </pic:spPr>
                </pic:pic>
              </a:graphicData>
            </a:graphic>
          </wp:inline>
        </w:drawing>
      </w:r>
      <w:r>
        <w:t xml:space="preserve"/>
      </w:r>
    </w:p>
    <w:p>
      <w:pPr>
        <w:pStyle w:val="BodyText"/>
      </w:pPr>
      <w:r>
        <w:rPr>
          <w:iCs/>
          <w:i/>
        </w:rPr>
        <w:t xml:space="preserve">Kolmogorov–Smirnov</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validation.png"/>
                    <pic:cNvPicPr/>
                  </pic:nvPicPr>
                  <pic:blipFill>
                    <a:blip r:embed="rId23"/>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test.png"/>
                    <pic:cNvPicPr/>
                  </pic:nvPicPr>
                  <pic:blipFill>
                    <a:blip r:embed="rId43"/>
                    <a:stretch>
                      <a:fillRect/>
                    </a:stretch>
                  </pic:blipFill>
                  <pic:spPr>
                    <a:xfrm>
                      <a:off x="0" y="0"/>
                      <a:ext cx="2880000" cy="2880000"/>
                    </a:xfrm>
                    <a:prstGeom prst="rect"/>
                  </pic:spPr>
                </pic:pic>
              </a:graphicData>
            </a:graphic>
          </wp:inline>
        </w:drawing>
      </w:r>
      <w:r>
        <w:t xml:space="preserve"/>
      </w:r>
    </w:p>
    <w:p w14:paraId="4E096E9C" w14:textId="77777777" w:rsidR="009A206E" w:rsidRPr="000E3043" w:rsidRDefault="009A206E" w:rsidP="009A206E">
      <w:pPr>
        <w:pStyle w:val="Heading2"/>
        <w:rPr>
          <w:rFonts w:ascii="Cambria" w:hAnsi="Cambria"/>
        </w:rPr>
      </w:pPr>
      <w:bookmarkStart w:id="38" w:name="_Toc55907587"/>
      <w:r w:rsidRPr="000E3043">
        <w:rPr>
          <w:rFonts w:ascii="Cambria" w:hAnsi="Cambria"/>
        </w:rPr>
        <w:t>Alternative Models</w:t>
      </w:r>
      <w:bookmarkEnd w:id="38"/>
    </w:p>
    <w:p>
      <w:pPr>
        <w:pStyle w:val="FirstParagraph"/>
      </w:pPr>
      <w:r>
        <w:t xml:space="preserve">During the experiment, Driverless AI trained 32 alternative models. The following algorithms were evaluated during the Driverless AI experiment:</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ocument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xgboost </w:t>
            </w:r>
          </w:p>
        </w:tc>
        <w:tc>
          <w:tcPr>
            <w:tcW w:w="2463" w:type="dxa"/>
          </w:tcPr>
          <w:p w14:paraId="10761EB9" w14:textId="77777777" w:rsidR="001900FF" w:rsidRPr="000E3043" w:rsidRDefault="001900FF" w:rsidP="00082591">
            <w:pPr>
              <w:pStyle w:val="BodyText"/>
            </w:pPr>
            <w:r w:rsidRPr="000E3043">
              <w:t xml:space="preserve">1.5.0-dev </w:t>
            </w:r>
          </w:p>
        </w:tc>
        <w:tc>
          <w:tcPr>
            <w:tcW w:w="2463" w:type="dxa"/>
          </w:tcPr>
          <w:p w14:paraId="10761EB9" w14:textId="77777777" w:rsidR="001900FF" w:rsidRPr="000E3043" w:rsidRDefault="001900FF" w:rsidP="00082591">
            <w:pPr>
              <w:pStyle w:val="BodyText"/>
            </w:pPr>
            <w:r w:rsidRPr="000E3043">
              <w:t xml:space="preserve">XGBoost: eXtreme Gradient Boosting library.
Contributors: https://github.com/dmlc/xgboost/blob/master/CONTRIBUTORS.m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custom package </w:t>
            </w:r>
          </w:p>
        </w:tc>
        <w:tc>
          <w:tcPr>
            <w:tcW w:w="2463" w:type="dxa"/>
          </w:tcPr>
          <w:p w14:paraId="10761EB9" w14:textId="77777777" w:rsidR="001900FF" w:rsidRPr="000E3043" w:rsidRDefault="001900FF" w:rsidP="00082591">
            <w:pPr>
              <w:pStyle w:val="BodyText"/>
            </w:pPr>
            <w:r w:rsidRPr="000E3043">
              <w:t xml:space="preserve">1.10.7 </w:t>
            </w:r>
          </w:p>
        </w:tc>
        <w:tc>
          <w:tcPr>
            <w:tcW w:w="2463" w:type="dxa"/>
          </w:tcPr>
          <w:p w14:paraId="10761EB9" w14:textId="77777777" w:rsidR="001900FF" w:rsidRPr="000E3043" w:rsidRDefault="001900FF" w:rsidP="00082591">
            <w:pPr>
              <w:pStyle w:val="BodyText"/>
            </w:pPr>
            <w:r w:rsidRPr="000E3043">
              <w:t xml:space="preserve">reference model that predicts a constant aimed at minimizing the given scor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3.3.2.99 </w:t>
            </w:r>
          </w:p>
        </w:tc>
        <w:tc>
          <w:tcPr>
            <w:tcW w:w="2463" w:type="dxa"/>
          </w:tcPr>
          <w:p w14:paraId="10761EB9" w14:textId="77777777" w:rsidR="001900FF" w:rsidRPr="000E3043" w:rsidRDefault="001900FF" w:rsidP="00082591">
            <w:pPr>
              <w:pStyle w:val="BodyText"/>
            </w:pPr>
            <w:r w:rsidRPr="000E3043">
              <w:t xml:space="preserve">LightGBM, Light Gradient Boosting Machine.
Contributors: https://github.com/microsoft/LightGBM/graphs/contributors.
 </w:t>
            </w:r>
          </w:p>
        </w:tc>
      </w:tr>
    </w:tbl>
    <w:p w14:paraId="65244801" w14:textId="77777777" w:rsidR="004166CC" w:rsidRDefault="00EA5335"/>
    <w:p>
      <w:pPr>
        <w:pStyle w:val="BodyText"/>
      </w:pPr>
      <w:r>
        <w:t xml:space="preserve">Driverless AI can evaluate an array of algorithms, including but not limited to XGBoost GBM, XGBoost Dart, XGBoost GLM, LightGBM, RuleFit, Tensorflow, and FTRL models. The table below explains why certain algorithms were not selected for the final model, if any.</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lec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linear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cision tree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ulefi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nsorflow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trl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r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selected for final 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selected for final model </w:t>
            </w:r>
          </w:p>
        </w:tc>
      </w:tr>
    </w:tbl>
    <w:p w14:paraId="65244801" w14:textId="77777777" w:rsidR="004166CC" w:rsidRDefault="00EA5335"/>
    <w:p w14:paraId="519425CF" w14:textId="77777777" w:rsidR="009A206E" w:rsidRPr="000E3043" w:rsidRDefault="009A206E" w:rsidP="009A206E">
      <w:pPr>
        <w:pStyle w:val="Heading2"/>
        <w:rPr>
          <w:rFonts w:ascii="Cambria" w:hAnsi="Cambria"/>
        </w:rPr>
      </w:pPr>
      <w:bookmarkStart w:id="43" w:name="_Toc55907588"/>
      <w:r w:rsidRPr="000E3043">
        <w:rPr>
          <w:rFonts w:ascii="Cambria" w:hAnsi="Cambria"/>
        </w:rPr>
        <w:t>Deployment</w:t>
      </w:r>
      <w:bookmarkEnd w:id="43"/>
    </w:p>
    <w:p>
      <w:pPr>
        <w:pStyle w:val="FirstParagraph"/>
      </w:pPr>
      <w:r>
        <w:t xml:space="preserve">For this experiment, both Python and MOJO Scoring Pipelines are available for productionizing the final model pipeline for a given row of data or table of data.</w:t>
      </w:r>
    </w:p>
    <w:bookmarkStart w:id="20" w:name="python-scoring-pipeline"/>
    <w:p>
      <w:pPr>
        <w:pStyle w:val="Heading3"/>
      </w:pPr>
      <w:r>
        <w:t xml:space="preserve">Python Scoring Pipeline</w:t>
      </w:r>
    </w:p>
    <w:p>
      <w:pPr>
        <w:pStyle w:val="FirstParagraph"/>
      </w:pPr>
      <w:r>
        <w:t xml:space="preserve">This package contains an exported model and Python 3.6 source code examples for productionizing models built using H2O Driverless AI. The Python Scoring Pipeline is located here:</w:t>
      </w:r>
    </w:p>
    <w:p>
      <w:pPr>
        <w:numPr>
          <w:ilvl w:val="0"/>
          <w:numId w:val="24"/>
        </w:numPr>
        <w:pStyle w:val="ListBullet2"/>
      </w:pPr>
      <w:r>
        <w:rPr>
          <w:bCs/>
          <w:b/>
        </w:rPr>
        <w:t xml:space="preserve">yuki.shimada@h2o.ai/h2oai_experiment_b4af1da6-087a-11ef-9f6a-6212b70f1d03/scoring_pipeline/scorer.zip</w:t>
      </w:r>
    </w:p>
    <w:p>
      <w:pPr>
        <w:pStyle w:val="FirstParagraph"/>
      </w:pPr>
      <w:r>
        <w:t xml:space="preserve">The files in this package allow you to transform and score on new data in a couple of different ways:</w:t>
      </w:r>
    </w:p>
    <w:p>
      <w:pPr>
        <w:pStyle w:val="ListBullet2"/>
        <w:numPr>
          <w:ilvl w:val="0"/>
          <w:numId w:val="24"/>
        </w:numPr>
      </w:pPr>
      <w:r>
        <w:t xml:space="preserve">From Python 3.6, you can import a scoring module, then use the module to transform and score on new data.</w:t>
      </w:r>
    </w:p>
    <w:p>
      <w:pPr>
        <w:pStyle w:val="ListBullet2"/>
        <w:numPr>
          <w:ilvl w:val="0"/>
          <w:numId w:val="24"/>
        </w:numPr>
      </w:pPr>
      <w:r>
        <w:t xml:space="preserve">From other languages and platforms, you can use the TCP/HTTP scoring service bundled with this package to call into the scoring pipeline module through remote procedure calls (RPC).</w:t>
      </w:r>
    </w:p>
    <w:bookmarkEnd w:id="20"/>
    <w:bookmarkStart w:id="21" w:name="mojo-scoring-pipeline"/>
    <w:p>
      <w:pPr>
        <w:pStyle w:val="Heading3"/>
      </w:pPr>
      <w:r>
        <w:t xml:space="preserve">MOJO Scoring Pipeline</w:t>
      </w:r>
    </w:p>
    <w:p>
      <w:pPr>
        <w:pStyle w:val="FirstParagraph"/>
      </w:pPr>
      <w:r>
        <w:t xml:space="preserve">Note: The MOJO Scoring Pipeline is currently in a beta state. Updates and improvements will continue to be made in subsequent Driverless AI releases. The MOJO Scoring Pipeline is located here:</w:t>
      </w:r>
    </w:p>
    <w:p>
      <w:pPr>
        <w:numPr>
          <w:ilvl w:val="0"/>
          <w:numId w:val="24"/>
        </w:numPr>
        <w:pStyle w:val="ListBullet2"/>
      </w:pPr>
      <w:r>
        <w:rPr>
          <w:bCs/>
          <w:b/>
        </w:rPr>
        <w:t xml:space="preserve">yuki.shimada@h2o.ai/h2oai_experiment_b4af1da6-087a-11ef-9f6a-6212b70f1d03/mojo_pipeline/mojo.zip</w:t>
      </w:r>
    </w:p>
    <w:p>
      <w:pPr>
        <w:pStyle w:val="FirstParagraph"/>
      </w:pPr>
      <w:r>
        <w:t xml:space="preserve">For completed experiments, Driverless AI converts models to MOJOs (Model Objects, Optimized). A MOJO is a scoring engine that can be deployed in any Java environment for scoring in real time.</w:t>
      </w:r>
    </w:p>
    <w:bookmarkEnd w:id="21"/>
    <w:p w14:paraId="7EA6C4D7" w14:textId="77777777" w:rsidR="009A206E" w:rsidRDefault="009A206E" w:rsidP="009A206E">
      <w:pPr>
        <w:pStyle w:val="Heading2"/>
        <w:rPr>
          <w:rFonts w:ascii="Cambria" w:hAnsi="Cambria"/>
        </w:rPr>
      </w:pPr>
      <w:bookmarkStart w:id="45" w:name="_Toc55907589"/>
      <w:r>
        <w:rPr>
          <w:rFonts w:ascii="Cambria" w:hAnsi="Cambria"/>
        </w:rPr>
        <w:t>Partial Dependence Plots</w:t>
      </w:r>
      <w:bookmarkEnd w:id="45"/>
    </w:p>
    <w:p w14:paraId="48813330" w14:textId="77777777" w:rsidR="00C80535" w:rsidRDefault="00C80535" w:rsidP="00C80535">
      <w:pPr>
        <w:pStyle w:val="BodyText"/>
      </w:pPr>
      <w:r>
        <w:t xml:space="preserve"/>
      </w:r>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0 original variables. The top 0 original variables are chosen based on their Component Based Variable Importance.</w:t>
      </w:r>
    </w:p>
    <w:p w14:paraId="499D8E01" w14:textId="77777777" w:rsidR="00C80535" w:rsidRDefault="00C80535" w:rsidP="00C80535">
      <w:pPr>
        <w:pStyle w:val="BodyText"/>
      </w:pPr>
      <w:r>
        <w:t xml:space="preserve"/>
      </w:r>
    </w:p>
    <w:p w14:paraId="0A28088D" w14:textId="77777777" w:rsidR="00597BD2" w:rsidRDefault="00597BD2" w:rsidP="00597BD2">
      <w:pPr>
        <w:pStyle w:val="BodyText"/>
        <w:rPr>
          <w:b/>
          <w:bCs/>
        </w:rPr>
      </w:pPr>
      <w:bookmarkStart w:id="46" w:name="_Toc55907590"/>
      <w:r w:rsidRPr="00597BD2">
        <w:t xml:space="preserve"/>
      </w:r>
    </w:p>
    <w:p w14:paraId="31B3F341" w14:textId="6AF312E0" w:rsidR="006A6055" w:rsidRDefault="006A6055" w:rsidP="006A6055">
      <w:pPr>
        <w:pStyle w:val="Heading2"/>
        <w:rPr>
          <w:rFonts w:ascii="Cambria" w:hAnsi="Cambria"/>
        </w:rPr>
      </w:pPr>
      <w:r>
        <w:rPr>
          <w:rFonts w:ascii="Cambria" w:hAnsi="Cambria"/>
        </w:rPr>
        <w:t>Shapley Values</w:t>
      </w:r>
      <w:bookmarkEnd w:id="46"/>
    </w:p>
    <w:bookmarkStart w:id="20" w:name="Xfe29ef9d67886f65b2f445d3bc11461f5f33e78"/>
    <w:p>
      <w:pPr>
        <w:pStyle w:val="Heading4"/>
      </w:pPr>
      <w:r>
        <w:t xml:space="preserve">Shapley Contributions on the Test Dataset</w:t>
      </w:r>
    </w:p>
    <w:p>
      <w:pPr>
        <w:pStyle w:val="FirstParagraph"/>
      </w:pPr>
      <w:r>
        <w:t xml:space="preserve">Shapley explanations are a technique with credible theoretical support that presents consistent global and local feature contributions. For regression problems, local Shapley feature contributions plus the bias term sum to the final model’s prediction. For classification problems, they sum to the prediction before applying the link function.</w:t>
      </w:r>
    </w:p>
    <w:p>
      <w:pPr>
        <w:pStyle w:val="BodyText"/>
      </w:pPr>
      <w:r>
        <w:t xml:space="preserve">This section uses Driverless AI’s Naive Shapley method to calculate local Shapley explanations for original features. These explanations are approximation for the original features and are based on how often the features are used in transformed features, and how important those transformed features are to the final model. The importance of each transformed feature is distributed equally to all original features that helped create it. This is then summed for each original feature.</w:t>
      </w:r>
    </w:p>
    <w:p>
      <w:pPr>
        <w:pStyle w:val="BodyText"/>
      </w:pPr>
      <w:r>
        <w:t xml:space="preserve"/>
      </w:r>
      <w:r>
        <w:drawing>
          <wp:inline xmlns:a="http://schemas.openxmlformats.org/drawingml/2006/main" xmlns:pic="http://schemas.openxmlformats.org/drawingml/2006/picture">
            <wp:extent cx="6480000" cy="6480000"/>
            <wp:docPr id="1" name="Picture 1"/>
            <wp:cNvGraphicFramePr>
              <a:graphicFrameLocks noChangeAspect="1"/>
            </wp:cNvGraphicFramePr>
            <a:graphic>
              <a:graphicData uri="http://schemas.openxmlformats.org/drawingml/2006/picture">
                <pic:pic>
                  <pic:nvPicPr>
                    <pic:cNvPr id="0" name="shap_fimp_scatter_plot.png"/>
                    <pic:cNvPicPr/>
                  </pic:nvPicPr>
                  <pic:blipFill>
                    <a:blip r:embed="rId68"/>
                    <a:stretch>
                      <a:fillRect/>
                    </a:stretch>
                  </pic:blipFill>
                  <pic:spPr>
                    <a:xfrm>
                      <a:off x="0" y="0"/>
                      <a:ext cx="6480000" cy="6480000"/>
                    </a:xfrm>
                    <a:prstGeom prst="rect"/>
                  </pic:spPr>
                </pic:pic>
              </a:graphicData>
            </a:graphic>
          </wp:inline>
        </w:drawing>
      </w:r>
      <w:r>
        <w:t xml:space="preserve"/>
      </w:r>
    </w:p>
    <w:bookmarkEnd w:id="20"/>
    <w:bookmarkStart w:id="21" w:name="section"/>
    <w:p>
      <w:pPr>
        <w:pStyle w:val="Heading4"/>
      </w:pPr>
    </w:p>
    <w:bookmarkEnd w:id="21"/>
    <w:p w14:paraId="5383973D" w14:textId="3CE5BF94" w:rsidR="006A6055" w:rsidRPr="006A6055" w:rsidRDefault="006A6055" w:rsidP="00B67CC8">
      <w:pPr>
        <w:pStyle w:val="BodyText"/>
      </w:pPr>
      <w:r>
        <w:t xml:space="preserve"/>
      </w:r>
    </w:p>
    <w:p w14:paraId="6968E895" w14:textId="2F4DCE41" w:rsidR="003F6441" w:rsidRPr="003F6441" w:rsidRDefault="00BC76B0" w:rsidP="00B63C9E">
      <w:pPr>
        <w:pStyle w:val="BodyText"/>
        <w:rPr>
          <w:b/>
          <w:bCs/>
        </w:rPr>
      </w:pPr>
      <w:r w:rsidRPr="00BC76B0">
        <w:t xml:space="preserve"/>
      </w:r>
    </w:p>
    <w:p w14:paraId="2C995215" w14:textId="6860E2BB" w:rsidR="009A206E" w:rsidRPr="00EB1D3F" w:rsidRDefault="009A206E" w:rsidP="009A206E">
      <w:pPr>
        <w:pStyle w:val="Heading2"/>
        <w:rPr>
          <w:rFonts w:ascii="Cambria" w:hAnsi="Cambria"/>
        </w:rPr>
      </w:pPr>
      <w:bookmarkStart w:id="51" w:name="_Toc55907593"/>
      <w:r w:rsidRPr="00EB1D3F">
        <w:rPr>
          <w:rFonts w:ascii="Cambria" w:hAnsi="Cambria"/>
        </w:rPr>
        <w:t>Appendix</w:t>
      </w:r>
      <w:bookmarkEnd w:id="51"/>
    </w:p>
    <w:bookmarkStart w:id="20" w:name="final-model-details"/>
    <w:p>
      <w:pPr>
        <w:pStyle w:val="Heading3"/>
      </w:pPr>
      <w:r>
        <w:t xml:space="preserve">Final Model Detail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7037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2222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53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0741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pStyle w:val="BodyText"/>
      </w:pPr>
      <w:r>
        <w:rPr>
          <w:bCs/>
          <w:b/>
        </w:rPr>
        <w:t xml:space="preserve">Model Index: 0</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0, 0, 0, 0, 0, 0, 0, -1, 0, 1, 1] </w:t>
            </w:r>
          </w:p>
        </w:tc>
        <w:tc>
          <w:tcPr>
            <w:tcW w:w="2463" w:type="dxa"/>
          </w:tcPr>
          <w:p w14:paraId="10761EB9" w14:textId="77777777" w:rsidR="001900FF" w:rsidRPr="000E3043" w:rsidRDefault="001900FF" w:rsidP="00082591">
            <w:pPr>
              <w:pStyle w:val="BodyText"/>
            </w:pPr>
            <w:r w:rsidRPr="000E3043">
              <w:t xml:space="preserve">[0, 0, 0, 0, 0, 0, 0, 1, 0, 1, 1] </w:t>
            </w:r>
          </w:p>
        </w:tc>
        <w:tc>
          <w:tcPr>
            <w:tcW w:w="2463" w:type="dxa"/>
          </w:tcPr>
          <w:p w14:paraId="10761EB9" w14:textId="77777777" w:rsidR="001900FF" w:rsidRPr="000E3043" w:rsidRDefault="001900FF" w:rsidP="00082591">
            <w:pPr>
              <w:pStyle w:val="BodyText"/>
            </w:pPr>
            <w:r w:rsidRPr="000E3043">
              <w:t xml:space="preserve">[0, 0, 0, 0, 0, 0, 0, -1, 1, 1, 1] </w:t>
            </w:r>
          </w:p>
        </w:tc>
        <w:tc>
          <w:tcPr>
            <w:tcW w:w="2463" w:type="dxa"/>
          </w:tcPr>
          <w:p w14:paraId="10761EB9" w14:textId="77777777" w:rsidR="001900FF" w:rsidRPr="000E3043" w:rsidRDefault="001900FF" w:rsidP="00082591">
            <w:pPr>
              <w:pStyle w:val="BodyText"/>
            </w:pPr>
            <w:r w:rsidRPr="000E3043">
              <w:t xml:space="preserve">[0, 0, 0, 0, 0, 0, 0, 1, -1, 1, 1] </w:t>
            </w:r>
          </w:p>
        </w:tc>
        <w:tc>
          <w:tcPr>
            <w:tcW w:w="2463" w:type="dxa"/>
          </w:tcPr>
          <w:p w14:paraId="10761EB9" w14:textId="77777777" w:rsidR="001900FF" w:rsidRPr="000E3043" w:rsidRDefault="001900FF" w:rsidP="00082591">
            <w:pPr>
              <w:pStyle w:val="BodyText"/>
            </w:pPr>
            <w:r w:rsidRPr="000E3043">
              <w:t xml:space="preserve">[0, 0, 0, 0, 0, 0, 0, 0, 1, 1, 1] </w:t>
            </w:r>
          </w:p>
        </w:tc>
        <w:tc>
          <w:tcPr>
            <w:tcW w:w="2463" w:type="dxa"/>
          </w:tcPr>
          <w:p w14:paraId="10761EB9" w14:textId="77777777" w:rsidR="001900FF" w:rsidRPr="000E3043" w:rsidRDefault="001900FF" w:rsidP="00082591">
            <w:pPr>
              <w:pStyle w:val="BodyText"/>
            </w:pPr>
            <w:r w:rsidRPr="000E3043">
              <w:t xml:space="preserve">[0, 0, 0, 1, 0, 0, 0, 0, -1, 1, 1] </w:t>
            </w:r>
          </w:p>
        </w:tc>
        <w:tc>
          <w:tcPr>
            <w:tcW w:w="2463" w:type="dxa"/>
          </w:tcPr>
          <w:p w14:paraId="10761EB9" w14:textId="77777777" w:rsidR="001900FF" w:rsidRPr="000E3043" w:rsidRDefault="001900FF" w:rsidP="00082591">
            <w:pPr>
              <w:pStyle w:val="BodyText"/>
            </w:pPr>
            <w:r w:rsidRPr="000E3043">
              <w:t xml:space="preserve">[-1, 0, 0, 0, 0, 0, 0, -1, 0, 1, 1] </w:t>
            </w:r>
          </w:p>
        </w:tc>
        <w:tc>
          <w:tcPr>
            <w:tcW w:w="2463" w:type="dxa"/>
          </w:tcPr>
          <w:p w14:paraId="10761EB9" w14:textId="77777777" w:rsidR="001900FF" w:rsidRPr="000E3043" w:rsidRDefault="001900FF" w:rsidP="00082591">
            <w:pPr>
              <w:pStyle w:val="BodyText"/>
            </w:pPr>
            <w:r w:rsidRPr="000E3043">
              <w:t xml:space="preserve">[0, 0, 0, 0, 0, 0, 0, 1, 1, 1, 1] </w:t>
            </w:r>
          </w:p>
        </w:tc>
        <w:tc>
          <w:tcPr>
            <w:tcW w:w="2463" w:type="dxa"/>
          </w:tcPr>
          <w:p w14:paraId="10761EB9" w14:textId="77777777" w:rsidR="001900FF" w:rsidRPr="000E3043" w:rsidRDefault="001900FF" w:rsidP="00082591">
            <w:pPr>
              <w:pStyle w:val="BodyText"/>
            </w:pPr>
            <w:r w:rsidRPr="000E3043">
              <w:t xml:space="preserve">[0, 1, 0, 0, 0, 0, 0, -1, 0, 1, 1] </w:t>
            </w:r>
          </w:p>
        </w:tc>
        <w:tc>
          <w:tcPr>
            <w:tcW w:w="2463" w:type="dxa"/>
          </w:tcPr>
          <w:p w14:paraId="10761EB9" w14:textId="77777777" w:rsidR="001900FF" w:rsidRPr="000E3043" w:rsidRDefault="001900FF" w:rsidP="00082591">
            <w:pPr>
              <w:pStyle w:val="BodyText"/>
            </w:pPr>
            <w:r w:rsidRPr="000E3043">
              <w:t xml:space="preserve">[0, 0, 0, 0, 0, 0, 0, -1, 0, 1, 1] </w:t>
            </w:r>
          </w:p>
        </w:tc>
        <w:tc>
          <w:tcPr>
            <w:tcW w:w="2463" w:type="dxa"/>
          </w:tcPr>
          <w:p w14:paraId="10761EB9" w14:textId="77777777" w:rsidR="001900FF" w:rsidRPr="000E3043" w:rsidRDefault="001900FF" w:rsidP="00082591">
            <w:pPr>
              <w:pStyle w:val="BodyText"/>
            </w:pPr>
            <w:r w:rsidRPr="000E3043">
              <w:t xml:space="preserve">[1, 0, 0, 0, 0, 0, 0, 0, 0, 1, 1] </w:t>
            </w:r>
          </w:p>
        </w:tc>
        <w:tc>
          <w:tcPr>
            <w:tcW w:w="2463" w:type="dxa"/>
          </w:tcPr>
          <w:p w14:paraId="10761EB9" w14:textId="77777777" w:rsidR="001900FF" w:rsidRPr="000E3043" w:rsidRDefault="001900FF" w:rsidP="00082591">
            <w:pPr>
              <w:pStyle w:val="BodyText"/>
            </w:pPr>
            <w:r w:rsidRPr="000E3043">
              <w:t xml:space="preserve">[0, 0, 0, 0, 0, 0, 0, -1, 0, 1,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p>
      <w:pPr>
        <w:pStyle w:val="BodyText"/>
      </w:pPr>
      <w:r>
        <w:rPr>
          <w:bCs/>
          <w:b/>
        </w:rPr>
        <w:t xml:space="preserve">Model Index: 1</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0,0,0,1,0,0,0,0,-1,0,0,0,0,0,0,0,0,0,0,0,0,0,0,0,1,-1,0,0,0,0,0,0,0,0,-1,0,0,0,0,0,0,0,0,0,0,0,0,0,-1,0,1,1,1) </w:t>
            </w:r>
          </w:p>
        </w:tc>
        <w:tc>
          <w:tcPr>
            <w:tcW w:w="2463" w:type="dxa"/>
          </w:tcPr>
          <w:p w14:paraId="10761EB9" w14:textId="77777777" w:rsidR="001900FF" w:rsidRPr="000E3043" w:rsidRDefault="001900FF" w:rsidP="00082591">
            <w:pPr>
              <w:pStyle w:val="BodyText"/>
            </w:pPr>
            <w:r w:rsidRPr="000E3043">
              <w:t xml:space="preserve">(0,0,-1,0,0,0,0,0,0,0,1,0,-1,0,0,0,0,0,0,0,0,0,0,0,0,0,0,0,1,0,0,0,0,0,-1,0,0,0,0,0,0,0,0,0,0,0,0,1,1,0,1,1,1) </w:t>
            </w:r>
          </w:p>
        </w:tc>
        <w:tc>
          <w:tcPr>
            <w:tcW w:w="2463" w:type="dxa"/>
          </w:tcPr>
          <w:p w14:paraId="10761EB9" w14:textId="77777777" w:rsidR="001900FF" w:rsidRPr="000E3043" w:rsidRDefault="001900FF" w:rsidP="00082591">
            <w:pPr>
              <w:pStyle w:val="BodyText"/>
            </w:pPr>
            <w:r w:rsidRPr="000E3043">
              <w:t xml:space="preserve">(0,0,0,0,0,0,0,0,1,0,0,0,0,0,0,0,0,0,0,0,0,0,0,0,0,0,0,0,0,0,0,0,0,0,-1,0,0,0,0,0,0,0,0,0,0,0,0,0,-1,1,1,1,1) </w:t>
            </w:r>
          </w:p>
        </w:tc>
        <w:tc>
          <w:tcPr>
            <w:tcW w:w="2463" w:type="dxa"/>
          </w:tcPr>
          <w:p w14:paraId="10761EB9" w14:textId="77777777" w:rsidR="001900FF" w:rsidRPr="000E3043" w:rsidRDefault="001900FF" w:rsidP="00082591">
            <w:pPr>
              <w:pStyle w:val="BodyText"/>
            </w:pPr>
            <w:r w:rsidRPr="000E3043">
              <w:t xml:space="preserve">(0,0,0,0,0,0,0,0,0,0,1,0,-1,0,0,0,0,0,0,0,0,0,0,0,0,0,0,0,1,0,0,0,0,0,-1,0,0,0,0,0,0,0,0,0,0,0,0,0,1,-1,1,1,1) </w:t>
            </w:r>
          </w:p>
        </w:tc>
        <w:tc>
          <w:tcPr>
            <w:tcW w:w="2463" w:type="dxa"/>
          </w:tcPr>
          <w:p w14:paraId="10761EB9" w14:textId="77777777" w:rsidR="001900FF" w:rsidRPr="000E3043" w:rsidRDefault="001900FF" w:rsidP="00082591">
            <w:pPr>
              <w:pStyle w:val="BodyText"/>
            </w:pPr>
            <w:r w:rsidRPr="000E3043">
              <w:t xml:space="preserve">(0,0,1,0,0,0,0,0,0,1,0,0,0,0,0,0,0,0,0,0,0,0,0,0,0,0,0,0,0,0,0,0,0,0,-1,0,0,0,0,0,0,0,0,0,0,-1,0,1,0,1,1,1,1) </w:t>
            </w:r>
          </w:p>
        </w:tc>
        <w:tc>
          <w:tcPr>
            <w:tcW w:w="2463" w:type="dxa"/>
          </w:tcPr>
          <w:p w14:paraId="10761EB9" w14:textId="77777777" w:rsidR="001900FF" w:rsidRPr="000E3043" w:rsidRDefault="001900FF" w:rsidP="00082591">
            <w:pPr>
              <w:pStyle w:val="BodyText"/>
            </w:pPr>
            <w:r w:rsidRPr="000E3043">
              <w:t xml:space="preserve">(0,0,0,0,0,0,1,0,0,-1,0,0,0,0,0,0,0,0,0,0,0,0,1,0,0,0,1,0,0,0,0,0,0,0,-1,0,0,0,0,0,0,0,0,0,0,0,0,0,0,-1,1,1,1) </w:t>
            </w:r>
          </w:p>
        </w:tc>
        <w:tc>
          <w:tcPr>
            <w:tcW w:w="2463" w:type="dxa"/>
          </w:tcPr>
          <w:p w14:paraId="10761EB9" w14:textId="77777777" w:rsidR="001900FF" w:rsidRPr="000E3043" w:rsidRDefault="001900FF" w:rsidP="00082591">
            <w:pPr>
              <w:pStyle w:val="BodyText"/>
            </w:pPr>
            <w:r w:rsidRPr="000E3043">
              <w:t xml:space="preserve">(0,0,0,0,0,-1,0,0,1,0,0,0,-1,0,0,0,0,0,0,0,0,-1,0,0,0,0,0,0,-1,0,0,0,0,0,-1,0,0,0,0,0,0,0,0,0,0,0,0,0,-1,0,1,1,1) </w:t>
            </w:r>
          </w:p>
        </w:tc>
        <w:tc>
          <w:tcPr>
            <w:tcW w:w="2463" w:type="dxa"/>
          </w:tcPr>
          <w:p w14:paraId="10761EB9" w14:textId="77777777" w:rsidR="001900FF" w:rsidRPr="000E3043" w:rsidRDefault="001900FF" w:rsidP="00082591">
            <w:pPr>
              <w:pStyle w:val="BodyText"/>
            </w:pPr>
            <w:r w:rsidRPr="000E3043">
              <w:t xml:space="preserve">(0,0,0,1,0,0,0,0,0,0,0,0,0,0,0,0,0,0,0,0,0,0,0,0,0,0,0,0,0,0,0,0,0,0,-1,0,0,0,0,0,0,0,0,0,0,0,0,1,1,1,1,1,1) </w:t>
            </w:r>
          </w:p>
        </w:tc>
        <w:tc>
          <w:tcPr>
            <w:tcW w:w="2463" w:type="dxa"/>
          </w:tcPr>
          <w:p w14:paraId="10761EB9" w14:textId="77777777" w:rsidR="001900FF" w:rsidRPr="000E3043" w:rsidRDefault="001900FF" w:rsidP="00082591">
            <w:pPr>
              <w:pStyle w:val="BodyText"/>
            </w:pPr>
            <w:r w:rsidRPr="000E3043">
              <w:t xml:space="preserve">(0,0,0,0,-1,0,0,1,0,1,0,0,0,0,0,0,0,0,0,0,0,0,0,0,0,1,0,0,0,0,0,0,0,0,-1,0,0,0,0,0,0,0,0,0,0,0,0,-1,-1,0,1,1,1) </w:t>
            </w:r>
          </w:p>
        </w:tc>
        <w:tc>
          <w:tcPr>
            <w:tcW w:w="2463" w:type="dxa"/>
          </w:tcPr>
          <w:p w14:paraId="10761EB9" w14:textId="77777777" w:rsidR="001900FF" w:rsidRPr="000E3043" w:rsidRDefault="001900FF" w:rsidP="00082591">
            <w:pPr>
              <w:pStyle w:val="BodyText"/>
            </w:pPr>
            <w:r w:rsidRPr="000E3043">
              <w:t xml:space="preserve">(0,0,0,0,1,0,0,0,0,-1,0,-1,0,0,0,0,0,0,0,0,0,1,0,0,0,0,0,0,0,0,0,0,0,0,-1,0,0,0,0,0,0,0,0,0,0,0,0,0,-1,0,1,1,1) </w:t>
            </w:r>
          </w:p>
        </w:tc>
        <w:tc>
          <w:tcPr>
            <w:tcW w:w="2463" w:type="dxa"/>
          </w:tcPr>
          <w:p w14:paraId="10761EB9" w14:textId="77777777" w:rsidR="001900FF" w:rsidRPr="000E3043" w:rsidRDefault="001900FF" w:rsidP="00082591">
            <w:pPr>
              <w:pStyle w:val="BodyText"/>
            </w:pPr>
            <w:r w:rsidRPr="000E3043">
              <w:t xml:space="preserve">(0,0,0,-1,0,1,0,0,0,0,0,1,0,0,0,0,0,0,0,0,0,0,0,0,0,0,0,1,-1,0,0,0,0,0,-1,0,0,0,0,0,0,0,0,0,0,0,0,1,0,0,1,1,1) </w:t>
            </w:r>
          </w:p>
        </w:tc>
        <w:tc>
          <w:tcPr>
            <w:tcW w:w="2463" w:type="dxa"/>
          </w:tcPr>
          <w:p w14:paraId="10761EB9" w14:textId="77777777" w:rsidR="001900FF" w:rsidRPr="000E3043" w:rsidRDefault="001900FF" w:rsidP="00082591">
            <w:pPr>
              <w:pStyle w:val="BodyText"/>
            </w:pPr>
            <w:r w:rsidRPr="000E3043">
              <w:t xml:space="preserve">(0,0,0,0,0,0,0,0,0,0,-1,0,-1,0,0,0,0,0,0,0,0,0,0,0,0,0,0,0,0,0,0,0,0,0,-1,0,0,0,0,0,0,0,0,0,0,0,0,0,-1,0,1,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224117338 </w:t>
            </w:r>
          </w:p>
        </w:tc>
        <w:tc>
          <w:tcPr>
            <w:tcW w:w="2463" w:type="dxa"/>
          </w:tcPr>
          <w:p w14:paraId="10761EB9" w14:textId="77777777" w:rsidR="001900FF" w:rsidRPr="000E3043" w:rsidRDefault="001900FF" w:rsidP="00082591">
            <w:pPr>
              <w:pStyle w:val="BodyText"/>
            </w:pPr>
            <w:r w:rsidRPr="000E3043">
              <w:t xml:space="preserve">224117338 </w:t>
            </w:r>
          </w:p>
        </w:tc>
        <w:tc>
          <w:tcPr>
            <w:tcW w:w="2463" w:type="dxa"/>
          </w:tcPr>
          <w:p w14:paraId="10761EB9" w14:textId="77777777" w:rsidR="001900FF" w:rsidRPr="000E3043" w:rsidRDefault="001900FF" w:rsidP="00082591">
            <w:pPr>
              <w:pStyle w:val="BodyText"/>
            </w:pPr>
            <w:r w:rsidRPr="000E3043">
              <w:t xml:space="preserve">224117338 </w:t>
            </w:r>
          </w:p>
        </w:tc>
        <w:tc>
          <w:tcPr>
            <w:tcW w:w="2463" w:type="dxa"/>
          </w:tcPr>
          <w:p w14:paraId="10761EB9" w14:textId="77777777" w:rsidR="001900FF" w:rsidRPr="000E3043" w:rsidRDefault="001900FF" w:rsidP="00082591">
            <w:pPr>
              <w:pStyle w:val="BodyText"/>
            </w:pPr>
            <w:r w:rsidRPr="000E3043">
              <w:t xml:space="preserve">224117338 </w:t>
            </w:r>
          </w:p>
        </w:tc>
        <w:tc>
          <w:tcPr>
            <w:tcW w:w="2463" w:type="dxa"/>
          </w:tcPr>
          <w:p w14:paraId="10761EB9" w14:textId="77777777" w:rsidR="001900FF" w:rsidRPr="000E3043" w:rsidRDefault="001900FF" w:rsidP="00082591">
            <w:pPr>
              <w:pStyle w:val="BodyText"/>
            </w:pPr>
            <w:r w:rsidRPr="000E3043">
              <w:t xml:space="preserve">224117338 </w:t>
            </w:r>
          </w:p>
        </w:tc>
        <w:tc>
          <w:tcPr>
            <w:tcW w:w="2463" w:type="dxa"/>
          </w:tcPr>
          <w:p w14:paraId="10761EB9" w14:textId="77777777" w:rsidR="001900FF" w:rsidRPr="000E3043" w:rsidRDefault="001900FF" w:rsidP="00082591">
            <w:pPr>
              <w:pStyle w:val="BodyText"/>
            </w:pPr>
            <w:r w:rsidRPr="000E3043">
              <w:t xml:space="preserve">224117338 </w:t>
            </w:r>
          </w:p>
        </w:tc>
        <w:tc>
          <w:tcPr>
            <w:tcW w:w="2463" w:type="dxa"/>
          </w:tcPr>
          <w:p w14:paraId="10761EB9" w14:textId="77777777" w:rsidR="001900FF" w:rsidRPr="000E3043" w:rsidRDefault="001900FF" w:rsidP="00082591">
            <w:pPr>
              <w:pStyle w:val="BodyText"/>
            </w:pPr>
            <w:r w:rsidRPr="000E3043">
              <w:t xml:space="preserve">224117338 </w:t>
            </w:r>
          </w:p>
        </w:tc>
        <w:tc>
          <w:tcPr>
            <w:tcW w:w="2463" w:type="dxa"/>
          </w:tcPr>
          <w:p w14:paraId="10761EB9" w14:textId="77777777" w:rsidR="001900FF" w:rsidRPr="000E3043" w:rsidRDefault="001900FF" w:rsidP="00082591">
            <w:pPr>
              <w:pStyle w:val="BodyText"/>
            </w:pPr>
            <w:r w:rsidRPr="000E3043">
              <w:t xml:space="preserve">224117338 </w:t>
            </w:r>
          </w:p>
        </w:tc>
        <w:tc>
          <w:tcPr>
            <w:tcW w:w="2463" w:type="dxa"/>
          </w:tcPr>
          <w:p w14:paraId="10761EB9" w14:textId="77777777" w:rsidR="001900FF" w:rsidRPr="000E3043" w:rsidRDefault="001900FF" w:rsidP="00082591">
            <w:pPr>
              <w:pStyle w:val="BodyText"/>
            </w:pPr>
            <w:r w:rsidRPr="000E3043">
              <w:t xml:space="preserve">224117338 </w:t>
            </w:r>
          </w:p>
        </w:tc>
        <w:tc>
          <w:tcPr>
            <w:tcW w:w="2463" w:type="dxa"/>
          </w:tcPr>
          <w:p w14:paraId="10761EB9" w14:textId="77777777" w:rsidR="001900FF" w:rsidRPr="000E3043" w:rsidRDefault="001900FF" w:rsidP="00082591">
            <w:pPr>
              <w:pStyle w:val="BodyText"/>
            </w:pPr>
            <w:r w:rsidRPr="000E3043">
              <w:t xml:space="preserve">224117338 </w:t>
            </w:r>
          </w:p>
        </w:tc>
        <w:tc>
          <w:tcPr>
            <w:tcW w:w="2463" w:type="dxa"/>
          </w:tcPr>
          <w:p w14:paraId="10761EB9" w14:textId="77777777" w:rsidR="001900FF" w:rsidRPr="000E3043" w:rsidRDefault="001900FF" w:rsidP="00082591">
            <w:pPr>
              <w:pStyle w:val="BodyText"/>
            </w:pPr>
            <w:r w:rsidRPr="000E3043">
              <w:t xml:space="preserve">224117338 </w:t>
            </w:r>
          </w:p>
        </w:tc>
        <w:tc>
          <w:tcPr>
            <w:tcW w:w="2463" w:type="dxa"/>
          </w:tcPr>
          <w:p w14:paraId="10761EB9" w14:textId="77777777" w:rsidR="001900FF" w:rsidRPr="000E3043" w:rsidRDefault="001900FF" w:rsidP="00082591">
            <w:pPr>
              <w:pStyle w:val="BodyText"/>
            </w:pPr>
            <w:r w:rsidRPr="000E3043">
              <w:t xml:space="preserve">22411733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bl>
    <w:p w14:paraId="65244801" w14:textId="77777777" w:rsidR="004166CC" w:rsidRDefault="00EA5335"/>
    <w:p>
      <w:pPr>
        <w:pStyle w:val="BodyText"/>
      </w:pPr>
      <w:r>
        <w:rPr>
          <w:bCs/>
          <w:b/>
        </w:rPr>
        <w:t xml:space="preserve">Model Index: 2</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0, 0, 0, 0, 0, 0, 1] </w:t>
            </w:r>
          </w:p>
        </w:tc>
        <w:tc>
          <w:tcPr>
            <w:tcW w:w="2463" w:type="dxa"/>
          </w:tcPr>
          <w:p w14:paraId="10761EB9" w14:textId="77777777" w:rsidR="001900FF" w:rsidRPr="000E3043" w:rsidRDefault="001900FF" w:rsidP="00082591">
            <w:pPr>
              <w:pStyle w:val="BodyText"/>
            </w:pPr>
            <w:r w:rsidRPr="000E3043">
              <w:t xml:space="preserve">[0, 0, 0, 0, 0, 0, 1] </w:t>
            </w:r>
          </w:p>
        </w:tc>
        <w:tc>
          <w:tcPr>
            <w:tcW w:w="2463" w:type="dxa"/>
          </w:tcPr>
          <w:p w14:paraId="10761EB9" w14:textId="77777777" w:rsidR="001900FF" w:rsidRPr="000E3043" w:rsidRDefault="001900FF" w:rsidP="00082591">
            <w:pPr>
              <w:pStyle w:val="BodyText"/>
            </w:pPr>
            <w:r w:rsidRPr="000E3043">
              <w:t xml:space="preserve">[0, 0, 0, 0, 0, 0, 1] </w:t>
            </w:r>
          </w:p>
        </w:tc>
        <w:tc>
          <w:tcPr>
            <w:tcW w:w="2463" w:type="dxa"/>
          </w:tcPr>
          <w:p w14:paraId="10761EB9" w14:textId="77777777" w:rsidR="001900FF" w:rsidRPr="000E3043" w:rsidRDefault="001900FF" w:rsidP="00082591">
            <w:pPr>
              <w:pStyle w:val="BodyText"/>
            </w:pPr>
            <w:r w:rsidRPr="000E3043">
              <w:t xml:space="preserve">[0, 0, 0, 0, 0, 0, 1] </w:t>
            </w:r>
          </w:p>
        </w:tc>
        <w:tc>
          <w:tcPr>
            <w:tcW w:w="2463" w:type="dxa"/>
          </w:tcPr>
          <w:p w14:paraId="10761EB9" w14:textId="77777777" w:rsidR="001900FF" w:rsidRPr="000E3043" w:rsidRDefault="001900FF" w:rsidP="00082591">
            <w:pPr>
              <w:pStyle w:val="BodyText"/>
            </w:pPr>
            <w:r w:rsidRPr="000E3043">
              <w:t xml:space="preserve">[0, 0, 0, 0, 0, 0, 1] </w:t>
            </w:r>
          </w:p>
        </w:tc>
        <w:tc>
          <w:tcPr>
            <w:tcW w:w="2463" w:type="dxa"/>
          </w:tcPr>
          <w:p w14:paraId="10761EB9" w14:textId="77777777" w:rsidR="001900FF" w:rsidRPr="000E3043" w:rsidRDefault="001900FF" w:rsidP="00082591">
            <w:pPr>
              <w:pStyle w:val="BodyText"/>
            </w:pPr>
            <w:r w:rsidRPr="000E3043">
              <w:t xml:space="preserve">[0, 0, 0, 1, 0, 0, 1] </w:t>
            </w:r>
          </w:p>
        </w:tc>
        <w:tc>
          <w:tcPr>
            <w:tcW w:w="2463" w:type="dxa"/>
          </w:tcPr>
          <w:p w14:paraId="10761EB9" w14:textId="77777777" w:rsidR="001900FF" w:rsidRPr="000E3043" w:rsidRDefault="001900FF" w:rsidP="00082591">
            <w:pPr>
              <w:pStyle w:val="BodyText"/>
            </w:pPr>
            <w:r w:rsidRPr="000E3043">
              <w:t xml:space="preserve">[-1, 0, 0, 0, 0, 0, 1] </w:t>
            </w:r>
          </w:p>
        </w:tc>
        <w:tc>
          <w:tcPr>
            <w:tcW w:w="2463" w:type="dxa"/>
          </w:tcPr>
          <w:p w14:paraId="10761EB9" w14:textId="77777777" w:rsidR="001900FF" w:rsidRPr="000E3043" w:rsidRDefault="001900FF" w:rsidP="00082591">
            <w:pPr>
              <w:pStyle w:val="BodyText"/>
            </w:pPr>
            <w:r w:rsidRPr="000E3043">
              <w:t xml:space="preserve">[0, 0, 0, 0, 0, 0, 1] </w:t>
            </w:r>
          </w:p>
        </w:tc>
        <w:tc>
          <w:tcPr>
            <w:tcW w:w="2463" w:type="dxa"/>
          </w:tcPr>
          <w:p w14:paraId="10761EB9" w14:textId="77777777" w:rsidR="001900FF" w:rsidRPr="000E3043" w:rsidRDefault="001900FF" w:rsidP="00082591">
            <w:pPr>
              <w:pStyle w:val="BodyText"/>
            </w:pPr>
            <w:r w:rsidRPr="000E3043">
              <w:t xml:space="preserve">[0, 1, 0, 0, 0, 0, 1] </w:t>
            </w:r>
          </w:p>
        </w:tc>
        <w:tc>
          <w:tcPr>
            <w:tcW w:w="2463" w:type="dxa"/>
          </w:tcPr>
          <w:p w14:paraId="10761EB9" w14:textId="77777777" w:rsidR="001900FF" w:rsidRPr="000E3043" w:rsidRDefault="001900FF" w:rsidP="00082591">
            <w:pPr>
              <w:pStyle w:val="BodyText"/>
            </w:pPr>
            <w:r w:rsidRPr="000E3043">
              <w:t xml:space="preserve">[0, 0, 0, 0, 0, 0, 1] </w:t>
            </w:r>
          </w:p>
        </w:tc>
        <w:tc>
          <w:tcPr>
            <w:tcW w:w="2463" w:type="dxa"/>
          </w:tcPr>
          <w:p w14:paraId="10761EB9" w14:textId="77777777" w:rsidR="001900FF" w:rsidRPr="000E3043" w:rsidRDefault="001900FF" w:rsidP="00082591">
            <w:pPr>
              <w:pStyle w:val="BodyText"/>
            </w:pPr>
            <w:r w:rsidRPr="000E3043">
              <w:t xml:space="preserve">[1, 0, 0, 0, 0, 0, 1] </w:t>
            </w:r>
          </w:p>
        </w:tc>
        <w:tc>
          <w:tcPr>
            <w:tcW w:w="2463" w:type="dxa"/>
          </w:tcPr>
          <w:p w14:paraId="10761EB9" w14:textId="77777777" w:rsidR="001900FF" w:rsidRPr="000E3043" w:rsidRDefault="001900FF" w:rsidP="00082591">
            <w:pPr>
              <w:pStyle w:val="BodyText"/>
            </w:pPr>
            <w:r w:rsidRPr="000E3043">
              <w:t xml:space="preserve">[0, 0, 0, 0, 0, 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0"/>
    <w:bookmarkStart w:id="21" w:name="config-overrides"/>
    <w:p>
      <w:pPr>
        <w:pStyle w:val="Heading3"/>
      </w:pPr>
      <w:r>
        <w:t xml:space="preserve">Config Overrides</w:t>
      </w:r>
    </w:p>
    <w:p>
      <w:pPr>
        <w:pStyle w:val="FirstParagraph"/>
      </w:pPr>
      <w:r>
        <w:t xml:space="preserve">The Config Overrides represent the fine-control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lm_optimal_refi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worse_than_constant_before_evolu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minutes </w:t>
            </w:r>
          </w:p>
        </w:tc>
        <w:tc>
          <w:tcPr>
            <w:tcW w:w="2463" w:type="dxa"/>
          </w:tcPr>
          <w:p w14:paraId="10761EB9" w14:textId="77777777" w:rsidR="001900FF" w:rsidRPr="000E3043" w:rsidRDefault="001900FF" w:rsidP="00082591">
            <w:pPr>
              <w:pStyle w:val="BodyText"/>
            </w:pPr>
            <w:r w:rsidRPr="000E3043">
              <w:t xml:space="preserve">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keep_absolute_ok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ntrospectio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ssuer_url </w:t>
            </w:r>
          </w:p>
        </w:tc>
        <w:tc>
          <w:tcPr>
            <w:tcW w:w="2463" w:type="dxa"/>
          </w:tcPr>
          <w:p w14:paraId="10761EB9" w14:textId="77777777" w:rsidR="001900FF" w:rsidRPr="000E3043" w:rsidRDefault="001900FF" w:rsidP="00082591">
            <w:pPr>
              <w:pStyle w:val="BodyText"/>
            </w:pPr>
            <w:r w:rsidRPr="000E3043">
              <w:t xml:space="preserve">https://auth.internal.dedicated.h2o.ai/auth/realms/ha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ert_path </w:t>
            </w:r>
          </w:p>
        </w:tc>
        <w:tc>
          <w:tcPr>
            <w:tcW w:w="2463" w:type="dxa"/>
          </w:tcPr>
          <w:p w14:paraId="10761EB9" w14:textId="77777777" w:rsidR="001900FF" w:rsidRPr="000E3043" w:rsidRDefault="001900FF" w:rsidP="00082591">
            <w:pPr>
              <w:pStyle w:val="BodyText"/>
            </w:pPr>
            <w:r w:rsidRPr="000E3043">
              <w:t xml:space="preserve">/pki/client/client-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url </w:t>
            </w:r>
          </w:p>
        </w:tc>
        <w:tc>
          <w:tcPr>
            <w:tcW w:w="2463" w:type="dxa"/>
          </w:tcPr>
          <w:p w14:paraId="10761EB9" w14:textId="77777777" w:rsidR="001900FF" w:rsidRPr="000E3043" w:rsidRDefault="001900FF" w:rsidP="00082591">
            <w:pPr>
              <w:pStyle w:val="BodyText"/>
            </w:pPr>
            <w:r w:rsidRPr="000E3043">
              <w:t xml:space="preserve">/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rtual_cores_per_physical_core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he_bin_list </w:t>
            </w:r>
          </w:p>
        </w:tc>
        <w:tc>
          <w:tcPr>
            <w:tcW w:w="2463" w:type="dxa"/>
          </w:tcPr>
          <w:p w14:paraId="10761EB9" w14:textId="77777777" w:rsidR="001900FF" w:rsidRPr="000E3043" w:rsidRDefault="001900FF" w:rsidP="00082591">
            <w:pPr>
              <w:pStyle w:val="BodyText"/>
            </w:pPr>
            <w:r w:rsidRPr="000E3043">
              <w:t xml:space="preserve">[10, 50, 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_cookie_attributes </w:t>
            </w:r>
          </w:p>
        </w:tc>
        <w:tc>
          <w:tcPr>
            <w:tcW w:w="2463" w:type="dxa"/>
          </w:tcPr>
          <w:p w14:paraId="10761EB9" w14:textId="77777777" w:rsidR="001900FF" w:rsidRPr="000E3043" w:rsidRDefault="001900FF" w:rsidP="00082591">
            <w:pPr>
              <w:pStyle w:val="BodyText"/>
            </w:pPr>
            <w:r w:rsidRPr="000E3043">
              <w:t xml:space="preserve">{'path': '/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interaction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drive_endpoint_url </w:t>
            </w:r>
          </w:p>
        </w:tc>
        <w:tc>
          <w:tcPr>
            <w:tcW w:w="2463" w:type="dxa"/>
          </w:tcPr>
          <w:p w14:paraId="10761EB9" w14:textId="77777777" w:rsidR="001900FF" w:rsidRPr="000E3043" w:rsidRDefault="001900FF" w:rsidP="00082591">
            <w:pPr>
              <w:pStyle w:val="BodyText"/>
            </w:pPr>
            <w:r w:rsidRPr="000E3043">
              <w:t xml:space="preserve">http://h2o-drive.drive:8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ops_ui_url </w:t>
            </w:r>
          </w:p>
        </w:tc>
        <w:tc>
          <w:tcPr>
            <w:tcW w:w="2463" w:type="dxa"/>
          </w:tcPr>
          <w:p w14:paraId="10761EB9" w14:textId="77777777" w:rsidR="001900FF" w:rsidRPr="000E3043" w:rsidRDefault="001900FF" w:rsidP="00082591">
            <w:pPr>
              <w:pStyle w:val="BodyText"/>
            </w:pPr>
            <w:r w:rsidRPr="000E3043">
              <w:t xml:space="preserve">https://mlo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scope </w:t>
            </w:r>
          </w:p>
        </w:tc>
        <w:tc>
          <w:tcPr>
            <w:tcW w:w="2463" w:type="dxa"/>
          </w:tcPr>
          <w:p w14:paraId="10761EB9" w14:textId="77777777" w:rsidR="001900FF" w:rsidRPr="000E3043" w:rsidRDefault="001900FF" w:rsidP="00082591">
            <w:pPr>
              <w:pStyle w:val="BodyText"/>
            </w:pPr>
            <w:r w:rsidRPr="000E3043">
              <w:t xml:space="preserve">openid offline_access profile ai.h2o.stor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i_token_introspection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_non_targets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transformers </w:t>
            </w:r>
          </w:p>
        </w:tc>
        <w:tc>
          <w:tcPr>
            <w:tcW w:w="2463" w:type="dxa"/>
          </w:tcPr>
          <w:p w14:paraId="10761EB9" w14:textId="77777777" w:rsidR="001900FF" w:rsidRPr="000E3043" w:rsidRDefault="001900FF" w:rsidP="00082591">
            <w:pPr>
              <w:pStyle w:val="BodyText"/>
            </w:pPr>
            <w:r w:rsidRPr="000E3043">
              <w:t xml:space="preserve">['AggregatorTransformer', 'AutovizRecommendationsTransformer', 'BERTTransformer', 'BinnerTransformer', 'CVCatNumEncodeTransformer', 'CVTargetEncodeTransformer', 'CatOriginalTransformer', 'CatTransformer', 'ClusterDistTransformer', 'ClusterIdAllNumTransformer', 'ClusterTETransformer', 'DateOriginalTransformer', 'DateTimeDiffTransformer', 'DateTimeOriginalTransformer', 'DatesTransformer', 'EwmaLagsTransformer', 'FrequentTransformer', 'ImageOriginalTransformer', 'ImageVectorizerTransformer', 'InteractionsTransformer', 'IsHolidayTransformer', 'IsolationForestAnomalyAllNumericTransformer', 'IsolationForestAnomalyNumCatAllColsTransformer', 'IsolationForestAnomalyNumCatTransformer', 'IsolationForestAnomalyNumericTransformer', 'LagsAggregatesTransformer', 'LagsInteractionTransformer', 'LagsTransformer', 'LexiLabelEncoderTransformer', 'MeanTargetTransformer', 'NumCatTETransformer', 'NumToCatTETransformer', 'NumToCatWoEMonotonicTransformer', 'NumToCatWoETransformer', 'OneHotEncodingTransformer', 'OneHotEncodingUnsupervisedTransformer', 'OriginalTransformer', 'RobustScalerTransformer', 'StandardScalerTransformer', 'StringConcatTransformer', 'TextBiGRUTransformer', 'TextCNNTransformer', 'TextCharCNNTransformer', 'TextLinModelTransformer', 'TextOriginalTransformer', 'TextTransformer', 'TimeSeriesTargetEncSimpleTransformer', 'TimeSeriesTargetEncTransformer', 'TruncSVDAllNumTransformer', 'TruncSVDNumTransformer', 'WeightOfEvidenceTransform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v_in_cv_overconfidence_protection </w:t>
            </w:r>
          </w:p>
        </w:tc>
        <w:tc>
          <w:tcPr>
            <w:tcW w:w="2463" w:type="dxa"/>
          </w:tcPr>
          <w:p w14:paraId="10761EB9" w14:textId="77777777" w:rsidR="001900FF" w:rsidRPr="000E3043" w:rsidRDefault="001900FF" w:rsidP="00082591">
            <w:pPr>
              <w:pStyle w:val="BodyText"/>
            </w:pPr>
            <w:r w:rsidRPr="000E3043">
              <w:t xml:space="preserve">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reci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token_introspection_url </w:t>
            </w:r>
          </w:p>
        </w:tc>
        <w:tc>
          <w:tcPr>
            <w:tcW w:w="2463" w:type="dxa"/>
          </w:tcPr>
          <w:p w14:paraId="10761EB9" w14:textId="77777777" w:rsidR="001900FF" w:rsidRPr="000E3043" w:rsidRDefault="001900FF" w:rsidP="00082591">
            <w:pPr>
              <w:pStyle w:val="BodyText"/>
            </w:pPr>
            <w:r w:rsidRPr="000E3043">
              <w:t xml:space="preserve">http://localhost:9876/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post_logout_url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log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username_claim </w:t>
            </w:r>
          </w:p>
        </w:tc>
        <w:tc>
          <w:tcPr>
            <w:tcW w:w="2463" w:type="dxa"/>
          </w:tcPr>
          <w:p w14:paraId="10761EB9" w14:textId="77777777" w:rsidR="001900FF" w:rsidRPr="000E3043" w:rsidRDefault="001900FF" w:rsidP="00082591">
            <w:pPr>
              <w:pStyle w:val="BodyText"/>
            </w:pPr>
            <w:r w:rsidRPr="000E3043">
              <w:t xml:space="preserve">preferred_usernam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default_lag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match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record_h2o4gpu_vers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plication_id </w:t>
            </w:r>
          </w:p>
        </w:tc>
        <w:tc>
          <w:tcPr>
            <w:tcW w:w="2463" w:type="dxa"/>
          </w:tcPr>
          <w:p w14:paraId="10761EB9" w14:textId="77777777" w:rsidR="001900FF" w:rsidRPr="000E3043" w:rsidRDefault="001900FF" w:rsidP="00082591">
            <w:pPr>
              <w:pStyle w:val="BodyText"/>
            </w:pPr>
            <w:r w:rsidRPr="000E3043">
              <w:t xml:space="preserve">dai_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startup_check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models </w:t>
            </w:r>
          </w:p>
        </w:tc>
        <w:tc>
          <w:tcPr>
            <w:tcW w:w="2463" w:type="dxa"/>
          </w:tcPr>
          <w:p w14:paraId="10761EB9" w14:textId="77777777" w:rsidR="001900FF" w:rsidRPr="000E3043" w:rsidRDefault="001900FF" w:rsidP="00082591">
            <w:pPr>
              <w:pStyle w:val="BodyText"/>
            </w:pPr>
            <w:r w:rsidRPr="000E3043">
              <w:t xml:space="preserve">['Aggregator', 'Constant', 'DecisionTree', 'FTRL', 'GLM', 'ImageAuto', 'ImbalancedLightGBM', 'ImbalancedXGBoostGBM', 'IsolationForestAnomaly', 'KMeans', 'KMeansFreq', 'KMeansOHE', 'LightGBM', 'LightGBMDask', 'RuleFit', 'TensorFlow', 'TextALBERT', 'TextBERT', 'TextCamemBERT', 'TextDistilBERT', 'TextMultilingualBERT', 'TextRoBERTa', 'TextXLM', 'TextXLMRoberta', 'TextXLNET', 'TorchGrowNet', 'TruncSVD', 'Unsupervised', 'UnsupervisedGeneral', 'UnsupervisedOneAll', 'UnsupervisedOneOutput', 'XGBoostDart', 'XGBoostDartDask', 'XGBoostGBM', 'XGBoostGBMDask', 'XGBoostRF', 'XGBoostRFDask', 'ZeroInflatedLightGBM', 'ZeroInflatedXGBoo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key_path </w:t>
            </w:r>
          </w:p>
        </w:tc>
        <w:tc>
          <w:tcPr>
            <w:tcW w:w="2463" w:type="dxa"/>
          </w:tcPr>
          <w:p w14:paraId="10761EB9" w14:textId="77777777" w:rsidR="001900FF" w:rsidRPr="000E3043" w:rsidRDefault="001900FF" w:rsidP="00082591">
            <w:pPr>
              <w:pStyle w:val="BodyText"/>
            </w:pPr>
            <w:r w:rsidRPr="000E3043">
              <w:t xml:space="preserve">/pki/client/client-ke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exclusive_mode </w:t>
            </w:r>
          </w:p>
        </w:tc>
        <w:tc>
          <w:tcPr>
            <w:tcW w:w="2463" w:type="dxa"/>
          </w:tcPr>
          <w:p w14:paraId="10761EB9" w14:textId="77777777" w:rsidR="001900FF" w:rsidRPr="000E3043" w:rsidRDefault="001900FF" w:rsidP="00082591">
            <w:pPr>
              <w:pStyle w:val="BodyText"/>
            </w:pPr>
            <w:r w:rsidRPr="000E3043">
              <w:t xml:space="preserve">saf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verride_virtual_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da_visible_device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address </w:t>
            </w:r>
          </w:p>
        </w:tc>
        <w:tc>
          <w:tcPr>
            <w:tcW w:w="2463" w:type="dxa"/>
          </w:tcPr>
          <w:p w14:paraId="10761EB9" w14:textId="77777777" w:rsidR="001900FF" w:rsidRPr="000E3043" w:rsidRDefault="001900FF" w:rsidP="00082591">
            <w:pPr>
              <w:pStyle w:val="BodyText"/>
            </w:pPr>
            <w:r w:rsidRPr="000E3043">
              <w:t xml:space="preserve">mlops-storage.mlops:99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 </w:t>
            </w:r>
          </w:p>
        </w:tc>
        <w:tc>
          <w:tcPr>
            <w:tcW w:w="2463" w:type="dxa"/>
          </w:tcPr>
          <w:p w14:paraId="10761EB9" w14:textId="77777777" w:rsidR="001900FF" w:rsidRPr="000E3043" w:rsidRDefault="001900FF" w:rsidP="00082591">
            <w:pPr>
              <w:pStyle w:val="BodyText"/>
            </w:pPr>
            <w:r w:rsidRPr="000E3043">
              <w:t xml:space="preserve">3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projects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dentity_source </w:t>
            </w:r>
          </w:p>
        </w:tc>
        <w:tc>
          <w:tcPr>
            <w:tcW w:w="2463" w:type="dxa"/>
          </w:tcPr>
          <w:p w14:paraId="10761EB9" w14:textId="77777777" w:rsidR="001900FF" w:rsidRPr="000E3043" w:rsidRDefault="001900FF" w:rsidP="00082591">
            <w:pPr>
              <w:pStyle w:val="BodyText"/>
            </w:pPr>
            <w:r w:rsidRPr="000E3043">
              <w:t xml:space="preserve">id_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final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hreshold_scorer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entication_method </w:t>
            </w:r>
          </w:p>
        </w:tc>
        <w:tc>
          <w:tcPr>
            <w:tcW w:w="2463" w:type="dxa"/>
          </w:tcPr>
          <w:p w14:paraId="10761EB9" w14:textId="77777777" w:rsidR="001900FF" w:rsidRPr="000E3043" w:rsidRDefault="001900FF" w:rsidP="00082591">
            <w:pPr>
              <w:pStyle w:val="BodyText"/>
            </w:pPr>
            <w:r w:rsidRPr="000E3043">
              <w:t xml:space="preserve">oid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xgboost_h2o_recip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orker_ip </w:t>
            </w:r>
          </w:p>
        </w:tc>
        <w:tc>
          <w:tcPr>
            <w:tcW w:w="2463" w:type="dxa"/>
          </w:tcPr>
          <w:p w14:paraId="10761EB9" w14:textId="77777777" w:rsidR="001900FF" w:rsidRPr="000E3043" w:rsidRDefault="001900FF" w:rsidP="00082591">
            <w:pPr>
              <w:pStyle w:val="BodyText"/>
            </w:pPr>
            <w:r w:rsidRPr="000E3043">
              <w:t xml:space="preserve">10.3.1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expression </w:t>
            </w:r>
          </w:p>
        </w:tc>
        <w:tc>
          <w:tcPr>
            <w:tcW w:w="2463" w:type="dxa"/>
          </w:tcPr>
          <w:p w14:paraId="10761EB9" w14:textId="77777777" w:rsidR="001900FF" w:rsidRPr="000E3043" w:rsidRDefault="001900FF" w:rsidP="00082591">
            <w:pPr>
              <w:pStyle w:val="BodyText"/>
            </w:pPr>
            <w:r w:rsidRPr="000E3043">
              <w:t xml:space="preserve">$.sub is "bc34ef4d-ff29-4375-8bab-04d860fcac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rver_ip </w:t>
            </w:r>
          </w:p>
        </w:tc>
        <w:tc>
          <w:tcPr>
            <w:tcW w:w="2463" w:type="dxa"/>
          </w:tcPr>
          <w:p w14:paraId="10761EB9" w14:textId="77777777" w:rsidR="001900FF" w:rsidRPr="000E3043" w:rsidRDefault="001900FF" w:rsidP="00082591">
            <w:pPr>
              <w:pStyle w:val="BodyText"/>
            </w:pPr>
            <w:r w:rsidRPr="000E3043">
              <w:t xml:space="preserve">10.3.1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redirect_uri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callback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mode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aggregate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system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experiment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logou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k_limit_gb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quick_benchmark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w_started </w:t>
            </w:r>
          </w:p>
        </w:tc>
        <w:tc>
          <w:tcPr>
            <w:tcW w:w="2463" w:type="dxa"/>
          </w:tcPr>
          <w:p w14:paraId="10761EB9" w14:textId="77777777" w:rsidR="001900FF" w:rsidRPr="000E3043" w:rsidRDefault="001900FF" w:rsidP="00082591">
            <w:pPr>
              <w:pStyle w:val="BodyText"/>
            </w:pPr>
            <w:r w:rsidRPr="000E3043">
              <w:t xml:space="preserve">GU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track_system_info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access_token_expiry_key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ac_link_url </w:t>
            </w:r>
          </w:p>
        </w:tc>
        <w:tc>
          <w:tcPr>
            <w:tcW w:w="2463" w:type="dxa"/>
          </w:tcPr>
          <w:p w14:paraId="10761EB9" w14:textId="77777777" w:rsidR="001900FF" w:rsidRPr="000E3043" w:rsidRDefault="001900FF" w:rsidP="00082591">
            <w:pPr>
              <w:pStyle w:val="BodyText"/>
            </w:pPr>
            <w:r w:rsidRPr="000E3043">
              <w:t xml:space="preserve">htt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a_path </w:t>
            </w:r>
          </w:p>
        </w:tc>
        <w:tc>
          <w:tcPr>
            <w:tcW w:w="2463" w:type="dxa"/>
          </w:tcPr>
          <w:p w14:paraId="10761EB9" w14:textId="77777777" w:rsidR="001900FF" w:rsidRPr="000E3043" w:rsidRDefault="001900FF" w:rsidP="00082591">
            <w:pPr>
              <w:pStyle w:val="BodyText"/>
            </w:pPr>
            <w:r w:rsidRPr="000E3043">
              <w:t xml:space="preserve">/pki/ca/ca-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_step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toke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scorers </w:t>
            </w:r>
          </w:p>
        </w:tc>
        <w:tc>
          <w:tcPr>
            <w:tcW w:w="2463" w:type="dxa"/>
          </w:tcPr>
          <w:p w14:paraId="10761EB9" w14:textId="77777777" w:rsidR="001900FF" w:rsidRPr="000E3043" w:rsidRDefault="001900FF" w:rsidP="00082591">
            <w:pPr>
              <w:pStyle w:val="BodyText"/>
            </w:pPr>
            <w:r w:rsidRPr="000E3043">
              <w:t xml:space="preserve">['ACCURACY', 'AUC', 'AUCPR', 'CALINSKIHARABASZ', 'DAVIESBOULDIN', 'F05', 'F1', 'F2', 'FDR', 'FNR', 'FOR', 'FPR', 'GINI', 'LOGLOSS', 'MACROAUC', 'MACROF1', 'MACROMCC', 'MAE', 'MAPE', 'MCC', 'MER', 'MSE', 'NPV', 'PRECISION', 'R2', 'R2COD', 'RECALL', 'RMSE', 'RMSLE', 'RMSPE', 'SILHOUETTE', 'SMAPE', 'TNR', 'UNSUPERVIS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emory_limit_gb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1"/>
    <w:sectPr w:rsidR="000A4B3F" w:rsidRPr="000A4B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D576" w14:textId="77777777" w:rsidR="00C049F4" w:rsidRDefault="00C049F4">
      <w:pPr>
        <w:spacing w:after="0"/>
      </w:pPr>
      <w:r>
        <w:separator/>
      </w:r>
    </w:p>
  </w:endnote>
  <w:endnote w:type="continuationSeparator" w:id="0">
    <w:p w14:paraId="6AD80FA4" w14:textId="77777777" w:rsidR="00C049F4" w:rsidRDefault="00C04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8EFF9" w14:textId="77777777" w:rsidR="00C049F4" w:rsidRDefault="00C049F4">
      <w:r>
        <w:separator/>
      </w:r>
    </w:p>
  </w:footnote>
  <w:footnote w:type="continuationSeparator" w:id="0">
    <w:p w14:paraId="00E7F0C3" w14:textId="77777777" w:rsidR="00C049F4" w:rsidRDefault="00C0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AF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87C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E498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781B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2659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c1NDc1NrY0tDBR0lEKTi0uzszPAykwqgUAYeo2DywAAAA="/>
  </w:docVars>
  <w:rsids>
    <w:rsidRoot w:val="00590D07"/>
    <w:rsid w:val="00002E0A"/>
    <w:rsid w:val="00003412"/>
    <w:rsid w:val="00010746"/>
    <w:rsid w:val="00011C8B"/>
    <w:rsid w:val="00022897"/>
    <w:rsid w:val="00024AC3"/>
    <w:rsid w:val="0003110E"/>
    <w:rsid w:val="00032B63"/>
    <w:rsid w:val="00032D84"/>
    <w:rsid w:val="0004534F"/>
    <w:rsid w:val="0005159B"/>
    <w:rsid w:val="0005307E"/>
    <w:rsid w:val="00053393"/>
    <w:rsid w:val="000537E8"/>
    <w:rsid w:val="00060D7D"/>
    <w:rsid w:val="00070097"/>
    <w:rsid w:val="00072359"/>
    <w:rsid w:val="0007381C"/>
    <w:rsid w:val="00082D97"/>
    <w:rsid w:val="00087808"/>
    <w:rsid w:val="00091F4D"/>
    <w:rsid w:val="00095EB9"/>
    <w:rsid w:val="000A1576"/>
    <w:rsid w:val="000A1D8D"/>
    <w:rsid w:val="000A4B3F"/>
    <w:rsid w:val="000A5472"/>
    <w:rsid w:val="000A6053"/>
    <w:rsid w:val="000B1BBD"/>
    <w:rsid w:val="000B22F2"/>
    <w:rsid w:val="000C12C0"/>
    <w:rsid w:val="000C174F"/>
    <w:rsid w:val="000C1752"/>
    <w:rsid w:val="000C3708"/>
    <w:rsid w:val="000C4CAF"/>
    <w:rsid w:val="000C5B8A"/>
    <w:rsid w:val="000C5C5F"/>
    <w:rsid w:val="000C63FE"/>
    <w:rsid w:val="000C6E88"/>
    <w:rsid w:val="000C6ECA"/>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7549"/>
    <w:rsid w:val="001816A6"/>
    <w:rsid w:val="00183EA4"/>
    <w:rsid w:val="00184CD8"/>
    <w:rsid w:val="00185171"/>
    <w:rsid w:val="001863A1"/>
    <w:rsid w:val="0019744E"/>
    <w:rsid w:val="00197C47"/>
    <w:rsid w:val="001A24FD"/>
    <w:rsid w:val="001A2544"/>
    <w:rsid w:val="001A3721"/>
    <w:rsid w:val="001A7213"/>
    <w:rsid w:val="001A7E0C"/>
    <w:rsid w:val="001B7325"/>
    <w:rsid w:val="001C5E9D"/>
    <w:rsid w:val="001D2CC7"/>
    <w:rsid w:val="001D480A"/>
    <w:rsid w:val="001D4E82"/>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20DCF"/>
    <w:rsid w:val="002214BB"/>
    <w:rsid w:val="00222ED3"/>
    <w:rsid w:val="002260CC"/>
    <w:rsid w:val="00237FA2"/>
    <w:rsid w:val="00242453"/>
    <w:rsid w:val="00243A58"/>
    <w:rsid w:val="002440CD"/>
    <w:rsid w:val="002444C8"/>
    <w:rsid w:val="002446B7"/>
    <w:rsid w:val="002463C1"/>
    <w:rsid w:val="00246E23"/>
    <w:rsid w:val="002545DC"/>
    <w:rsid w:val="00256867"/>
    <w:rsid w:val="00260CC7"/>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864"/>
    <w:rsid w:val="002E6390"/>
    <w:rsid w:val="002E6C1E"/>
    <w:rsid w:val="002E6C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A0658"/>
    <w:rsid w:val="003A36CC"/>
    <w:rsid w:val="003A470B"/>
    <w:rsid w:val="003A51E2"/>
    <w:rsid w:val="003A55EC"/>
    <w:rsid w:val="003A77CB"/>
    <w:rsid w:val="003B1ACB"/>
    <w:rsid w:val="003B4CAE"/>
    <w:rsid w:val="003C1559"/>
    <w:rsid w:val="003D29DC"/>
    <w:rsid w:val="003D31AD"/>
    <w:rsid w:val="003D543B"/>
    <w:rsid w:val="003D6394"/>
    <w:rsid w:val="003E29D7"/>
    <w:rsid w:val="003E715C"/>
    <w:rsid w:val="003F3508"/>
    <w:rsid w:val="003F3C0F"/>
    <w:rsid w:val="003F59A3"/>
    <w:rsid w:val="003F6441"/>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2605"/>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57B1"/>
    <w:rsid w:val="004D7604"/>
    <w:rsid w:val="004E1F5D"/>
    <w:rsid w:val="004E29B3"/>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D26"/>
    <w:rsid w:val="00585822"/>
    <w:rsid w:val="00585B21"/>
    <w:rsid w:val="0059024A"/>
    <w:rsid w:val="00590D07"/>
    <w:rsid w:val="0059307F"/>
    <w:rsid w:val="00593D37"/>
    <w:rsid w:val="00596918"/>
    <w:rsid w:val="0059691F"/>
    <w:rsid w:val="00597BD2"/>
    <w:rsid w:val="005A0E22"/>
    <w:rsid w:val="005A2B9B"/>
    <w:rsid w:val="005A521A"/>
    <w:rsid w:val="005B0E66"/>
    <w:rsid w:val="005B4022"/>
    <w:rsid w:val="005B4558"/>
    <w:rsid w:val="005B6A7C"/>
    <w:rsid w:val="005B6BD6"/>
    <w:rsid w:val="005B704C"/>
    <w:rsid w:val="005C16B2"/>
    <w:rsid w:val="005C49A7"/>
    <w:rsid w:val="005C743F"/>
    <w:rsid w:val="005D5B88"/>
    <w:rsid w:val="005E2A93"/>
    <w:rsid w:val="005E3B67"/>
    <w:rsid w:val="005E5A5A"/>
    <w:rsid w:val="005F1069"/>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6236"/>
    <w:rsid w:val="0065705F"/>
    <w:rsid w:val="006634E9"/>
    <w:rsid w:val="00664EDD"/>
    <w:rsid w:val="0067023C"/>
    <w:rsid w:val="0067387F"/>
    <w:rsid w:val="0067758E"/>
    <w:rsid w:val="00680115"/>
    <w:rsid w:val="00684DF1"/>
    <w:rsid w:val="00685A8C"/>
    <w:rsid w:val="006939DC"/>
    <w:rsid w:val="00695F68"/>
    <w:rsid w:val="006A173D"/>
    <w:rsid w:val="006A267C"/>
    <w:rsid w:val="006A6055"/>
    <w:rsid w:val="006B3E27"/>
    <w:rsid w:val="006B50ED"/>
    <w:rsid w:val="006B5416"/>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501ED"/>
    <w:rsid w:val="007528C9"/>
    <w:rsid w:val="0076145A"/>
    <w:rsid w:val="007720D1"/>
    <w:rsid w:val="0077249A"/>
    <w:rsid w:val="007730C9"/>
    <w:rsid w:val="00773DC9"/>
    <w:rsid w:val="0077631A"/>
    <w:rsid w:val="00777407"/>
    <w:rsid w:val="00782ECB"/>
    <w:rsid w:val="00784D58"/>
    <w:rsid w:val="007870EA"/>
    <w:rsid w:val="0079186B"/>
    <w:rsid w:val="007A1F74"/>
    <w:rsid w:val="007A68D3"/>
    <w:rsid w:val="007B58FB"/>
    <w:rsid w:val="007B7D2F"/>
    <w:rsid w:val="007C23E7"/>
    <w:rsid w:val="007C5D3D"/>
    <w:rsid w:val="007C74C5"/>
    <w:rsid w:val="007D1614"/>
    <w:rsid w:val="007D3B3C"/>
    <w:rsid w:val="007E225E"/>
    <w:rsid w:val="007E2DD5"/>
    <w:rsid w:val="007E50B3"/>
    <w:rsid w:val="007E569C"/>
    <w:rsid w:val="007E6B72"/>
    <w:rsid w:val="007E7ADB"/>
    <w:rsid w:val="007F0004"/>
    <w:rsid w:val="007F1307"/>
    <w:rsid w:val="007F3E7D"/>
    <w:rsid w:val="007F4A39"/>
    <w:rsid w:val="007F4B04"/>
    <w:rsid w:val="007F55C7"/>
    <w:rsid w:val="007F5CB2"/>
    <w:rsid w:val="0080034E"/>
    <w:rsid w:val="008009D2"/>
    <w:rsid w:val="00802A6E"/>
    <w:rsid w:val="00803AF0"/>
    <w:rsid w:val="00806CB8"/>
    <w:rsid w:val="0081136F"/>
    <w:rsid w:val="008121F3"/>
    <w:rsid w:val="0081325A"/>
    <w:rsid w:val="0081396F"/>
    <w:rsid w:val="00814867"/>
    <w:rsid w:val="0081659C"/>
    <w:rsid w:val="00816B3C"/>
    <w:rsid w:val="0082400E"/>
    <w:rsid w:val="00826F52"/>
    <w:rsid w:val="00827643"/>
    <w:rsid w:val="00827C4C"/>
    <w:rsid w:val="00833683"/>
    <w:rsid w:val="00833AEB"/>
    <w:rsid w:val="0083580F"/>
    <w:rsid w:val="00835D7F"/>
    <w:rsid w:val="008443E9"/>
    <w:rsid w:val="008460C4"/>
    <w:rsid w:val="0084772A"/>
    <w:rsid w:val="00852213"/>
    <w:rsid w:val="008554D0"/>
    <w:rsid w:val="00855939"/>
    <w:rsid w:val="008578D9"/>
    <w:rsid w:val="008622B1"/>
    <w:rsid w:val="0086232B"/>
    <w:rsid w:val="00862F2D"/>
    <w:rsid w:val="00863D2F"/>
    <w:rsid w:val="00865B45"/>
    <w:rsid w:val="00874868"/>
    <w:rsid w:val="0088187C"/>
    <w:rsid w:val="00882DD9"/>
    <w:rsid w:val="00883448"/>
    <w:rsid w:val="008919F3"/>
    <w:rsid w:val="00893B2E"/>
    <w:rsid w:val="00894277"/>
    <w:rsid w:val="008A4B22"/>
    <w:rsid w:val="008A5B53"/>
    <w:rsid w:val="008A6B22"/>
    <w:rsid w:val="008A7FD1"/>
    <w:rsid w:val="008B7365"/>
    <w:rsid w:val="008B7DAA"/>
    <w:rsid w:val="008C63D8"/>
    <w:rsid w:val="008D66A2"/>
    <w:rsid w:val="008D6863"/>
    <w:rsid w:val="008E306B"/>
    <w:rsid w:val="008E5133"/>
    <w:rsid w:val="008E6AC0"/>
    <w:rsid w:val="008E7533"/>
    <w:rsid w:val="008F2D46"/>
    <w:rsid w:val="008F3D20"/>
    <w:rsid w:val="008F473A"/>
    <w:rsid w:val="008F54A0"/>
    <w:rsid w:val="008F7150"/>
    <w:rsid w:val="009001DA"/>
    <w:rsid w:val="00900C83"/>
    <w:rsid w:val="00902BB1"/>
    <w:rsid w:val="009049F7"/>
    <w:rsid w:val="009056A2"/>
    <w:rsid w:val="00931E76"/>
    <w:rsid w:val="009372A1"/>
    <w:rsid w:val="00940AD6"/>
    <w:rsid w:val="00946293"/>
    <w:rsid w:val="00946A8D"/>
    <w:rsid w:val="00946F2B"/>
    <w:rsid w:val="00947E6D"/>
    <w:rsid w:val="009516F9"/>
    <w:rsid w:val="00964474"/>
    <w:rsid w:val="0096483B"/>
    <w:rsid w:val="00965725"/>
    <w:rsid w:val="00967A62"/>
    <w:rsid w:val="00972F06"/>
    <w:rsid w:val="00982C1B"/>
    <w:rsid w:val="009834A0"/>
    <w:rsid w:val="00983A91"/>
    <w:rsid w:val="009849D9"/>
    <w:rsid w:val="0099416B"/>
    <w:rsid w:val="00997DA9"/>
    <w:rsid w:val="009A0977"/>
    <w:rsid w:val="009A206E"/>
    <w:rsid w:val="009A35B9"/>
    <w:rsid w:val="009A3D95"/>
    <w:rsid w:val="009A5ABB"/>
    <w:rsid w:val="009B01B6"/>
    <w:rsid w:val="009B2134"/>
    <w:rsid w:val="009B56B7"/>
    <w:rsid w:val="009C1C3B"/>
    <w:rsid w:val="009C380E"/>
    <w:rsid w:val="009C3DE3"/>
    <w:rsid w:val="009C57BD"/>
    <w:rsid w:val="009D30A0"/>
    <w:rsid w:val="009D4D0E"/>
    <w:rsid w:val="009D5362"/>
    <w:rsid w:val="009D5E15"/>
    <w:rsid w:val="009D6A9B"/>
    <w:rsid w:val="009D7428"/>
    <w:rsid w:val="009E32F3"/>
    <w:rsid w:val="009E5E5D"/>
    <w:rsid w:val="009E628C"/>
    <w:rsid w:val="009F2AB9"/>
    <w:rsid w:val="009F41FB"/>
    <w:rsid w:val="009F5AE1"/>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76CA"/>
    <w:rsid w:val="00AD16B6"/>
    <w:rsid w:val="00AD1C27"/>
    <w:rsid w:val="00AD4A1E"/>
    <w:rsid w:val="00AD5E7E"/>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52C75"/>
    <w:rsid w:val="00B54993"/>
    <w:rsid w:val="00B63C9E"/>
    <w:rsid w:val="00B652A0"/>
    <w:rsid w:val="00B664BB"/>
    <w:rsid w:val="00B67CC8"/>
    <w:rsid w:val="00B701B2"/>
    <w:rsid w:val="00B70C0E"/>
    <w:rsid w:val="00B7364F"/>
    <w:rsid w:val="00B75E11"/>
    <w:rsid w:val="00B82CFE"/>
    <w:rsid w:val="00B83866"/>
    <w:rsid w:val="00B86B75"/>
    <w:rsid w:val="00B96539"/>
    <w:rsid w:val="00BA00F8"/>
    <w:rsid w:val="00BA1ADD"/>
    <w:rsid w:val="00BA3E28"/>
    <w:rsid w:val="00BA4B86"/>
    <w:rsid w:val="00BB1CD3"/>
    <w:rsid w:val="00BB3860"/>
    <w:rsid w:val="00BC1382"/>
    <w:rsid w:val="00BC3D5D"/>
    <w:rsid w:val="00BC48D5"/>
    <w:rsid w:val="00BC76B0"/>
    <w:rsid w:val="00BD12FF"/>
    <w:rsid w:val="00BD3B95"/>
    <w:rsid w:val="00BD62D7"/>
    <w:rsid w:val="00BD73FC"/>
    <w:rsid w:val="00BE4534"/>
    <w:rsid w:val="00BE6026"/>
    <w:rsid w:val="00BF3DFD"/>
    <w:rsid w:val="00BF4097"/>
    <w:rsid w:val="00BF50EA"/>
    <w:rsid w:val="00BF58D7"/>
    <w:rsid w:val="00C007D2"/>
    <w:rsid w:val="00C049F4"/>
    <w:rsid w:val="00C066D7"/>
    <w:rsid w:val="00C068CE"/>
    <w:rsid w:val="00C226A4"/>
    <w:rsid w:val="00C254FC"/>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535"/>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9B2"/>
    <w:rsid w:val="00CC726D"/>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44A9A"/>
    <w:rsid w:val="00D476A9"/>
    <w:rsid w:val="00D519BB"/>
    <w:rsid w:val="00D52A34"/>
    <w:rsid w:val="00D53F4B"/>
    <w:rsid w:val="00D55260"/>
    <w:rsid w:val="00D621DB"/>
    <w:rsid w:val="00D62B9C"/>
    <w:rsid w:val="00D64AB1"/>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B0D0B"/>
    <w:rsid w:val="00DB1E3E"/>
    <w:rsid w:val="00DB2D0D"/>
    <w:rsid w:val="00DB2E10"/>
    <w:rsid w:val="00DB37D1"/>
    <w:rsid w:val="00DB7882"/>
    <w:rsid w:val="00DC2D56"/>
    <w:rsid w:val="00DC3AEC"/>
    <w:rsid w:val="00DC7076"/>
    <w:rsid w:val="00DD17DA"/>
    <w:rsid w:val="00DD2C5B"/>
    <w:rsid w:val="00DD5C8D"/>
    <w:rsid w:val="00DD7133"/>
    <w:rsid w:val="00DE6656"/>
    <w:rsid w:val="00DE78BA"/>
    <w:rsid w:val="00DF0247"/>
    <w:rsid w:val="00DF1561"/>
    <w:rsid w:val="00DF31CF"/>
    <w:rsid w:val="00DF434F"/>
    <w:rsid w:val="00DF440C"/>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4BAB"/>
    <w:rsid w:val="00E375FD"/>
    <w:rsid w:val="00E40E7F"/>
    <w:rsid w:val="00E44368"/>
    <w:rsid w:val="00E44E1B"/>
    <w:rsid w:val="00E44F95"/>
    <w:rsid w:val="00E51C83"/>
    <w:rsid w:val="00E52E8F"/>
    <w:rsid w:val="00E567A6"/>
    <w:rsid w:val="00E56F7D"/>
    <w:rsid w:val="00E57F5A"/>
    <w:rsid w:val="00E6068D"/>
    <w:rsid w:val="00E60C00"/>
    <w:rsid w:val="00E63F2E"/>
    <w:rsid w:val="00E719C3"/>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3C15"/>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839A9"/>
    <w:rsid w:val="00F839F1"/>
    <w:rsid w:val="00F93C7C"/>
    <w:rsid w:val="00F96365"/>
    <w:rsid w:val="00F97505"/>
    <w:rsid w:val="00F9752A"/>
    <w:rsid w:val="00FA4217"/>
    <w:rsid w:val="00FA4260"/>
    <w:rsid w:val="00FA70A0"/>
    <w:rsid w:val="00FA7FA0"/>
    <w:rsid w:val="00FB0367"/>
    <w:rsid w:val="00FB1CD7"/>
    <w:rsid w:val="00FB31FA"/>
    <w:rsid w:val="00FC4D9D"/>
    <w:rsid w:val="00FC52E9"/>
    <w:rsid w:val="00FC7944"/>
    <w:rsid w:val="00FD01EE"/>
    <w:rsid w:val="00FD1689"/>
    <w:rsid w:val="00FD2150"/>
    <w:rsid w:val="00FD2D20"/>
    <w:rsid w:val="00FD7193"/>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 Id="rId56" Type="http://schemas.openxmlformats.org/officeDocument/2006/relationships/image" Target="media/image48.png"/><Relationship Id="rId57" Type="http://schemas.openxmlformats.org/officeDocument/2006/relationships/image" Target="media/image49.png"/><Relationship Id="rId58" Type="http://schemas.openxmlformats.org/officeDocument/2006/relationships/image" Target="media/image50.png"/><Relationship Id="rId59" Type="http://schemas.openxmlformats.org/officeDocument/2006/relationships/image" Target="media/image51.png"/><Relationship Id="rId60" Type="http://schemas.openxmlformats.org/officeDocument/2006/relationships/image" Target="media/image52.png"/><Relationship Id="rId61" Type="http://schemas.openxmlformats.org/officeDocument/2006/relationships/image" Target="media/image53.png"/><Relationship Id="rId62" Type="http://schemas.openxmlformats.org/officeDocument/2006/relationships/image" Target="media/image54.png"/><Relationship Id="rId63" Type="http://schemas.openxmlformats.org/officeDocument/2006/relationships/image" Target="media/image55.png"/><Relationship Id="rId64" Type="http://schemas.openxmlformats.org/officeDocument/2006/relationships/image" Target="media/image56.png"/><Relationship Id="rId65" Type="http://schemas.openxmlformats.org/officeDocument/2006/relationships/image" Target="media/image57.png"/><Relationship Id="rId66" Type="http://schemas.openxmlformats.org/officeDocument/2006/relationships/image" Target="media/image58.png"/><Relationship Id="rId67" Type="http://schemas.openxmlformats.org/officeDocument/2006/relationships/image" Target="media/image59.png"/><Relationship Id="rId68" Type="http://schemas.openxmlformats.org/officeDocument/2006/relationships/image" Target="media/image60.png"/><Relationship Id="rId69"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5</TotalTime>
  <Pages>3</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rasika</cp:lastModifiedBy>
  <cp:revision>783</cp:revision>
  <dcterms:created xsi:type="dcterms:W3CDTF">2018-12-12T01:49:00Z</dcterms:created>
  <dcterms:modified xsi:type="dcterms:W3CDTF">2022-04-01T11:55:00Z</dcterms:modified>
</cp:coreProperties>
</file>